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CBE24" w14:textId="0AFB67FE" w:rsidR="00A60910" w:rsidRPr="00F87385" w:rsidRDefault="00A60910" w:rsidP="00981A33">
      <w:pPr>
        <w:pStyle w:val="CoverTitle"/>
      </w:pPr>
      <w:r w:rsidRPr="00F87385">
        <w:t xml:space="preserve">WHO </w:t>
      </w:r>
      <w:r w:rsidRPr="00981A33">
        <w:t>Prequalification</w:t>
      </w:r>
      <w:r w:rsidRPr="00F87385">
        <w:t xml:space="preserve"> of Vector Control Products </w:t>
      </w:r>
    </w:p>
    <w:p w14:paraId="3540377B" w14:textId="72D07650" w:rsidR="000701C0" w:rsidRPr="00981A33" w:rsidRDefault="004A5780" w:rsidP="00B86787">
      <w:pPr>
        <w:pStyle w:val="CoverTitle2"/>
        <w:spacing w:after="120"/>
      </w:pPr>
      <w:r w:rsidRPr="00981A33">
        <w:t>Declaration</w:t>
      </w:r>
      <w:r w:rsidR="00431F54" w:rsidRPr="00981A33">
        <w:t xml:space="preserve"> of </w:t>
      </w:r>
      <w:r w:rsidR="00B4666E" w:rsidRPr="00981A33">
        <w:t>p</w:t>
      </w:r>
      <w:r w:rsidR="00DC5CE5" w:rsidRPr="00981A33">
        <w:t xml:space="preserve">roduct </w:t>
      </w:r>
      <w:r w:rsidR="00B4666E" w:rsidRPr="00981A33">
        <w:t>f</w:t>
      </w:r>
      <w:r w:rsidR="00431F54" w:rsidRPr="00981A33">
        <w:t>ormulation</w:t>
      </w:r>
      <w:r w:rsidR="007A448C" w:rsidRPr="00981A33">
        <w:t xml:space="preserve"> for </w:t>
      </w:r>
      <w:r w:rsidR="00B4666E" w:rsidRPr="00981A33">
        <w:t>c</w:t>
      </w:r>
      <w:r w:rsidR="00002450" w:rsidRPr="00981A33">
        <w:t>oated</w:t>
      </w:r>
      <w:r w:rsidR="007A448C" w:rsidRPr="00981A33">
        <w:t xml:space="preserve"> ITN </w:t>
      </w:r>
      <w:r w:rsidR="00B4666E" w:rsidRPr="00981A33">
        <w:t>f</w:t>
      </w:r>
      <w:r w:rsidR="007A448C" w:rsidRPr="00981A33">
        <w:t>abric</w:t>
      </w: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2784"/>
        <w:gridCol w:w="10166"/>
      </w:tblGrid>
      <w:tr w:rsidR="00E63D76" w:rsidRPr="00E25B53" w14:paraId="54CBFB0D" w14:textId="77777777" w:rsidTr="00864062">
        <w:trPr>
          <w:trHeight w:val="374"/>
        </w:trPr>
        <w:tc>
          <w:tcPr>
            <w:tcW w:w="1075" w:type="pct"/>
            <w:tcBorders>
              <w:top w:val="single" w:sz="4" w:space="0" w:color="03A783"/>
              <w:left w:val="single" w:sz="4" w:space="0" w:color="03A783"/>
              <w:bottom w:val="single" w:sz="4" w:space="0" w:color="FFFFFF" w:themeColor="background1"/>
              <w:right w:val="single" w:sz="4" w:space="0" w:color="03A783"/>
            </w:tcBorders>
            <w:shd w:val="clear" w:color="auto" w:fill="03A783"/>
            <w:vAlign w:val="center"/>
          </w:tcPr>
          <w:p w14:paraId="7B9D42E2" w14:textId="78A15742" w:rsidR="00E63D76" w:rsidRPr="00981A33" w:rsidRDefault="00E63D76" w:rsidP="00DE31AE">
            <w:pPr>
              <w:pStyle w:val="Tableheaderswhiteongreen"/>
            </w:pPr>
            <w:r w:rsidRPr="00981A33">
              <w:t>Company</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B1BCE73" w14:textId="7AD6B8F3" w:rsidR="00E63D76" w:rsidRPr="00981A33" w:rsidRDefault="008E30CF" w:rsidP="00981A33">
            <w:pPr>
              <w:pStyle w:val="TableCopy"/>
            </w:pPr>
            <w:r w:rsidRPr="00981A33">
              <w:t>[Company name]</w:t>
            </w:r>
          </w:p>
        </w:tc>
      </w:tr>
      <w:tr w:rsidR="00F019BC" w:rsidRPr="00E25B53" w14:paraId="10DECF76" w14:textId="77777777" w:rsidTr="00864062">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306B036E" w14:textId="04942915" w:rsidR="00F019BC" w:rsidRPr="00981A33" w:rsidRDefault="00F019BC" w:rsidP="00DE31AE">
            <w:pPr>
              <w:pStyle w:val="Tableheaderswhiteongreen"/>
            </w:pPr>
            <w:r w:rsidRPr="00981A33">
              <w:t xml:space="preserve">Product </w:t>
            </w:r>
            <w:r w:rsidR="005B303C">
              <w:t>n</w:t>
            </w:r>
            <w:r w:rsidRPr="00981A33">
              <w:t>ame</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46F6768" w14:textId="04C56C96" w:rsidR="00F019BC" w:rsidRPr="00981A33" w:rsidRDefault="008E30CF" w:rsidP="00981A33">
            <w:pPr>
              <w:pStyle w:val="TableCopy"/>
            </w:pPr>
            <w:r w:rsidRPr="00981A33">
              <w:t>[Product name]</w:t>
            </w:r>
          </w:p>
        </w:tc>
      </w:tr>
      <w:tr w:rsidR="41ACED03" w14:paraId="6A52B0A9" w14:textId="77777777" w:rsidTr="00864062">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0A24D0C6" w14:textId="597FBC0D" w:rsidR="41ACED03" w:rsidRPr="00981A33" w:rsidRDefault="41ACED03" w:rsidP="00DE31AE">
            <w:pPr>
              <w:pStyle w:val="Tableheaderswhiteongreen"/>
            </w:pPr>
            <w:r w:rsidRPr="00981A33">
              <w:t xml:space="preserve">PQ </w:t>
            </w:r>
            <w:r w:rsidR="005B303C">
              <w:t>r</w:t>
            </w:r>
            <w:r w:rsidRPr="00981A33">
              <w:t>ef #</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1678CCB" w14:textId="1C46B777" w:rsidR="41ACED03" w:rsidRPr="00981A33" w:rsidRDefault="008E30CF" w:rsidP="00981A33">
            <w:pPr>
              <w:pStyle w:val="TableCopy"/>
            </w:pPr>
            <w:r w:rsidRPr="00981A33">
              <w:t>[PQ Product Ref Number] (if not yet assigned, leave blank)</w:t>
            </w:r>
          </w:p>
        </w:tc>
      </w:tr>
      <w:tr w:rsidR="001252FD" w:rsidRPr="00E25B53" w14:paraId="17142DBD" w14:textId="77777777" w:rsidTr="00864062">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45A600B3" w14:textId="7B2B8399" w:rsidR="001252FD" w:rsidRPr="00981A33" w:rsidRDefault="00C050CA" w:rsidP="00DE31AE">
            <w:pPr>
              <w:pStyle w:val="Tableheaderswhiteongreen"/>
            </w:pPr>
            <w:r w:rsidRPr="00981A33">
              <w:t xml:space="preserve">Formulation </w:t>
            </w:r>
            <w:r w:rsidR="005B303C">
              <w:t>c</w:t>
            </w:r>
            <w:r w:rsidRPr="00981A33">
              <w:t>ode</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C759CFC" w14:textId="152F017C" w:rsidR="001252FD" w:rsidRPr="00981A33" w:rsidRDefault="008E30CF" w:rsidP="00981A33">
            <w:pPr>
              <w:pStyle w:val="TableCopy"/>
            </w:pPr>
            <w:r w:rsidRPr="00981A33">
              <w:t xml:space="preserve">[Formulation code] </w:t>
            </w:r>
            <w:r w:rsidRPr="00B86787">
              <w:rPr>
                <w:color w:val="FF0000"/>
              </w:rPr>
              <w:t>Each fabric formulation must be identified by a unique alphanumeric code.</w:t>
            </w:r>
          </w:p>
        </w:tc>
      </w:tr>
      <w:tr w:rsidR="00AD717A" w:rsidRPr="00E25B53" w14:paraId="67BC5DAB" w14:textId="77777777" w:rsidTr="00864062">
        <w:trPr>
          <w:trHeight w:val="374"/>
        </w:trPr>
        <w:tc>
          <w:tcPr>
            <w:tcW w:w="1075" w:type="pct"/>
            <w:tcBorders>
              <w:top w:val="single" w:sz="4" w:space="0" w:color="FFFFFF" w:themeColor="background1"/>
              <w:left w:val="single" w:sz="4" w:space="0" w:color="03A783"/>
              <w:bottom w:val="single" w:sz="4" w:space="0" w:color="FFFFFF" w:themeColor="background1"/>
              <w:right w:val="single" w:sz="4" w:space="0" w:color="03A783"/>
            </w:tcBorders>
            <w:shd w:val="clear" w:color="auto" w:fill="03A783"/>
            <w:vAlign w:val="center"/>
          </w:tcPr>
          <w:p w14:paraId="7F4DBC83" w14:textId="5EB41FDA" w:rsidR="00AD717A" w:rsidRPr="00981A33" w:rsidRDefault="00AD717A" w:rsidP="00DE31AE">
            <w:pPr>
              <w:pStyle w:val="Tableheaderswhiteongreen"/>
            </w:pPr>
            <w:r w:rsidRPr="00981A33">
              <w:t xml:space="preserve">Version </w:t>
            </w:r>
            <w:r w:rsidR="005B303C">
              <w:t>n</w:t>
            </w:r>
            <w:r w:rsidR="00C050CA" w:rsidRPr="00981A33">
              <w:t>umber</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6445E057" w14:textId="5B75209B" w:rsidR="00AD717A" w:rsidRPr="00981A33" w:rsidRDefault="008E30CF" w:rsidP="00981A33">
            <w:pPr>
              <w:pStyle w:val="TableCopy"/>
            </w:pPr>
            <w:r w:rsidRPr="00981A33">
              <w:t xml:space="preserve">[Version number] </w:t>
            </w:r>
            <w:r w:rsidRPr="00B86787">
              <w:rPr>
                <w:color w:val="FF0000"/>
              </w:rPr>
              <w:t>Version numbers should be sequential</w:t>
            </w:r>
            <w:r w:rsidR="000E2747">
              <w:rPr>
                <w:color w:val="FF0000"/>
              </w:rPr>
              <w:t>.</w:t>
            </w:r>
          </w:p>
        </w:tc>
      </w:tr>
      <w:tr w:rsidR="00AD717A" w:rsidRPr="00E25B53" w14:paraId="05DAD904" w14:textId="77777777" w:rsidTr="00864062">
        <w:trPr>
          <w:trHeight w:val="374"/>
        </w:trPr>
        <w:tc>
          <w:tcPr>
            <w:tcW w:w="1075" w:type="pct"/>
            <w:tcBorders>
              <w:top w:val="single" w:sz="4" w:space="0" w:color="FFFFFF" w:themeColor="background1"/>
              <w:left w:val="single" w:sz="4" w:space="0" w:color="03A783"/>
              <w:bottom w:val="single" w:sz="4" w:space="0" w:color="03A783"/>
              <w:right w:val="single" w:sz="4" w:space="0" w:color="03A783"/>
            </w:tcBorders>
            <w:shd w:val="clear" w:color="auto" w:fill="03A783"/>
            <w:vAlign w:val="center"/>
          </w:tcPr>
          <w:p w14:paraId="102A0AB3" w14:textId="34262D1F" w:rsidR="00AD717A" w:rsidRPr="00981A33" w:rsidRDefault="00AD717A" w:rsidP="00DE31AE">
            <w:pPr>
              <w:pStyle w:val="Tableheaderswhiteongreen"/>
            </w:pPr>
            <w:r w:rsidRPr="00981A33">
              <w:t xml:space="preserve">Effective </w:t>
            </w:r>
            <w:r w:rsidR="005B303C">
              <w:t>d</w:t>
            </w:r>
            <w:r w:rsidR="00C050CA" w:rsidRPr="00981A33">
              <w:t>ate</w:t>
            </w:r>
          </w:p>
        </w:tc>
        <w:tc>
          <w:tcPr>
            <w:tcW w:w="3925" w:type="pct"/>
            <w:tcBorders>
              <w:top w:val="single" w:sz="4" w:space="0" w:color="03A783"/>
              <w:left w:val="single" w:sz="4" w:space="0" w:color="03A783"/>
              <w:bottom w:val="single" w:sz="4" w:space="0" w:color="03A783"/>
              <w:right w:val="single" w:sz="4" w:space="0" w:color="03A783"/>
            </w:tcBorders>
            <w:shd w:val="clear" w:color="auto" w:fill="auto"/>
            <w:vAlign w:val="center"/>
          </w:tcPr>
          <w:p w14:paraId="37E9226F" w14:textId="1432B69D" w:rsidR="00AD717A" w:rsidRPr="00981A33" w:rsidRDefault="008E30CF" w:rsidP="00981A33">
            <w:pPr>
              <w:pStyle w:val="TableCopy"/>
            </w:pPr>
            <w:r w:rsidRPr="00981A33">
              <w:t>[Date of internal company approval for use in pilot and/or full production]</w:t>
            </w:r>
          </w:p>
        </w:tc>
      </w:tr>
    </w:tbl>
    <w:p w14:paraId="4B4B4B40" w14:textId="77777777" w:rsidR="008E30CF" w:rsidRPr="00DC09CB" w:rsidRDefault="008E30CF" w:rsidP="00B86787">
      <w:pPr>
        <w:spacing w:before="240" w:after="120" w:line="240" w:lineRule="auto"/>
        <w:rPr>
          <w:sz w:val="21"/>
          <w:szCs w:val="21"/>
        </w:rPr>
      </w:pPr>
      <w:r w:rsidRPr="00DC09CB">
        <w:rPr>
          <w:sz w:val="21"/>
          <w:szCs w:val="21"/>
        </w:rPr>
        <w:t>Refer to the implementation guidance document on the PQT/VCP website for further guidance and to access example DPFs for ITNs.</w:t>
      </w:r>
    </w:p>
    <w:p w14:paraId="2292C5F8" w14:textId="77777777" w:rsidR="008E30CF" w:rsidRPr="00DC09CB" w:rsidRDefault="008E30CF" w:rsidP="00B86787">
      <w:pPr>
        <w:spacing w:after="120" w:line="240" w:lineRule="auto"/>
        <w:rPr>
          <w:sz w:val="21"/>
          <w:szCs w:val="21"/>
        </w:rPr>
      </w:pPr>
      <w:r w:rsidRPr="00DC09CB">
        <w:rPr>
          <w:sz w:val="21"/>
          <w:szCs w:val="21"/>
        </w:rPr>
        <w:t xml:space="preserve">Applicants may need to replicate tables which are presented in the template documents. When replicating tables, a unique identifier must be given using the section letter and a number. For example, if two different filaments are used in the production of the multi-filament yarn, the tables may be titled A1 – [Filament 1] and A2 – [Filament 2]. If various filaments are used, the proportion of the filaments in the yarn would need to be declared. </w:t>
      </w:r>
    </w:p>
    <w:p w14:paraId="73C18E43" w14:textId="77777777" w:rsidR="008E30CF" w:rsidRPr="00DC09CB" w:rsidRDefault="008E30CF" w:rsidP="00B86787">
      <w:pPr>
        <w:spacing w:after="120" w:line="240" w:lineRule="auto"/>
        <w:rPr>
          <w:sz w:val="21"/>
          <w:szCs w:val="21"/>
        </w:rPr>
      </w:pPr>
      <w:r w:rsidRPr="00DC09CB">
        <w:rPr>
          <w:sz w:val="21"/>
          <w:szCs w:val="21"/>
        </w:rPr>
        <w:t>Lines may be added to the tables if more space is needed to fit all ingredients in the formulation.</w:t>
      </w:r>
    </w:p>
    <w:p w14:paraId="637B9201" w14:textId="77777777" w:rsidR="008E30CF" w:rsidRPr="00DC09CB" w:rsidRDefault="008E30CF" w:rsidP="00B86787">
      <w:pPr>
        <w:spacing w:after="120" w:line="240" w:lineRule="auto"/>
        <w:rPr>
          <w:sz w:val="21"/>
          <w:szCs w:val="21"/>
        </w:rPr>
      </w:pPr>
      <w:r w:rsidRPr="00DC09CB">
        <w:rPr>
          <w:sz w:val="21"/>
          <w:szCs w:val="21"/>
        </w:rPr>
        <w:t>Number the tables within each section sequentially (for example, A1, A2, A3, etc.).</w:t>
      </w:r>
    </w:p>
    <w:p w14:paraId="169D1F56" w14:textId="77777777" w:rsidR="008E30CF" w:rsidRPr="00DC09CB" w:rsidRDefault="008E30CF" w:rsidP="00B86787">
      <w:pPr>
        <w:spacing w:after="120" w:line="240" w:lineRule="auto"/>
        <w:rPr>
          <w:sz w:val="21"/>
          <w:szCs w:val="21"/>
        </w:rPr>
      </w:pPr>
      <w:r w:rsidRPr="00DC09CB">
        <w:rPr>
          <w:sz w:val="21"/>
          <w:szCs w:val="21"/>
        </w:rPr>
        <w:t xml:space="preserve">For those mixture ingredients whose formulation is defined within the DPF (e.g., as a formulated intermediate) include the designated name and corresponding table number in which the composition is presented. </w:t>
      </w:r>
    </w:p>
    <w:p w14:paraId="24C7DA18" w14:textId="77777777" w:rsidR="008E30CF" w:rsidRPr="00DC09CB" w:rsidRDefault="008E30CF" w:rsidP="00B86787">
      <w:pPr>
        <w:spacing w:after="120" w:line="240" w:lineRule="auto"/>
        <w:rPr>
          <w:sz w:val="21"/>
          <w:szCs w:val="21"/>
        </w:rPr>
      </w:pPr>
      <w:r w:rsidRPr="00DC09CB">
        <w:rPr>
          <w:sz w:val="21"/>
          <w:szCs w:val="21"/>
        </w:rPr>
        <w:t xml:space="preserve">The Amount value declared should be the nominal quantity of the ingredient in the relevant formulation table. </w:t>
      </w:r>
    </w:p>
    <w:p w14:paraId="220698DF" w14:textId="77777777" w:rsidR="008E30CF" w:rsidRPr="00DC09CB" w:rsidRDefault="008E30CF" w:rsidP="00B86787">
      <w:pPr>
        <w:pStyle w:val="Footer"/>
        <w:spacing w:before="120" w:after="120" w:line="240" w:lineRule="auto"/>
        <w:rPr>
          <w:sz w:val="21"/>
          <w:szCs w:val="21"/>
        </w:rPr>
      </w:pPr>
      <w:r w:rsidRPr="00DC09CB">
        <w:rPr>
          <w:sz w:val="21"/>
          <w:szCs w:val="21"/>
        </w:rPr>
        <w:t xml:space="preserve">In some cases, a range of an ingredient amount may be relied upon in the manufacturing process to compensate for environmental and process-based factors. The nominal quantity must still be reflected in the DPF. The range and considerations for adjustments of inputs must be presented in the Description of Manufacturing Process. </w:t>
      </w:r>
    </w:p>
    <w:p w14:paraId="722367CB" w14:textId="68EFF0D6" w:rsidR="008E30CF" w:rsidRPr="00DC09CB" w:rsidRDefault="008E30CF" w:rsidP="00B86787">
      <w:pPr>
        <w:spacing w:after="120" w:line="240" w:lineRule="auto"/>
        <w:rPr>
          <w:sz w:val="21"/>
          <w:szCs w:val="21"/>
        </w:rPr>
      </w:pPr>
      <w:r w:rsidRPr="00DC09CB">
        <w:rPr>
          <w:sz w:val="21"/>
          <w:szCs w:val="21"/>
        </w:rPr>
        <w:t>The quantity of ingredient intro</w:t>
      </w:r>
      <w:r w:rsidRPr="00DC09CB">
        <w:rPr>
          <w:noProof/>
          <w:sz w:val="21"/>
          <w:szCs w:val="21"/>
        </w:rPr>
        <mc:AlternateContent>
          <mc:Choice Requires="wps">
            <w:drawing>
              <wp:anchor distT="0" distB="0" distL="114300" distR="114300" simplePos="0" relativeHeight="251659264" behindDoc="0" locked="0" layoutInCell="1" allowOverlap="1" wp14:anchorId="043A4AD7" wp14:editId="4B55D2C0">
                <wp:simplePos x="0" y="0"/>
                <wp:positionH relativeFrom="column">
                  <wp:posOffset>12065000</wp:posOffset>
                </wp:positionH>
                <wp:positionV relativeFrom="paragraph">
                  <wp:posOffset>3641090</wp:posOffset>
                </wp:positionV>
                <wp:extent cx="313055" cy="276225"/>
                <wp:effectExtent l="0" t="0" r="0" b="0"/>
                <wp:wrapNone/>
                <wp:docPr id="769270741" name="Text Box 2"/>
                <wp:cNvGraphicFramePr/>
                <a:graphic xmlns:a="http://schemas.openxmlformats.org/drawingml/2006/main">
                  <a:graphicData uri="http://schemas.microsoft.com/office/word/2010/wordprocessingShape">
                    <wps:wsp>
                      <wps:cNvSpPr txBox="1"/>
                      <wps:spPr>
                        <a:xfrm>
                          <a:off x="0" y="0"/>
                          <a:ext cx="313055" cy="276225"/>
                        </a:xfrm>
                        <a:prstGeom prst="rect">
                          <a:avLst/>
                        </a:prstGeom>
                        <a:noFill/>
                        <a:ln w="6350">
                          <a:noFill/>
                        </a:ln>
                      </wps:spPr>
                      <wps:txbx>
                        <w:txbxContent>
                          <w:p w14:paraId="08347CD4" w14:textId="77777777" w:rsidR="008E30CF" w:rsidRPr="00AA2506" w:rsidRDefault="008E30CF" w:rsidP="00981A33">
                            <w:r w:rsidRPr="00AA2506">
                              <w:rPr>
                                <w:lang w:val="en-GB"/>
                              </w:rPr>
                              <w:fldChar w:fldCharType="begin"/>
                            </w:r>
                            <w:r w:rsidRPr="00AA2506">
                              <w:rPr>
                                <w:lang w:val="en-GB"/>
                              </w:rPr>
                              <w:instrText xml:space="preserve"> PAGE </w:instrText>
                            </w:r>
                            <w:r w:rsidRPr="00AA2506">
                              <w:rPr>
                                <w:lang w:val="en-GB"/>
                              </w:rPr>
                              <w:fldChar w:fldCharType="separate"/>
                            </w:r>
                            <w:r w:rsidRPr="00AA2506">
                              <w:rPr>
                                <w:noProof/>
                                <w:lang w:val="en-GB"/>
                              </w:rPr>
                              <w:t>1</w:t>
                            </w:r>
                            <w:r w:rsidRPr="00AA2506">
                              <w:rPr>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43A4AD7" id="_x0000_t202" coordsize="21600,21600" o:spt="202" path="m,l,21600r21600,l21600,xe">
                <v:stroke joinstyle="miter"/>
                <v:path gradientshapeok="t" o:connecttype="rect"/>
              </v:shapetype>
              <v:shape id="Text Box 2" o:spid="_x0000_s1026" type="#_x0000_t202" style="position:absolute;margin-left:950pt;margin-top:286.7pt;width:24.65pt;height:21.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" filled="f" stroked="f" strokeweight=".5pt">
                <v:textbox>
                  <w:txbxContent>
                    <w:p w14:paraId="08347CD4" w14:textId="77777777" w:rsidR="008E30CF" w:rsidRPr="00AA2506" w:rsidRDefault="008E30CF" w:rsidP="00981A33">
                      <w:r w:rsidRPr="00AA2506">
                        <w:rPr>
                          <w:lang w:val="en-GB"/>
                        </w:rPr>
                        <w:fldChar w:fldCharType="begin"/>
                      </w:r>
                      <w:r w:rsidRPr="00AA2506">
                        <w:rPr>
                          <w:lang w:val="en-GB"/>
                        </w:rPr>
                        <w:instrText xml:space="preserve"> PAGE </w:instrText>
                      </w:r>
                      <w:r w:rsidRPr="00AA2506">
                        <w:rPr>
                          <w:lang w:val="en-GB"/>
                        </w:rPr>
                        <w:fldChar w:fldCharType="separate"/>
                      </w:r>
                      <w:r w:rsidRPr="00AA2506">
                        <w:rPr>
                          <w:noProof/>
                          <w:lang w:val="en-GB"/>
                        </w:rPr>
                        <w:t>1</w:t>
                      </w:r>
                      <w:r w:rsidRPr="00AA2506">
                        <w:rPr>
                          <w:lang w:val="en-GB"/>
                        </w:rPr>
                        <w:fldChar w:fldCharType="end"/>
                      </w:r>
                    </w:p>
                  </w:txbxContent>
                </v:textbox>
              </v:shape>
            </w:pict>
          </mc:Fallback>
        </mc:AlternateContent>
      </w:r>
      <w:r w:rsidRPr="00DC09CB">
        <w:rPr>
          <w:sz w:val="21"/>
          <w:szCs w:val="21"/>
        </w:rPr>
        <w:t>duced during production may vary or be different from the resulting quantity at the end of production (e.g., where an excess of input is required to compensate for losses during the manufacturing process). If an elevated quantity is declared in the field, full details must be included in the Description of the Manufacturing Process to describe the nature of the loss of ingredient.</w:t>
      </w:r>
      <w:r w:rsidR="00153053" w:rsidRPr="00DC09CB">
        <w:rPr>
          <w:noProof/>
          <w:sz w:val="21"/>
          <w:szCs w:val="21"/>
        </w:rPr>
        <w:t xml:space="preserve"> </w:t>
      </w:r>
    </w:p>
    <w:p w14:paraId="5351CD35" w14:textId="77777777" w:rsidR="008E30CF" w:rsidRPr="00DC09CB" w:rsidRDefault="008E30CF" w:rsidP="00B86787">
      <w:pPr>
        <w:spacing w:after="120" w:line="240" w:lineRule="auto"/>
        <w:rPr>
          <w:sz w:val="21"/>
          <w:szCs w:val="21"/>
        </w:rPr>
      </w:pPr>
      <w:r w:rsidRPr="00DC09CB">
        <w:rPr>
          <w:sz w:val="21"/>
          <w:szCs w:val="21"/>
        </w:rPr>
        <w:t>For any ingredient which contains an active substance, the equivalent quantity of the pure substance should also be stated. For example, 10.0 g/kg of a 95% TC is equivalent to 9.5 g/kg of the pure active substance.</w:t>
      </w:r>
    </w:p>
    <w:p w14:paraId="6B5CC8E7" w14:textId="77777777" w:rsidR="00333781" w:rsidRDefault="00333781" w:rsidP="00981A33">
      <w:pPr>
        <w:pStyle w:val="Title"/>
      </w:pPr>
    </w:p>
    <w:p w14:paraId="2F52C87C" w14:textId="57978882" w:rsidR="00567CD5" w:rsidRPr="00981A33" w:rsidRDefault="03F27A5C" w:rsidP="00981A33">
      <w:pPr>
        <w:pStyle w:val="Title"/>
      </w:pPr>
      <w:r w:rsidRPr="00981A33">
        <w:t>Section A</w:t>
      </w:r>
      <w:r w:rsidR="00B97121" w:rsidRPr="00981A33">
        <w:t>.</w:t>
      </w:r>
      <w:r w:rsidRPr="00981A33">
        <w:t xml:space="preserve"> </w:t>
      </w:r>
      <w:r w:rsidR="41ACED03" w:rsidRPr="00981A33">
        <w:t xml:space="preserve">Chemical </w:t>
      </w:r>
      <w:r w:rsidR="00B97121" w:rsidRPr="00981A33">
        <w:t>c</w:t>
      </w:r>
      <w:r w:rsidR="41ACED03" w:rsidRPr="00981A33">
        <w:t xml:space="preserve">ompositions and </w:t>
      </w:r>
      <w:r w:rsidR="00B97121" w:rsidRPr="00981A33">
        <w:t>f</w:t>
      </w:r>
      <w:r w:rsidR="41ACED03" w:rsidRPr="00981A33">
        <w:t xml:space="preserve">ormation of </w:t>
      </w:r>
      <w:r w:rsidR="00B97121" w:rsidRPr="00981A33">
        <w:t>f</w:t>
      </w:r>
      <w:r w:rsidR="41ACED03" w:rsidRPr="00981A33">
        <w:t xml:space="preserve">abric </w:t>
      </w:r>
      <w:r w:rsidR="00B97121" w:rsidRPr="00981A33">
        <w:t>i</w:t>
      </w:r>
      <w:r w:rsidR="41ACED03" w:rsidRPr="00981A33">
        <w:t>ntermediates</w:t>
      </w:r>
    </w:p>
    <w:p w14:paraId="219521C0" w14:textId="7196EADD" w:rsidR="008E30CF" w:rsidRPr="003A2F7D" w:rsidRDefault="008E30CF" w:rsidP="00981A33">
      <w:r w:rsidRPr="003A2F7D">
        <w:t>If the filaments/multi-filament yarn is supplied by a third party, the supplier’s product code, the filament/multi-filament yarn denier, and respective filament count must be provided.</w:t>
      </w:r>
    </w:p>
    <w:p w14:paraId="5B7365C3" w14:textId="42641833" w:rsidR="00355845" w:rsidRPr="00981A33" w:rsidRDefault="00355845" w:rsidP="00981A33">
      <w:pPr>
        <w:pStyle w:val="Sublevel"/>
      </w:pPr>
      <w:r w:rsidRPr="00981A33">
        <w:t>A</w:t>
      </w:r>
      <w:r w:rsidR="008E30CF" w:rsidRPr="00981A33">
        <w:t>[#]</w:t>
      </w:r>
      <w:r w:rsidR="00B97121" w:rsidRPr="00981A33">
        <w:t>.</w:t>
      </w:r>
      <w:r w:rsidRPr="00981A33">
        <w:t xml:space="preserve"> </w:t>
      </w:r>
      <w:r w:rsidR="008E30CF" w:rsidRPr="00981A33">
        <w:t>[</w:t>
      </w:r>
      <w:r w:rsidRPr="00981A33">
        <w:t>Filament</w:t>
      </w:r>
      <w:r w:rsidR="008E30CF" w:rsidRPr="00981A33">
        <w:t>]</w:t>
      </w:r>
    </w:p>
    <w:p w14:paraId="1D07A183" w14:textId="77777777" w:rsidR="008E30CF" w:rsidRPr="00981A33" w:rsidRDefault="008E30CF" w:rsidP="00981A33">
      <w:pPr>
        <w:pStyle w:val="Sublevel"/>
      </w:pPr>
      <w:r w:rsidRPr="00981A33">
        <w:t>Denier: [#] D</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CellMar>
          <w:left w:w="52" w:type="dxa"/>
          <w:right w:w="52" w:type="dxa"/>
        </w:tblCellMar>
        <w:tblLook w:val="0000" w:firstRow="0" w:lastRow="0" w:firstColumn="0" w:lastColumn="0" w:noHBand="0" w:noVBand="0"/>
      </w:tblPr>
      <w:tblGrid>
        <w:gridCol w:w="2218"/>
        <w:gridCol w:w="3212"/>
        <w:gridCol w:w="3155"/>
        <w:gridCol w:w="557"/>
        <w:gridCol w:w="1324"/>
        <w:gridCol w:w="2484"/>
      </w:tblGrid>
      <w:tr w:rsidR="00CF368F" w:rsidRPr="006A5CA0" w14:paraId="3DE261EB" w14:textId="77777777" w:rsidTr="00CF368F">
        <w:trPr>
          <w:cantSplit/>
          <w:trHeight w:val="374"/>
        </w:trPr>
        <w:tc>
          <w:tcPr>
            <w:tcW w:w="867" w:type="pct"/>
            <w:tcBorders>
              <w:top w:val="single" w:sz="4" w:space="0" w:color="03A783"/>
              <w:left w:val="single" w:sz="4" w:space="0" w:color="03A783"/>
              <w:bottom w:val="single" w:sz="4" w:space="0" w:color="03A783"/>
              <w:right w:val="single" w:sz="4" w:space="0" w:color="FFFFFF" w:themeColor="background1"/>
            </w:tcBorders>
            <w:shd w:val="clear" w:color="auto" w:fill="03A783"/>
            <w:vAlign w:val="center"/>
          </w:tcPr>
          <w:p w14:paraId="151B1B4C" w14:textId="32C0A647" w:rsidR="00CF368F" w:rsidRPr="0017344D" w:rsidRDefault="00CF368F" w:rsidP="00DE31AE">
            <w:pPr>
              <w:pStyle w:val="Tableheaderswhiteongreen"/>
            </w:pPr>
            <w:r w:rsidRPr="00FC1148">
              <w:t>Ingredient</w:t>
            </w:r>
          </w:p>
        </w:tc>
        <w:tc>
          <w:tcPr>
            <w:tcW w:w="1251" w:type="pct"/>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09924837" w14:textId="1F0BD507" w:rsidR="00CF368F" w:rsidRPr="0017344D" w:rsidRDefault="00CF368F" w:rsidP="00DE31AE">
            <w:pPr>
              <w:pStyle w:val="Tableheaderswhiteongreen"/>
            </w:pPr>
            <w:r w:rsidRPr="00FC1148">
              <w:t>Grade/CAS#/</w:t>
            </w:r>
            <w:r w:rsidR="00B86787">
              <w:t>o</w:t>
            </w:r>
            <w:r w:rsidRPr="00FC1148">
              <w:t>ther</w:t>
            </w:r>
          </w:p>
        </w:tc>
        <w:tc>
          <w:tcPr>
            <w:tcW w:w="1390" w:type="pct"/>
            <w:gridSpan w:val="2"/>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4BF2E316" w14:textId="6EE86175" w:rsidR="00CF368F" w:rsidRPr="0017344D" w:rsidRDefault="00CF368F" w:rsidP="00DE31AE">
            <w:pPr>
              <w:pStyle w:val="Tableheaderswhiteongreen"/>
            </w:pPr>
            <w:r w:rsidRPr="00FC1148">
              <w:t xml:space="preserve">Supplier </w:t>
            </w:r>
            <w:r w:rsidR="00BF4316">
              <w:t>n</w:t>
            </w:r>
            <w:r w:rsidRPr="00FC1148">
              <w:t xml:space="preserve">ame(s) and </w:t>
            </w:r>
            <w:r w:rsidR="00BF4316">
              <w:t>a</w:t>
            </w:r>
            <w:r w:rsidRPr="00FC1148">
              <w:t>ddress(es)</w:t>
            </w:r>
          </w:p>
        </w:tc>
        <w:tc>
          <w:tcPr>
            <w:tcW w:w="522" w:type="pct"/>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3FFEB0D6" w14:textId="75BA7A86" w:rsidR="00CF368F" w:rsidRPr="0017344D" w:rsidRDefault="00CF368F" w:rsidP="00DE31AE">
            <w:pPr>
              <w:pStyle w:val="Tableheaderswhiteongreen"/>
            </w:pPr>
            <w:r w:rsidRPr="00FC1148">
              <w:t>Amount</w:t>
            </w:r>
          </w:p>
        </w:tc>
        <w:tc>
          <w:tcPr>
            <w:tcW w:w="970" w:type="pct"/>
            <w:tcBorders>
              <w:top w:val="single" w:sz="4" w:space="0" w:color="03A783"/>
              <w:left w:val="single" w:sz="4" w:space="0" w:color="FFFFFF" w:themeColor="background1"/>
              <w:bottom w:val="single" w:sz="4" w:space="0" w:color="03A783"/>
              <w:right w:val="single" w:sz="4" w:space="0" w:color="03A783"/>
            </w:tcBorders>
            <w:shd w:val="clear" w:color="auto" w:fill="03A783"/>
            <w:vAlign w:val="center"/>
          </w:tcPr>
          <w:p w14:paraId="28D2E686" w14:textId="5338FC94" w:rsidR="00CF368F" w:rsidRPr="0017344D" w:rsidRDefault="00CF368F" w:rsidP="00DE31AE">
            <w:pPr>
              <w:pStyle w:val="Tableheaderswhiteongreen"/>
            </w:pPr>
            <w:r w:rsidRPr="00FC1148">
              <w:t xml:space="preserve">Purpose in </w:t>
            </w:r>
            <w:r w:rsidR="00BF4316">
              <w:t>f</w:t>
            </w:r>
            <w:r w:rsidRPr="00FC1148">
              <w:t>ormulation</w:t>
            </w:r>
          </w:p>
        </w:tc>
      </w:tr>
      <w:tr w:rsidR="00CF368F" w:rsidRPr="0017344D" w14:paraId="76C87828" w14:textId="77777777" w:rsidTr="001F2DAD">
        <w:trPr>
          <w:cantSplit/>
          <w:trHeight w:val="340"/>
        </w:trPr>
        <w:tc>
          <w:tcPr>
            <w:tcW w:w="867"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2D79F26" w14:textId="44FF85A3" w:rsidR="00CF368F" w:rsidRPr="0017344D" w:rsidRDefault="00CF368F" w:rsidP="00981A33">
            <w:pPr>
              <w:pStyle w:val="TableCopy"/>
            </w:pPr>
            <w:r w:rsidRPr="003B3D4F">
              <w:t>[Ingredient name]</w:t>
            </w:r>
          </w:p>
        </w:tc>
        <w:tc>
          <w:tcPr>
            <w:tcW w:w="1251" w:type="pct"/>
            <w:tcBorders>
              <w:top w:val="single" w:sz="4" w:space="0" w:color="03A783"/>
              <w:left w:val="single" w:sz="4" w:space="0" w:color="03A783"/>
              <w:bottom w:val="single" w:sz="4" w:space="0" w:color="03A783"/>
              <w:right w:val="single" w:sz="4" w:space="0" w:color="03A783"/>
            </w:tcBorders>
            <w:shd w:val="clear" w:color="auto" w:fill="auto"/>
            <w:vAlign w:val="center"/>
          </w:tcPr>
          <w:p w14:paraId="3F2AD807" w14:textId="0C0E2D1B" w:rsidR="00CF368F" w:rsidRPr="0017344D" w:rsidRDefault="00CF368F" w:rsidP="00981A33">
            <w:pPr>
              <w:pStyle w:val="TableCopy"/>
            </w:pPr>
            <w:r w:rsidRPr="003B3D4F">
              <w:t>[Grade/CAS#/Product Code]</w:t>
            </w:r>
          </w:p>
        </w:tc>
        <w:tc>
          <w:tcPr>
            <w:tcW w:w="1390"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45014CEC" w14:textId="713A13A6" w:rsidR="00CF368F" w:rsidRPr="0017344D" w:rsidRDefault="00CF368F" w:rsidP="00981A33">
            <w:pPr>
              <w:pStyle w:val="TableCopy"/>
            </w:pPr>
            <w:r w:rsidRPr="003B3D4F">
              <w:t>[Supplier name and address]</w:t>
            </w:r>
          </w:p>
        </w:tc>
        <w:tc>
          <w:tcPr>
            <w:tcW w:w="522" w:type="pct"/>
            <w:tcBorders>
              <w:top w:val="single" w:sz="4" w:space="0" w:color="03A783"/>
              <w:left w:val="single" w:sz="4" w:space="0" w:color="03A783"/>
              <w:bottom w:val="single" w:sz="4" w:space="0" w:color="03A783"/>
              <w:right w:val="single" w:sz="4" w:space="0" w:color="03A783"/>
            </w:tcBorders>
            <w:vAlign w:val="center"/>
          </w:tcPr>
          <w:p w14:paraId="5DF0C496" w14:textId="0AA01987" w:rsidR="00CF368F" w:rsidRPr="0017344D" w:rsidRDefault="00CF368F" w:rsidP="00981A33">
            <w:pPr>
              <w:pStyle w:val="TableCopy"/>
            </w:pPr>
            <w:r w:rsidRPr="003B3D4F">
              <w:t>[#]g/kg</w:t>
            </w:r>
          </w:p>
        </w:tc>
        <w:tc>
          <w:tcPr>
            <w:tcW w:w="970" w:type="pct"/>
            <w:tcBorders>
              <w:top w:val="single" w:sz="4" w:space="0" w:color="03A783"/>
              <w:left w:val="single" w:sz="4" w:space="0" w:color="03A783"/>
              <w:bottom w:val="single" w:sz="4" w:space="0" w:color="03A783"/>
              <w:right w:val="single" w:sz="4" w:space="0" w:color="03A783"/>
            </w:tcBorders>
            <w:vAlign w:val="center"/>
          </w:tcPr>
          <w:p w14:paraId="78B299F0" w14:textId="0D37589A" w:rsidR="00CF368F" w:rsidRPr="0017344D" w:rsidRDefault="00CF368F" w:rsidP="00981A33">
            <w:pPr>
              <w:pStyle w:val="TableCopy"/>
            </w:pPr>
            <w:r w:rsidRPr="003B3D4F">
              <w:t>[Purpose]</w:t>
            </w:r>
          </w:p>
        </w:tc>
      </w:tr>
      <w:tr w:rsidR="00CF368F" w:rsidRPr="0017344D" w14:paraId="1F8CD2C9" w14:textId="77777777" w:rsidTr="001F2DAD">
        <w:trPr>
          <w:cantSplit/>
          <w:trHeight w:val="340"/>
        </w:trPr>
        <w:tc>
          <w:tcPr>
            <w:tcW w:w="867"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887C5DF" w14:textId="1F4EB59C" w:rsidR="00CF368F" w:rsidRPr="0017344D" w:rsidRDefault="00CF368F" w:rsidP="00981A33">
            <w:pPr>
              <w:pStyle w:val="TableCopy"/>
            </w:pPr>
            <w:r w:rsidRPr="003B3D4F">
              <w:t>[Ingredient name]</w:t>
            </w:r>
          </w:p>
        </w:tc>
        <w:tc>
          <w:tcPr>
            <w:tcW w:w="1251"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BBEB3C2" w14:textId="2999D4D9" w:rsidR="00CF368F" w:rsidRPr="0017344D" w:rsidRDefault="00CF368F" w:rsidP="00981A33">
            <w:pPr>
              <w:pStyle w:val="TableCopy"/>
            </w:pPr>
            <w:r w:rsidRPr="003B3D4F">
              <w:t>[Grade/CAS#/Product Code]</w:t>
            </w:r>
          </w:p>
        </w:tc>
        <w:tc>
          <w:tcPr>
            <w:tcW w:w="1390"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3E02F8B6" w14:textId="0D8764FF" w:rsidR="00CF368F" w:rsidRPr="0017344D" w:rsidRDefault="00CF368F" w:rsidP="00981A33">
            <w:pPr>
              <w:pStyle w:val="TableCopy"/>
            </w:pPr>
            <w:r w:rsidRPr="003B3D4F">
              <w:t>[Supplier name and address]</w:t>
            </w:r>
          </w:p>
        </w:tc>
        <w:tc>
          <w:tcPr>
            <w:tcW w:w="522" w:type="pct"/>
            <w:tcBorders>
              <w:top w:val="single" w:sz="4" w:space="0" w:color="03A783"/>
              <w:left w:val="single" w:sz="4" w:space="0" w:color="03A783"/>
              <w:bottom w:val="single" w:sz="4" w:space="0" w:color="03A783"/>
              <w:right w:val="single" w:sz="4" w:space="0" w:color="03A783"/>
            </w:tcBorders>
            <w:vAlign w:val="center"/>
          </w:tcPr>
          <w:p w14:paraId="130C32CA" w14:textId="1E3A4E26" w:rsidR="00CF368F" w:rsidRPr="0017344D" w:rsidRDefault="00CF368F" w:rsidP="00981A33">
            <w:pPr>
              <w:pStyle w:val="TableCopy"/>
            </w:pPr>
            <w:r w:rsidRPr="003B3D4F">
              <w:t>[#]g/kg</w:t>
            </w:r>
          </w:p>
        </w:tc>
        <w:tc>
          <w:tcPr>
            <w:tcW w:w="970" w:type="pct"/>
            <w:tcBorders>
              <w:top w:val="single" w:sz="4" w:space="0" w:color="03A783"/>
              <w:left w:val="single" w:sz="4" w:space="0" w:color="03A783"/>
              <w:bottom w:val="single" w:sz="4" w:space="0" w:color="03A783"/>
              <w:right w:val="single" w:sz="4" w:space="0" w:color="03A783"/>
            </w:tcBorders>
            <w:vAlign w:val="center"/>
          </w:tcPr>
          <w:p w14:paraId="56052C99" w14:textId="3DD4D488" w:rsidR="00CF368F" w:rsidRPr="0017344D" w:rsidRDefault="00CF368F" w:rsidP="00981A33">
            <w:pPr>
              <w:pStyle w:val="TableCopy"/>
            </w:pPr>
            <w:r w:rsidRPr="003B3D4F">
              <w:t>[Purpose]</w:t>
            </w:r>
          </w:p>
        </w:tc>
      </w:tr>
      <w:tr w:rsidR="00CF368F" w:rsidRPr="0017344D" w14:paraId="2C5C7F99" w14:textId="77777777" w:rsidTr="001F2DAD">
        <w:trPr>
          <w:cantSplit/>
          <w:trHeight w:val="340"/>
        </w:trPr>
        <w:tc>
          <w:tcPr>
            <w:tcW w:w="867" w:type="pct"/>
            <w:tcBorders>
              <w:top w:val="single" w:sz="4" w:space="0" w:color="03A783"/>
              <w:left w:val="single" w:sz="4" w:space="0" w:color="03A783"/>
              <w:bottom w:val="single" w:sz="4" w:space="0" w:color="03A783"/>
              <w:right w:val="single" w:sz="4" w:space="0" w:color="03A783"/>
            </w:tcBorders>
            <w:shd w:val="clear" w:color="auto" w:fill="auto"/>
            <w:vAlign w:val="center"/>
          </w:tcPr>
          <w:p w14:paraId="4CAC5DDC" w14:textId="28EA3F3F" w:rsidR="00CF368F" w:rsidRPr="0017344D" w:rsidRDefault="00CF368F" w:rsidP="00981A33">
            <w:pPr>
              <w:pStyle w:val="TableCopy"/>
            </w:pPr>
            <w:r w:rsidRPr="003B3D4F">
              <w:t>[Ingredient name]</w:t>
            </w:r>
          </w:p>
        </w:tc>
        <w:tc>
          <w:tcPr>
            <w:tcW w:w="1251"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B99B13E" w14:textId="3D89258F" w:rsidR="00CF368F" w:rsidRPr="0017344D" w:rsidRDefault="00CF368F" w:rsidP="00981A33">
            <w:pPr>
              <w:pStyle w:val="TableCopy"/>
            </w:pPr>
            <w:r w:rsidRPr="003B3D4F">
              <w:t>[Grade/CAS#/Product Code]</w:t>
            </w:r>
          </w:p>
        </w:tc>
        <w:tc>
          <w:tcPr>
            <w:tcW w:w="1390"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223155B7" w14:textId="5172B857" w:rsidR="00CF368F" w:rsidRPr="0017344D" w:rsidRDefault="00CF368F" w:rsidP="00981A33">
            <w:pPr>
              <w:pStyle w:val="TableCopy"/>
            </w:pPr>
            <w:r w:rsidRPr="003B3D4F">
              <w:t>[Supplier name and address]</w:t>
            </w:r>
          </w:p>
        </w:tc>
        <w:tc>
          <w:tcPr>
            <w:tcW w:w="522" w:type="pct"/>
            <w:tcBorders>
              <w:top w:val="single" w:sz="4" w:space="0" w:color="03A783"/>
              <w:left w:val="single" w:sz="4" w:space="0" w:color="03A783"/>
              <w:bottom w:val="single" w:sz="4" w:space="0" w:color="03A783"/>
              <w:right w:val="single" w:sz="4" w:space="0" w:color="03A783"/>
            </w:tcBorders>
            <w:vAlign w:val="center"/>
          </w:tcPr>
          <w:p w14:paraId="59B21E2D" w14:textId="3916AFD5" w:rsidR="00CF368F" w:rsidRPr="0017344D" w:rsidRDefault="00CF368F" w:rsidP="00981A33">
            <w:pPr>
              <w:pStyle w:val="TableCopy"/>
            </w:pPr>
            <w:r w:rsidRPr="003B3D4F">
              <w:t>[#]g/kg</w:t>
            </w:r>
          </w:p>
        </w:tc>
        <w:tc>
          <w:tcPr>
            <w:tcW w:w="970" w:type="pct"/>
            <w:tcBorders>
              <w:top w:val="single" w:sz="4" w:space="0" w:color="03A783"/>
              <w:left w:val="single" w:sz="4" w:space="0" w:color="03A783"/>
              <w:bottom w:val="single" w:sz="4" w:space="0" w:color="03A783"/>
              <w:right w:val="single" w:sz="4" w:space="0" w:color="03A783"/>
            </w:tcBorders>
            <w:vAlign w:val="center"/>
          </w:tcPr>
          <w:p w14:paraId="213C963E" w14:textId="36644A22" w:rsidR="00CF368F" w:rsidRPr="0017344D" w:rsidRDefault="00CF368F" w:rsidP="00981A33">
            <w:pPr>
              <w:pStyle w:val="TableCopy"/>
            </w:pPr>
            <w:r w:rsidRPr="003B3D4F">
              <w:t>[Purpose]</w:t>
            </w:r>
          </w:p>
        </w:tc>
      </w:tr>
      <w:tr w:rsidR="00CF368F" w:rsidRPr="0017344D" w14:paraId="42CFE319" w14:textId="77777777" w:rsidTr="001F2DAD">
        <w:trPr>
          <w:gridBefore w:val="3"/>
          <w:gridAfter w:val="1"/>
          <w:wBefore w:w="3347" w:type="pct"/>
          <w:wAfter w:w="970" w:type="pct"/>
          <w:cantSplit/>
          <w:trHeight w:val="340"/>
        </w:trPr>
        <w:tc>
          <w:tcPr>
            <w:tcW w:w="161"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3042B9F" w14:textId="2910FDF8" w:rsidR="00CF368F" w:rsidRPr="0017344D" w:rsidRDefault="00CF368F" w:rsidP="00981A33">
            <w:pPr>
              <w:pStyle w:val="TableCopy"/>
            </w:pPr>
            <w:r w:rsidRPr="003642AD">
              <w:t>Total</w:t>
            </w:r>
          </w:p>
        </w:tc>
        <w:tc>
          <w:tcPr>
            <w:tcW w:w="522" w:type="pct"/>
            <w:tcBorders>
              <w:top w:val="single" w:sz="4" w:space="0" w:color="03A783"/>
              <w:left w:val="single" w:sz="4" w:space="0" w:color="03A783"/>
              <w:bottom w:val="single" w:sz="4" w:space="0" w:color="03A783"/>
              <w:right w:val="single" w:sz="4" w:space="0" w:color="03A783"/>
            </w:tcBorders>
            <w:vAlign w:val="center"/>
          </w:tcPr>
          <w:p w14:paraId="620A5E48" w14:textId="747783CC" w:rsidR="00CF368F" w:rsidRPr="0017344D" w:rsidRDefault="00CF368F" w:rsidP="00981A33">
            <w:pPr>
              <w:pStyle w:val="TableCopy"/>
            </w:pPr>
            <w:r w:rsidRPr="003642AD">
              <w:t>1000g/kg</w:t>
            </w:r>
          </w:p>
        </w:tc>
      </w:tr>
    </w:tbl>
    <w:p w14:paraId="414A4A3F" w14:textId="23F840CA" w:rsidR="00CF368F" w:rsidRDefault="00CF368F" w:rsidP="00981A33">
      <w:pPr>
        <w:pStyle w:val="Sublevel"/>
      </w:pPr>
      <w:r>
        <w:t>A[#]: [Multi-</w:t>
      </w:r>
      <w:r w:rsidR="006B2828">
        <w:t>f</w:t>
      </w:r>
      <w:r>
        <w:t xml:space="preserve">ilament </w:t>
      </w:r>
      <w:r w:rsidR="006B2828">
        <w:t>y</w:t>
      </w:r>
      <w:r>
        <w:t>arn]</w:t>
      </w:r>
    </w:p>
    <w:p w14:paraId="5A0F2A7A" w14:textId="77777777" w:rsidR="00CF368F" w:rsidRDefault="00CF368F" w:rsidP="00981A33">
      <w:pPr>
        <w:pStyle w:val="Sublevel"/>
      </w:pPr>
      <w:r>
        <w:t>Filament count: [#]</w:t>
      </w:r>
    </w:p>
    <w:p w14:paraId="12DD7F83" w14:textId="77777777" w:rsidR="00CF368F" w:rsidRDefault="00CF368F" w:rsidP="00981A33">
      <w:pPr>
        <w:pStyle w:val="Sublevel"/>
      </w:pPr>
      <w:r>
        <w:t>Denier: [#] D</w:t>
      </w:r>
    </w:p>
    <w:p w14:paraId="18DE022E" w14:textId="44A5F709" w:rsidR="0017344D" w:rsidRDefault="00CF368F" w:rsidP="00981A33">
      <w:pPr>
        <w:pStyle w:val="Sublevel"/>
      </w:pPr>
      <w:r>
        <w:t xml:space="preserve">[Proportion of different </w:t>
      </w:r>
      <w:r w:rsidR="006B2828">
        <w:t>f</w:t>
      </w:r>
      <w:r>
        <w:t>ilaments: IF NEEDED]</w:t>
      </w:r>
    </w:p>
    <w:p w14:paraId="3448C89C" w14:textId="77777777" w:rsidR="00CF368F" w:rsidRPr="003A2F7D" w:rsidRDefault="00CF368F" w:rsidP="00981A33">
      <w:r w:rsidRPr="003A2F7D">
        <w:t xml:space="preserve">If the knitted fabric is supplied by a third party, grade of polyester, the filament/multi-filament yarn denier, respective filament count and fabric weight must be provided. </w:t>
      </w:r>
    </w:p>
    <w:p w14:paraId="4AA2611D" w14:textId="569D3583" w:rsidR="00CF368F" w:rsidRDefault="00CF368F" w:rsidP="00981A33">
      <w:pPr>
        <w:pStyle w:val="Sublevel"/>
      </w:pPr>
      <w:r>
        <w:t>A[#]: [Fabric]</w:t>
      </w:r>
    </w:p>
    <w:p w14:paraId="5B5DB07E" w14:textId="52746F13" w:rsidR="00CF368F" w:rsidRDefault="00CF368F" w:rsidP="00981A33">
      <w:pPr>
        <w:pStyle w:val="Sublevel"/>
        <w:rPr>
          <w:vertAlign w:val="superscript"/>
        </w:rPr>
      </w:pPr>
      <w:r>
        <w:t>Fabric weight: [#]g/m</w:t>
      </w:r>
      <w:r w:rsidRPr="00CF368F">
        <w:rPr>
          <w:vertAlign w:val="superscript"/>
        </w:rPr>
        <w:t>2</w:t>
      </w:r>
    </w:p>
    <w:p w14:paraId="11E69951" w14:textId="2BE84773" w:rsidR="00DD0824" w:rsidRPr="00DD0824" w:rsidRDefault="00DD0824" w:rsidP="00DD0824">
      <w:pPr>
        <w:pStyle w:val="TableofFigures"/>
      </w:pPr>
      <w:r>
        <w:t xml:space="preserve">This is the fabric weight of the </w:t>
      </w:r>
      <w:r w:rsidRPr="003A2F7D">
        <w:t>knitted</w:t>
      </w:r>
      <w:r w:rsidR="00863B4C">
        <w:t xml:space="preserve"> fabric prior to treatment</w:t>
      </w:r>
    </w:p>
    <w:p w14:paraId="15FBC449" w14:textId="7D7E88B2" w:rsidR="0080026E" w:rsidRPr="00190AE8" w:rsidRDefault="0080026E" w:rsidP="00981A33">
      <w:pPr>
        <w:pStyle w:val="Sublevel"/>
      </w:pPr>
      <w:r>
        <w:rPr>
          <w:lang w:val="en-GB" w:bidi="ar-EG"/>
        </w:rPr>
        <w:br w:type="page"/>
      </w:r>
    </w:p>
    <w:p w14:paraId="0D5EE6F3" w14:textId="77777777" w:rsidR="00333781" w:rsidRDefault="00333781" w:rsidP="00981A33">
      <w:pPr>
        <w:pStyle w:val="Title"/>
      </w:pPr>
    </w:p>
    <w:p w14:paraId="408014C0" w14:textId="6194326A" w:rsidR="00CF368F" w:rsidRPr="00981A33" w:rsidRDefault="00CF368F" w:rsidP="00981A33">
      <w:pPr>
        <w:pStyle w:val="Title"/>
      </w:pPr>
      <w:r w:rsidRPr="00CF368F">
        <w:t>Section B</w:t>
      </w:r>
      <w:r w:rsidR="00836A59">
        <w:t>.</w:t>
      </w:r>
      <w:r w:rsidRPr="00CF368F">
        <w:t xml:space="preserve"> Chemical </w:t>
      </w:r>
      <w:r w:rsidR="006B2828">
        <w:t>c</w:t>
      </w:r>
      <w:r w:rsidRPr="00CF368F">
        <w:t xml:space="preserve">ompositions of </w:t>
      </w:r>
      <w:r w:rsidR="006B2828">
        <w:t>f</w:t>
      </w:r>
      <w:r w:rsidRPr="00CF368F">
        <w:t xml:space="preserve">ormulated </w:t>
      </w:r>
      <w:r w:rsidR="006B2828">
        <w:t>i</w:t>
      </w:r>
      <w:r w:rsidRPr="00CF368F">
        <w:t>ntermediates</w:t>
      </w:r>
    </w:p>
    <w:p w14:paraId="1202E35E" w14:textId="1EE52417" w:rsidR="00CF368F" w:rsidRPr="00CF368F" w:rsidRDefault="00CF368F" w:rsidP="006748F8">
      <w:r w:rsidRPr="00CF368F">
        <w:t>If an intermediate formulation of the AI used in the preparation of the treatment solution is produced in-house, the complete formulation and form (e.g., SC) must be provided. If an intermediate formulation is supplied by a third party, the supplier’s product code must be identified in the Coating table.</w:t>
      </w:r>
    </w:p>
    <w:p w14:paraId="4607DA4E" w14:textId="72E70DB5" w:rsidR="005960BF" w:rsidRPr="008F683D" w:rsidRDefault="00CF368F" w:rsidP="006748F8">
      <w:pPr>
        <w:pStyle w:val="Sublevel"/>
      </w:pPr>
      <w:r w:rsidRPr="00CF368F">
        <w:t>B[#]: [Formulation of AI source for use in treatment solution]</w:t>
      </w:r>
    </w:p>
    <w:tbl>
      <w:tblPr>
        <w:tblW w:w="5000" w:type="pct"/>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000" w:firstRow="0" w:lastRow="0" w:firstColumn="0" w:lastColumn="0" w:noHBand="0" w:noVBand="0"/>
      </w:tblPr>
      <w:tblGrid>
        <w:gridCol w:w="2152"/>
        <w:gridCol w:w="2880"/>
        <w:gridCol w:w="267"/>
        <w:gridCol w:w="1611"/>
        <w:gridCol w:w="1184"/>
        <w:gridCol w:w="1171"/>
        <w:gridCol w:w="1261"/>
        <w:gridCol w:w="2424"/>
      </w:tblGrid>
      <w:tr w:rsidR="00FA41B5" w14:paraId="1C15D921" w14:textId="18A2B6A1" w:rsidTr="00FA41B5">
        <w:trPr>
          <w:trHeight w:val="180"/>
        </w:trPr>
        <w:tc>
          <w:tcPr>
            <w:tcW w:w="831" w:type="pct"/>
            <w:vMerge w:val="restart"/>
            <w:tcBorders>
              <w:top w:val="single" w:sz="4" w:space="0" w:color="03A783"/>
              <w:left w:val="single" w:sz="4" w:space="0" w:color="03A783"/>
              <w:right w:val="single" w:sz="4" w:space="0" w:color="FFFFFF" w:themeColor="background1"/>
            </w:tcBorders>
            <w:shd w:val="clear" w:color="auto" w:fill="03A783"/>
            <w:vAlign w:val="center"/>
          </w:tcPr>
          <w:p w14:paraId="68341D15" w14:textId="37E9DD4A" w:rsidR="00FA41B5" w:rsidRPr="0017344D" w:rsidRDefault="00FA41B5" w:rsidP="008A3E1B">
            <w:pPr>
              <w:pStyle w:val="Tableheaderswhiteongreen"/>
            </w:pPr>
            <w:r w:rsidRPr="00732CE3">
              <w:t>Ingredient</w:t>
            </w:r>
          </w:p>
        </w:tc>
        <w:tc>
          <w:tcPr>
            <w:tcW w:w="1112" w:type="pct"/>
            <w:vMerge w:val="restart"/>
            <w:tcBorders>
              <w:top w:val="single" w:sz="4" w:space="0" w:color="03A783"/>
              <w:left w:val="single" w:sz="4" w:space="0" w:color="FFFFFF" w:themeColor="background1"/>
              <w:right w:val="single" w:sz="4" w:space="0" w:color="FFFFFF" w:themeColor="background1"/>
            </w:tcBorders>
            <w:shd w:val="clear" w:color="auto" w:fill="03A783"/>
            <w:vAlign w:val="center"/>
          </w:tcPr>
          <w:p w14:paraId="28300D96" w14:textId="07502118" w:rsidR="00FA41B5" w:rsidRPr="0017344D" w:rsidRDefault="00FA41B5" w:rsidP="008A3E1B">
            <w:pPr>
              <w:pStyle w:val="Tableheaderswhiteongreen"/>
            </w:pPr>
            <w:r w:rsidRPr="00732CE3">
              <w:t>Grade/CAS#/</w:t>
            </w:r>
            <w:r w:rsidR="00CF636A">
              <w:t>o</w:t>
            </w:r>
            <w:r w:rsidRPr="00732CE3">
              <w:t>ther</w:t>
            </w:r>
          </w:p>
        </w:tc>
        <w:tc>
          <w:tcPr>
            <w:tcW w:w="725" w:type="pct"/>
            <w:gridSpan w:val="2"/>
            <w:vMerge w:val="restart"/>
            <w:tcBorders>
              <w:top w:val="single" w:sz="4" w:space="0" w:color="03A783"/>
              <w:left w:val="single" w:sz="4" w:space="0" w:color="FFFFFF" w:themeColor="background1"/>
              <w:right w:val="single" w:sz="4" w:space="0" w:color="FFFFFF" w:themeColor="background1"/>
            </w:tcBorders>
            <w:shd w:val="clear" w:color="auto" w:fill="03A783"/>
            <w:vAlign w:val="center"/>
          </w:tcPr>
          <w:p w14:paraId="017C455C" w14:textId="5DB6675E" w:rsidR="00FA41B5" w:rsidRPr="0017344D" w:rsidRDefault="00FA41B5" w:rsidP="008A3E1B">
            <w:pPr>
              <w:pStyle w:val="Tableheaderswhiteongreen"/>
            </w:pPr>
            <w:r w:rsidRPr="00732CE3">
              <w:t xml:space="preserve">Supplier </w:t>
            </w:r>
            <w:r>
              <w:t>n</w:t>
            </w:r>
            <w:r w:rsidRPr="00732CE3">
              <w:t xml:space="preserve">ame(s) and </w:t>
            </w:r>
            <w:r>
              <w:t>a</w:t>
            </w:r>
            <w:r w:rsidRPr="00732CE3">
              <w:t>ddress(es)</w:t>
            </w:r>
          </w:p>
        </w:tc>
        <w:tc>
          <w:tcPr>
            <w:tcW w:w="457" w:type="pct"/>
            <w:vMerge w:val="restart"/>
            <w:tcBorders>
              <w:top w:val="single" w:sz="4" w:space="0" w:color="03A783"/>
              <w:left w:val="single" w:sz="4" w:space="0" w:color="FFFFFF" w:themeColor="background1"/>
              <w:right w:val="single" w:sz="4" w:space="0" w:color="FFFFFF" w:themeColor="background1"/>
            </w:tcBorders>
            <w:shd w:val="clear" w:color="auto" w:fill="03A783"/>
            <w:vAlign w:val="center"/>
          </w:tcPr>
          <w:p w14:paraId="7E0DE343" w14:textId="14EAA459" w:rsidR="00FA41B5" w:rsidRPr="0017344D" w:rsidRDefault="00FA41B5" w:rsidP="008A3E1B">
            <w:pPr>
              <w:pStyle w:val="Tableheaderswhiteongreen"/>
            </w:pPr>
            <w:r w:rsidRPr="00732CE3">
              <w:t>Amount</w:t>
            </w:r>
          </w:p>
        </w:tc>
        <w:tc>
          <w:tcPr>
            <w:tcW w:w="939" w:type="pct"/>
            <w:gridSpan w:val="2"/>
            <w:tcBorders>
              <w:top w:val="single" w:sz="4" w:space="0" w:color="03A783"/>
              <w:left w:val="single" w:sz="4" w:space="0" w:color="FFFFFF" w:themeColor="background1"/>
              <w:bottom w:val="single" w:sz="4" w:space="0" w:color="FFFFFF"/>
              <w:right w:val="single" w:sz="4" w:space="0" w:color="FFFFFF" w:themeColor="background1"/>
            </w:tcBorders>
            <w:shd w:val="clear" w:color="auto" w:fill="03A783"/>
            <w:vAlign w:val="center"/>
          </w:tcPr>
          <w:p w14:paraId="5118DAEC" w14:textId="6CD662E4" w:rsidR="00FA41B5" w:rsidRPr="0017344D" w:rsidRDefault="00FA41B5" w:rsidP="008A3E1B">
            <w:pPr>
              <w:pStyle w:val="Tableheaderswhiteongreen"/>
            </w:pPr>
            <w:r>
              <w:t>Certified Limits</w:t>
            </w:r>
          </w:p>
        </w:tc>
        <w:tc>
          <w:tcPr>
            <w:tcW w:w="936" w:type="pct"/>
            <w:vMerge w:val="restart"/>
            <w:tcBorders>
              <w:top w:val="single" w:sz="4" w:space="0" w:color="03A783"/>
              <w:left w:val="single" w:sz="4" w:space="0" w:color="FFFFFF" w:themeColor="background1"/>
              <w:right w:val="single" w:sz="4" w:space="0" w:color="03A783"/>
            </w:tcBorders>
            <w:shd w:val="clear" w:color="auto" w:fill="03A783"/>
            <w:vAlign w:val="center"/>
          </w:tcPr>
          <w:p w14:paraId="3544F2B7" w14:textId="5FF19C19" w:rsidR="00FA41B5" w:rsidRPr="00732CE3" w:rsidRDefault="00FA41B5" w:rsidP="008A3E1B">
            <w:pPr>
              <w:pStyle w:val="Tableheaderswhiteongreen"/>
            </w:pPr>
            <w:r w:rsidRPr="00732CE3">
              <w:t xml:space="preserve">Purpose in </w:t>
            </w:r>
            <w:r>
              <w:t>f</w:t>
            </w:r>
            <w:r w:rsidRPr="00732CE3">
              <w:t>ormulation</w:t>
            </w:r>
          </w:p>
        </w:tc>
      </w:tr>
      <w:tr w:rsidR="00FA41B5" w14:paraId="6CACA6E3" w14:textId="77777777" w:rsidTr="00FA41B5">
        <w:trPr>
          <w:trHeight w:val="180"/>
        </w:trPr>
        <w:tc>
          <w:tcPr>
            <w:tcW w:w="831" w:type="pct"/>
            <w:vMerge/>
            <w:tcBorders>
              <w:left w:val="single" w:sz="4" w:space="0" w:color="03A783"/>
              <w:bottom w:val="single" w:sz="4" w:space="0" w:color="03A783"/>
              <w:right w:val="single" w:sz="4" w:space="0" w:color="FFFFFF" w:themeColor="background1"/>
            </w:tcBorders>
            <w:shd w:val="clear" w:color="auto" w:fill="03A783"/>
            <w:vAlign w:val="center"/>
          </w:tcPr>
          <w:p w14:paraId="2E532FB2" w14:textId="77777777" w:rsidR="00FA41B5" w:rsidRPr="00732CE3" w:rsidRDefault="00FA41B5" w:rsidP="008A3E1B">
            <w:pPr>
              <w:pStyle w:val="Tableheaderswhiteongreen"/>
            </w:pPr>
          </w:p>
        </w:tc>
        <w:tc>
          <w:tcPr>
            <w:tcW w:w="1112" w:type="pct"/>
            <w:vMerge/>
            <w:tcBorders>
              <w:left w:val="single" w:sz="4" w:space="0" w:color="FFFFFF" w:themeColor="background1"/>
              <w:bottom w:val="single" w:sz="4" w:space="0" w:color="03A783"/>
              <w:right w:val="single" w:sz="4" w:space="0" w:color="FFFFFF" w:themeColor="background1"/>
            </w:tcBorders>
            <w:shd w:val="clear" w:color="auto" w:fill="03A783"/>
            <w:vAlign w:val="center"/>
          </w:tcPr>
          <w:p w14:paraId="485982BA" w14:textId="77777777" w:rsidR="00FA41B5" w:rsidRPr="00732CE3" w:rsidRDefault="00FA41B5" w:rsidP="008A3E1B">
            <w:pPr>
              <w:pStyle w:val="Tableheaderswhiteongreen"/>
            </w:pPr>
          </w:p>
        </w:tc>
        <w:tc>
          <w:tcPr>
            <w:tcW w:w="725" w:type="pct"/>
            <w:gridSpan w:val="2"/>
            <w:vMerge/>
            <w:tcBorders>
              <w:left w:val="single" w:sz="4" w:space="0" w:color="FFFFFF" w:themeColor="background1"/>
              <w:bottom w:val="single" w:sz="4" w:space="0" w:color="03A783"/>
              <w:right w:val="single" w:sz="4" w:space="0" w:color="FFFFFF" w:themeColor="background1"/>
            </w:tcBorders>
            <w:shd w:val="clear" w:color="auto" w:fill="03A783"/>
            <w:vAlign w:val="center"/>
          </w:tcPr>
          <w:p w14:paraId="2CF8E2DA" w14:textId="77777777" w:rsidR="00FA41B5" w:rsidRPr="00732CE3" w:rsidRDefault="00FA41B5" w:rsidP="008A3E1B">
            <w:pPr>
              <w:pStyle w:val="Tableheaderswhiteongreen"/>
            </w:pPr>
          </w:p>
        </w:tc>
        <w:tc>
          <w:tcPr>
            <w:tcW w:w="457" w:type="pct"/>
            <w:vMerge/>
            <w:tcBorders>
              <w:left w:val="single" w:sz="4" w:space="0" w:color="FFFFFF" w:themeColor="background1"/>
              <w:bottom w:val="single" w:sz="4" w:space="0" w:color="03A783"/>
              <w:right w:val="single" w:sz="4" w:space="0" w:color="FFFFFF" w:themeColor="background1"/>
            </w:tcBorders>
            <w:shd w:val="clear" w:color="auto" w:fill="03A783"/>
            <w:vAlign w:val="center"/>
          </w:tcPr>
          <w:p w14:paraId="63239165" w14:textId="77777777" w:rsidR="00FA41B5" w:rsidRPr="00732CE3" w:rsidRDefault="00FA41B5" w:rsidP="008A3E1B">
            <w:pPr>
              <w:pStyle w:val="Tableheaderswhiteongreen"/>
            </w:pPr>
          </w:p>
        </w:tc>
        <w:tc>
          <w:tcPr>
            <w:tcW w:w="452" w:type="pct"/>
            <w:tcBorders>
              <w:top w:val="single" w:sz="4" w:space="0" w:color="FFFFFF"/>
              <w:left w:val="single" w:sz="4" w:space="0" w:color="FFFFFF" w:themeColor="background1"/>
              <w:bottom w:val="single" w:sz="4" w:space="0" w:color="03A783"/>
              <w:right w:val="single" w:sz="4" w:space="0" w:color="FFFFFF" w:themeColor="background1"/>
            </w:tcBorders>
            <w:shd w:val="clear" w:color="auto" w:fill="03A783"/>
            <w:vAlign w:val="center"/>
          </w:tcPr>
          <w:p w14:paraId="0F4D9457" w14:textId="3E7A1125" w:rsidR="00FA41B5" w:rsidRPr="0017344D" w:rsidRDefault="00FA41B5" w:rsidP="008A3E1B">
            <w:pPr>
              <w:pStyle w:val="Tableheaderswhiteongreen"/>
            </w:pPr>
            <w:r>
              <w:t>Upper</w:t>
            </w:r>
          </w:p>
        </w:tc>
        <w:tc>
          <w:tcPr>
            <w:tcW w:w="487" w:type="pct"/>
            <w:tcBorders>
              <w:top w:val="single" w:sz="4" w:space="0" w:color="FFFFFF"/>
              <w:left w:val="single" w:sz="4" w:space="0" w:color="FFFFFF" w:themeColor="background1"/>
              <w:bottom w:val="single" w:sz="4" w:space="0" w:color="00B050"/>
              <w:right w:val="single" w:sz="4" w:space="0" w:color="FFFFFF" w:themeColor="background1"/>
            </w:tcBorders>
            <w:shd w:val="clear" w:color="auto" w:fill="03A783"/>
            <w:vAlign w:val="center"/>
          </w:tcPr>
          <w:p w14:paraId="67DDC7D6" w14:textId="49CEF7FD" w:rsidR="00FA41B5" w:rsidRPr="0017344D" w:rsidRDefault="00FA41B5" w:rsidP="008A3E1B">
            <w:pPr>
              <w:pStyle w:val="Tableheaderswhiteongreen"/>
            </w:pPr>
            <w:r>
              <w:t>Lower</w:t>
            </w:r>
          </w:p>
        </w:tc>
        <w:tc>
          <w:tcPr>
            <w:tcW w:w="936" w:type="pct"/>
            <w:vMerge/>
            <w:tcBorders>
              <w:left w:val="single" w:sz="4" w:space="0" w:color="FFFFFF" w:themeColor="background1"/>
              <w:bottom w:val="single" w:sz="4" w:space="0" w:color="03A783"/>
              <w:right w:val="single" w:sz="4" w:space="0" w:color="03A783"/>
            </w:tcBorders>
            <w:shd w:val="clear" w:color="auto" w:fill="03A783"/>
            <w:vAlign w:val="center"/>
          </w:tcPr>
          <w:p w14:paraId="424859DF" w14:textId="77777777" w:rsidR="00FA41B5" w:rsidRPr="00732CE3" w:rsidRDefault="00FA41B5" w:rsidP="008A3E1B">
            <w:pPr>
              <w:pStyle w:val="Tableheaderswhiteongreen"/>
            </w:pPr>
          </w:p>
        </w:tc>
      </w:tr>
      <w:tr w:rsidR="00FA41B5" w:rsidRPr="00A34494" w14:paraId="5FD95220" w14:textId="611F0F73" w:rsidTr="00FA41B5">
        <w:trPr>
          <w:trHeight w:val="374"/>
        </w:trPr>
        <w:tc>
          <w:tcPr>
            <w:tcW w:w="831"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DC8F92A" w14:textId="77777777" w:rsidR="00FA41B5" w:rsidRDefault="00FA41B5" w:rsidP="00E36220">
            <w:pPr>
              <w:pStyle w:val="Tablebodypale"/>
            </w:pPr>
            <w:r w:rsidRPr="00C54CF4">
              <w:t>[AI name TC/SC (#%)]</w:t>
            </w:r>
          </w:p>
          <w:p w14:paraId="54926DB0" w14:textId="77777777" w:rsidR="00EB1139" w:rsidRDefault="00EB1139" w:rsidP="00EB1139">
            <w:pPr>
              <w:pStyle w:val="Tablebodypale"/>
            </w:pPr>
            <w:r>
              <w:t>(</w:t>
            </w:r>
            <w:r w:rsidRPr="003E3EC5">
              <w:rPr>
                <w:i/>
                <w:iCs/>
              </w:rPr>
              <w:t>equiv. [AI 1 name]</w:t>
            </w:r>
            <w:r>
              <w:t>)</w:t>
            </w:r>
          </w:p>
          <w:p w14:paraId="2CF791BA" w14:textId="1086C944" w:rsidR="00FA41B5" w:rsidRPr="00A34494" w:rsidRDefault="00EB1139" w:rsidP="00EB1139">
            <w:pPr>
              <w:pStyle w:val="Tablebodypale"/>
            </w:pPr>
            <w:r>
              <w:t>(</w:t>
            </w:r>
            <w:r w:rsidRPr="003E3EC5">
              <w:rPr>
                <w:i/>
                <w:iCs/>
              </w:rPr>
              <w:t>equiv. [AI 2 name]</w:t>
            </w:r>
            <w:r>
              <w:t>)</w:t>
            </w:r>
          </w:p>
        </w:tc>
        <w:tc>
          <w:tcPr>
            <w:tcW w:w="1112" w:type="pct"/>
            <w:tcBorders>
              <w:top w:val="single" w:sz="4" w:space="0" w:color="03A783"/>
              <w:left w:val="single" w:sz="4" w:space="0" w:color="03A783"/>
              <w:bottom w:val="single" w:sz="4" w:space="0" w:color="03A783"/>
              <w:right w:val="single" w:sz="4" w:space="0" w:color="03A783"/>
            </w:tcBorders>
            <w:shd w:val="clear" w:color="auto" w:fill="auto"/>
            <w:vAlign w:val="center"/>
          </w:tcPr>
          <w:p w14:paraId="309E6656" w14:textId="406E3336" w:rsidR="00FA41B5" w:rsidRPr="00A34494" w:rsidRDefault="00FA41B5" w:rsidP="00E36220">
            <w:pPr>
              <w:pStyle w:val="Tablebodypale"/>
            </w:pPr>
            <w:r w:rsidRPr="00F20329">
              <w:t>[Product Code]</w:t>
            </w:r>
          </w:p>
        </w:tc>
        <w:tc>
          <w:tcPr>
            <w:tcW w:w="725"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47C8BBF2" w14:textId="0C62FD11" w:rsidR="00FA41B5" w:rsidRPr="00A34494" w:rsidRDefault="00FA41B5" w:rsidP="00E36220">
            <w:pPr>
              <w:pStyle w:val="Tablebodypale"/>
            </w:pPr>
            <w:r w:rsidRPr="004A131A">
              <w:t xml:space="preserve">[Supplier name and address] </w:t>
            </w:r>
          </w:p>
        </w:tc>
        <w:tc>
          <w:tcPr>
            <w:tcW w:w="457" w:type="pct"/>
            <w:tcBorders>
              <w:top w:val="single" w:sz="4" w:space="0" w:color="03A783"/>
              <w:left w:val="single" w:sz="4" w:space="0" w:color="03A783"/>
              <w:bottom w:val="single" w:sz="4" w:space="0" w:color="03A783"/>
              <w:right w:val="single" w:sz="4" w:space="0" w:color="03A783"/>
            </w:tcBorders>
            <w:vAlign w:val="center"/>
          </w:tcPr>
          <w:p w14:paraId="11D1AD5B" w14:textId="77777777" w:rsidR="00FA41B5" w:rsidRDefault="00FA41B5" w:rsidP="00E36220">
            <w:pPr>
              <w:pStyle w:val="Tablebodypale"/>
            </w:pPr>
            <w:r>
              <w:t>[#]g/kg</w:t>
            </w:r>
          </w:p>
          <w:p w14:paraId="5A56FA23" w14:textId="77777777" w:rsidR="00FA41B5" w:rsidRDefault="00FA41B5" w:rsidP="00E36220">
            <w:pPr>
              <w:pStyle w:val="Tablebodypale"/>
            </w:pPr>
            <w:r>
              <w:t>(</w:t>
            </w:r>
            <w:r w:rsidRPr="00E74A6C">
              <w:rPr>
                <w:i/>
                <w:iCs/>
              </w:rPr>
              <w:t>[#]g/kg</w:t>
            </w:r>
            <w:r>
              <w:t>)</w:t>
            </w:r>
          </w:p>
          <w:p w14:paraId="7ADF106C" w14:textId="55C6F75E" w:rsidR="00EB1139" w:rsidRPr="00A34494" w:rsidRDefault="00EB1139" w:rsidP="00E36220">
            <w:pPr>
              <w:pStyle w:val="Tablebodypale"/>
            </w:pPr>
            <w:r>
              <w:t>(</w:t>
            </w:r>
            <w:r w:rsidRPr="00E74A6C">
              <w:rPr>
                <w:i/>
                <w:iCs/>
              </w:rPr>
              <w:t>[#]g/kg</w:t>
            </w:r>
            <w:r>
              <w:t>)</w:t>
            </w:r>
          </w:p>
        </w:tc>
        <w:tc>
          <w:tcPr>
            <w:tcW w:w="452" w:type="pct"/>
            <w:tcBorders>
              <w:top w:val="single" w:sz="4" w:space="0" w:color="03A783"/>
              <w:left w:val="single" w:sz="4" w:space="0" w:color="03A783"/>
              <w:bottom w:val="single" w:sz="4" w:space="0" w:color="03A783"/>
              <w:right w:val="single" w:sz="4" w:space="0" w:color="03A783"/>
            </w:tcBorders>
            <w:vAlign w:val="center"/>
          </w:tcPr>
          <w:p w14:paraId="179FA85D" w14:textId="77777777" w:rsidR="00FA41B5" w:rsidRDefault="00FA41B5" w:rsidP="00E36220">
            <w:pPr>
              <w:pStyle w:val="Tablebodypale"/>
              <w:jc w:val="center"/>
            </w:pPr>
            <w:r w:rsidRPr="00DA6AE6">
              <w:t>[#]</w:t>
            </w:r>
          </w:p>
          <w:p w14:paraId="0648CACE" w14:textId="77777777" w:rsidR="003169C2" w:rsidRDefault="003169C2" w:rsidP="00E36220">
            <w:pPr>
              <w:pStyle w:val="Tablebodypale"/>
              <w:jc w:val="center"/>
            </w:pPr>
            <w:r>
              <w:t>(</w:t>
            </w:r>
            <w:r w:rsidRPr="00E74A6C">
              <w:rPr>
                <w:i/>
                <w:iCs/>
              </w:rPr>
              <w:t>[#]</w:t>
            </w:r>
            <w:r>
              <w:t>)</w:t>
            </w:r>
          </w:p>
          <w:p w14:paraId="2527EE5A" w14:textId="3198F357" w:rsidR="00EB1139" w:rsidRPr="00A34494" w:rsidRDefault="00EB1139" w:rsidP="00E36220">
            <w:pPr>
              <w:pStyle w:val="Tablebodypale"/>
              <w:jc w:val="center"/>
            </w:pPr>
            <w:r>
              <w:t>(</w:t>
            </w:r>
            <w:r w:rsidRPr="00E74A6C">
              <w:rPr>
                <w:i/>
                <w:iCs/>
              </w:rPr>
              <w:t>[#]</w:t>
            </w:r>
            <w:r>
              <w:t>)</w:t>
            </w:r>
          </w:p>
        </w:tc>
        <w:tc>
          <w:tcPr>
            <w:tcW w:w="487" w:type="pct"/>
            <w:tcBorders>
              <w:top w:val="single" w:sz="4" w:space="0" w:color="03A783"/>
              <w:left w:val="single" w:sz="4" w:space="0" w:color="03A783"/>
              <w:bottom w:val="single" w:sz="4" w:space="0" w:color="03A783"/>
              <w:right w:val="single" w:sz="4" w:space="0" w:color="03A783"/>
            </w:tcBorders>
            <w:vAlign w:val="center"/>
          </w:tcPr>
          <w:p w14:paraId="09579FE2" w14:textId="77777777" w:rsidR="00FA41B5" w:rsidRDefault="00FA41B5" w:rsidP="00E36220">
            <w:pPr>
              <w:pStyle w:val="Tablebodypale"/>
              <w:jc w:val="center"/>
            </w:pPr>
            <w:r w:rsidRPr="00DA6AE6">
              <w:t>[#]</w:t>
            </w:r>
          </w:p>
          <w:p w14:paraId="71680F1B" w14:textId="77777777" w:rsidR="003169C2" w:rsidRDefault="003169C2" w:rsidP="00E36220">
            <w:pPr>
              <w:pStyle w:val="Tablebodypale"/>
              <w:jc w:val="center"/>
            </w:pPr>
            <w:r>
              <w:t>(</w:t>
            </w:r>
            <w:r w:rsidRPr="00E74A6C">
              <w:rPr>
                <w:i/>
                <w:iCs/>
              </w:rPr>
              <w:t>[#]</w:t>
            </w:r>
            <w:r>
              <w:t>)</w:t>
            </w:r>
          </w:p>
          <w:p w14:paraId="5A85F372" w14:textId="40186E87" w:rsidR="00EB1139" w:rsidRPr="00A34494" w:rsidRDefault="00EB1139" w:rsidP="00E36220">
            <w:pPr>
              <w:pStyle w:val="Tablebodypale"/>
              <w:jc w:val="center"/>
            </w:pPr>
            <w:r>
              <w:t>(</w:t>
            </w:r>
            <w:r w:rsidRPr="00E74A6C">
              <w:rPr>
                <w:i/>
                <w:iCs/>
              </w:rPr>
              <w:t>[#]</w:t>
            </w:r>
            <w:r>
              <w:t>)</w:t>
            </w:r>
          </w:p>
        </w:tc>
        <w:tc>
          <w:tcPr>
            <w:tcW w:w="936" w:type="pct"/>
            <w:tcBorders>
              <w:top w:val="single" w:sz="4" w:space="0" w:color="03A783"/>
              <w:left w:val="single" w:sz="4" w:space="0" w:color="03A783"/>
              <w:bottom w:val="single" w:sz="4" w:space="0" w:color="03A783"/>
              <w:right w:val="single" w:sz="4" w:space="0" w:color="03A783"/>
            </w:tcBorders>
            <w:vAlign w:val="center"/>
          </w:tcPr>
          <w:p w14:paraId="7FA0A409" w14:textId="52FE56FA" w:rsidR="00FA41B5" w:rsidRPr="00D75A02" w:rsidRDefault="00FA41B5" w:rsidP="00E36220">
            <w:pPr>
              <w:pStyle w:val="Tablebodypale"/>
            </w:pPr>
            <w:r w:rsidRPr="00D75A02">
              <w:t>AI</w:t>
            </w:r>
          </w:p>
        </w:tc>
      </w:tr>
      <w:tr w:rsidR="00FA41B5" w:rsidRPr="00A34494" w14:paraId="74F9D8C6" w14:textId="786000E5" w:rsidTr="00FA41B5">
        <w:trPr>
          <w:trHeight w:val="374"/>
        </w:trPr>
        <w:tc>
          <w:tcPr>
            <w:tcW w:w="831"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00FC8D8" w14:textId="643B217A" w:rsidR="00FA41B5" w:rsidRPr="00A34494" w:rsidRDefault="00FA41B5" w:rsidP="00E36220">
            <w:pPr>
              <w:pStyle w:val="Tablebodypale"/>
            </w:pPr>
            <w:r w:rsidRPr="00E73B63">
              <w:t>[Ingredient name]</w:t>
            </w:r>
          </w:p>
        </w:tc>
        <w:tc>
          <w:tcPr>
            <w:tcW w:w="1112"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DAAE126" w14:textId="0E39A055" w:rsidR="00FA41B5" w:rsidRPr="00A34494" w:rsidRDefault="00FA41B5" w:rsidP="00E36220">
            <w:pPr>
              <w:pStyle w:val="Tablebodypale"/>
            </w:pPr>
            <w:r w:rsidRPr="00F20329">
              <w:t>[Grade/CAS#/Product Code]</w:t>
            </w:r>
          </w:p>
        </w:tc>
        <w:tc>
          <w:tcPr>
            <w:tcW w:w="725"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3CEA03C0" w14:textId="4288D77D" w:rsidR="00FA41B5" w:rsidRPr="00A34494" w:rsidRDefault="00FA41B5" w:rsidP="00E36220">
            <w:pPr>
              <w:pStyle w:val="Tablebodypale"/>
            </w:pPr>
            <w:r w:rsidRPr="004A131A">
              <w:t>[Supplier name and address]</w:t>
            </w:r>
          </w:p>
        </w:tc>
        <w:tc>
          <w:tcPr>
            <w:tcW w:w="457" w:type="pct"/>
            <w:tcBorders>
              <w:top w:val="single" w:sz="4" w:space="0" w:color="03A783"/>
              <w:left w:val="single" w:sz="4" w:space="0" w:color="03A783"/>
              <w:bottom w:val="single" w:sz="4" w:space="0" w:color="03A783"/>
              <w:right w:val="single" w:sz="4" w:space="0" w:color="03A783"/>
            </w:tcBorders>
            <w:vAlign w:val="center"/>
          </w:tcPr>
          <w:p w14:paraId="303577AE" w14:textId="0D203866" w:rsidR="00FA41B5" w:rsidRPr="00A34494" w:rsidRDefault="00FA41B5" w:rsidP="00E36220">
            <w:pPr>
              <w:pStyle w:val="Tablebodypale"/>
            </w:pPr>
            <w:r w:rsidRPr="00DA6AE6">
              <w:t>[#]g/kg</w:t>
            </w:r>
          </w:p>
        </w:tc>
        <w:tc>
          <w:tcPr>
            <w:tcW w:w="452" w:type="pct"/>
            <w:tcBorders>
              <w:top w:val="single" w:sz="4" w:space="0" w:color="03A783"/>
              <w:left w:val="single" w:sz="4" w:space="0" w:color="03A783"/>
              <w:bottom w:val="single" w:sz="4" w:space="0" w:color="03A783"/>
              <w:right w:val="single" w:sz="4" w:space="0" w:color="03A783"/>
            </w:tcBorders>
            <w:vAlign w:val="center"/>
          </w:tcPr>
          <w:p w14:paraId="7BDBC940" w14:textId="412D9700" w:rsidR="00FA41B5" w:rsidRPr="00A34494" w:rsidRDefault="00FA41B5" w:rsidP="00E36220">
            <w:pPr>
              <w:pStyle w:val="Tablebodypale"/>
              <w:jc w:val="center"/>
            </w:pPr>
            <w:r w:rsidRPr="00DA6AE6">
              <w:t>[#]</w:t>
            </w:r>
          </w:p>
        </w:tc>
        <w:tc>
          <w:tcPr>
            <w:tcW w:w="487" w:type="pct"/>
            <w:tcBorders>
              <w:top w:val="single" w:sz="4" w:space="0" w:color="03A783"/>
              <w:left w:val="single" w:sz="4" w:space="0" w:color="03A783"/>
              <w:bottom w:val="single" w:sz="4" w:space="0" w:color="03A783"/>
              <w:right w:val="single" w:sz="4" w:space="0" w:color="03A783"/>
            </w:tcBorders>
            <w:vAlign w:val="center"/>
          </w:tcPr>
          <w:p w14:paraId="2D05A876" w14:textId="37288033" w:rsidR="00FA41B5" w:rsidRPr="00A34494" w:rsidRDefault="00FA41B5" w:rsidP="00E36220">
            <w:pPr>
              <w:pStyle w:val="Tablebodypale"/>
              <w:jc w:val="center"/>
            </w:pPr>
            <w:r w:rsidRPr="00DA6AE6">
              <w:t>[#]</w:t>
            </w:r>
          </w:p>
        </w:tc>
        <w:tc>
          <w:tcPr>
            <w:tcW w:w="936" w:type="pct"/>
            <w:tcBorders>
              <w:top w:val="single" w:sz="4" w:space="0" w:color="03A783"/>
              <w:left w:val="single" w:sz="4" w:space="0" w:color="03A783"/>
              <w:bottom w:val="single" w:sz="4" w:space="0" w:color="03A783"/>
              <w:right w:val="single" w:sz="4" w:space="0" w:color="03A783"/>
            </w:tcBorders>
            <w:vAlign w:val="center"/>
          </w:tcPr>
          <w:p w14:paraId="160F52BF" w14:textId="025BA43E" w:rsidR="00FA41B5" w:rsidRPr="00D75A02" w:rsidRDefault="00FA41B5" w:rsidP="00E36220">
            <w:pPr>
              <w:pStyle w:val="Tablebodypale"/>
            </w:pPr>
            <w:r w:rsidRPr="00D75A02">
              <w:t>[Purpose]</w:t>
            </w:r>
          </w:p>
        </w:tc>
      </w:tr>
      <w:tr w:rsidR="00FA41B5" w:rsidRPr="00A34494" w14:paraId="741F60BF" w14:textId="37F3C81D" w:rsidTr="00FA41B5">
        <w:trPr>
          <w:trHeight w:val="374"/>
        </w:trPr>
        <w:tc>
          <w:tcPr>
            <w:tcW w:w="831"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96BC074" w14:textId="662A66F7" w:rsidR="00FA41B5" w:rsidRPr="00A34494" w:rsidRDefault="00FA41B5" w:rsidP="00E36220">
            <w:pPr>
              <w:pStyle w:val="Tablebodypale"/>
            </w:pPr>
            <w:r w:rsidRPr="00C54CF4">
              <w:t>[Ingredient name]</w:t>
            </w:r>
          </w:p>
        </w:tc>
        <w:tc>
          <w:tcPr>
            <w:tcW w:w="1112"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5C2F2D6" w14:textId="514839DE" w:rsidR="00FA41B5" w:rsidRPr="00A34494" w:rsidRDefault="00FA41B5" w:rsidP="00E36220">
            <w:pPr>
              <w:pStyle w:val="Tablebodypale"/>
            </w:pPr>
            <w:r w:rsidRPr="00F20329">
              <w:t>[Grade/CAS#/Product Code]</w:t>
            </w:r>
          </w:p>
        </w:tc>
        <w:tc>
          <w:tcPr>
            <w:tcW w:w="725"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32EAEDA2" w14:textId="16BFB892" w:rsidR="00FA41B5" w:rsidRPr="00A34494" w:rsidRDefault="00FA41B5" w:rsidP="00E36220">
            <w:pPr>
              <w:pStyle w:val="Tablebodypale"/>
            </w:pPr>
            <w:r w:rsidRPr="004A131A">
              <w:t>[Supplier name and address]</w:t>
            </w:r>
          </w:p>
        </w:tc>
        <w:tc>
          <w:tcPr>
            <w:tcW w:w="457" w:type="pct"/>
            <w:tcBorders>
              <w:top w:val="single" w:sz="4" w:space="0" w:color="03A783"/>
              <w:left w:val="single" w:sz="4" w:space="0" w:color="03A783"/>
              <w:bottom w:val="single" w:sz="4" w:space="0" w:color="03A783"/>
              <w:right w:val="single" w:sz="4" w:space="0" w:color="03A783"/>
            </w:tcBorders>
            <w:vAlign w:val="center"/>
          </w:tcPr>
          <w:p w14:paraId="79AB3D49" w14:textId="282052CF" w:rsidR="00FA41B5" w:rsidRPr="00A34494" w:rsidRDefault="00FA41B5" w:rsidP="00E36220">
            <w:pPr>
              <w:pStyle w:val="Tablebodypale"/>
            </w:pPr>
            <w:r w:rsidRPr="00DA6AE6">
              <w:t>[#]g/kg</w:t>
            </w:r>
          </w:p>
        </w:tc>
        <w:tc>
          <w:tcPr>
            <w:tcW w:w="452" w:type="pct"/>
            <w:tcBorders>
              <w:top w:val="single" w:sz="4" w:space="0" w:color="03A783"/>
              <w:left w:val="single" w:sz="4" w:space="0" w:color="03A783"/>
              <w:bottom w:val="single" w:sz="4" w:space="0" w:color="03A783"/>
              <w:right w:val="single" w:sz="4" w:space="0" w:color="03A783"/>
            </w:tcBorders>
            <w:vAlign w:val="center"/>
          </w:tcPr>
          <w:p w14:paraId="627C9FD7" w14:textId="0D06A15C" w:rsidR="00FA41B5" w:rsidRPr="00A34494" w:rsidRDefault="00FA41B5" w:rsidP="00E36220">
            <w:pPr>
              <w:pStyle w:val="Tablebodypale"/>
              <w:jc w:val="center"/>
            </w:pPr>
            <w:r w:rsidRPr="00DA6AE6">
              <w:t>[#]</w:t>
            </w:r>
          </w:p>
        </w:tc>
        <w:tc>
          <w:tcPr>
            <w:tcW w:w="487" w:type="pct"/>
            <w:tcBorders>
              <w:top w:val="single" w:sz="4" w:space="0" w:color="03A783"/>
              <w:left w:val="single" w:sz="4" w:space="0" w:color="03A783"/>
              <w:bottom w:val="single" w:sz="4" w:space="0" w:color="03A783"/>
              <w:right w:val="single" w:sz="4" w:space="0" w:color="03A783"/>
            </w:tcBorders>
            <w:vAlign w:val="center"/>
          </w:tcPr>
          <w:p w14:paraId="395B06C4" w14:textId="27CAEA10" w:rsidR="00FA41B5" w:rsidRPr="00A34494" w:rsidRDefault="00FA41B5" w:rsidP="00E36220">
            <w:pPr>
              <w:pStyle w:val="Tablebodypale"/>
              <w:jc w:val="center"/>
            </w:pPr>
            <w:r w:rsidRPr="00DA6AE6">
              <w:t>[#]</w:t>
            </w:r>
          </w:p>
        </w:tc>
        <w:tc>
          <w:tcPr>
            <w:tcW w:w="936" w:type="pct"/>
            <w:tcBorders>
              <w:top w:val="single" w:sz="4" w:space="0" w:color="03A783"/>
              <w:left w:val="single" w:sz="4" w:space="0" w:color="03A783"/>
              <w:bottom w:val="single" w:sz="4" w:space="0" w:color="03A783"/>
              <w:right w:val="single" w:sz="4" w:space="0" w:color="03A783"/>
            </w:tcBorders>
            <w:vAlign w:val="center"/>
          </w:tcPr>
          <w:p w14:paraId="1E50DA14" w14:textId="10B895D3" w:rsidR="00FA41B5" w:rsidRPr="00D75A02" w:rsidRDefault="00FA41B5" w:rsidP="00E36220">
            <w:pPr>
              <w:pStyle w:val="Tablebodypale"/>
            </w:pPr>
            <w:r w:rsidRPr="00D75A02">
              <w:t>[Purpose]</w:t>
            </w:r>
          </w:p>
        </w:tc>
      </w:tr>
      <w:tr w:rsidR="00FA41B5" w:rsidRPr="00A34494" w14:paraId="3B960F31" w14:textId="084B3EAB" w:rsidTr="00FA41B5">
        <w:trPr>
          <w:trHeight w:val="374"/>
        </w:trPr>
        <w:tc>
          <w:tcPr>
            <w:tcW w:w="831" w:type="pct"/>
            <w:tcBorders>
              <w:top w:val="single" w:sz="4" w:space="0" w:color="03A783"/>
              <w:left w:val="single" w:sz="4" w:space="0" w:color="03A783"/>
              <w:bottom w:val="single" w:sz="4" w:space="0" w:color="03A783"/>
              <w:right w:val="single" w:sz="4" w:space="0" w:color="03A783"/>
            </w:tcBorders>
            <w:shd w:val="clear" w:color="auto" w:fill="auto"/>
            <w:vAlign w:val="center"/>
          </w:tcPr>
          <w:p w14:paraId="5DB7E966" w14:textId="02300B82" w:rsidR="00FA41B5" w:rsidRPr="00A34494" w:rsidRDefault="00FA41B5" w:rsidP="00E36220">
            <w:pPr>
              <w:pStyle w:val="Tablebodypale"/>
            </w:pPr>
            <w:r w:rsidRPr="00C54CF4">
              <w:t>[Ingredient name]</w:t>
            </w:r>
          </w:p>
        </w:tc>
        <w:tc>
          <w:tcPr>
            <w:tcW w:w="1112" w:type="pct"/>
            <w:tcBorders>
              <w:top w:val="single" w:sz="4" w:space="0" w:color="03A783"/>
              <w:left w:val="single" w:sz="4" w:space="0" w:color="03A783"/>
              <w:bottom w:val="single" w:sz="4" w:space="0" w:color="03A783"/>
              <w:right w:val="single" w:sz="4" w:space="0" w:color="03A783"/>
            </w:tcBorders>
            <w:shd w:val="clear" w:color="auto" w:fill="auto"/>
            <w:vAlign w:val="center"/>
          </w:tcPr>
          <w:p w14:paraId="633AEACB" w14:textId="7DEA7668" w:rsidR="00FA41B5" w:rsidRPr="00A34494" w:rsidRDefault="00FA41B5" w:rsidP="00E36220">
            <w:pPr>
              <w:pStyle w:val="Tablebodypale"/>
            </w:pPr>
            <w:r w:rsidRPr="00F20329">
              <w:t>[Grade/CAS#/Product Code]</w:t>
            </w:r>
          </w:p>
        </w:tc>
        <w:tc>
          <w:tcPr>
            <w:tcW w:w="725"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34F0CADC" w14:textId="47BD18FD" w:rsidR="00FA41B5" w:rsidRPr="00A34494" w:rsidRDefault="00FA41B5" w:rsidP="00E36220">
            <w:pPr>
              <w:pStyle w:val="Tablebodypale"/>
            </w:pPr>
            <w:r w:rsidRPr="004A131A">
              <w:t>[Supplier name and address]</w:t>
            </w:r>
          </w:p>
        </w:tc>
        <w:tc>
          <w:tcPr>
            <w:tcW w:w="457" w:type="pct"/>
            <w:tcBorders>
              <w:top w:val="single" w:sz="4" w:space="0" w:color="03A783"/>
              <w:left w:val="single" w:sz="4" w:space="0" w:color="03A783"/>
              <w:bottom w:val="single" w:sz="4" w:space="0" w:color="03A783"/>
              <w:right w:val="single" w:sz="4" w:space="0" w:color="03A783"/>
            </w:tcBorders>
            <w:vAlign w:val="center"/>
          </w:tcPr>
          <w:p w14:paraId="728077A7" w14:textId="06C3D02C" w:rsidR="00FA41B5" w:rsidRPr="00A34494" w:rsidRDefault="00FA41B5" w:rsidP="00E36220">
            <w:pPr>
              <w:pStyle w:val="Tablebodypale"/>
            </w:pPr>
            <w:r w:rsidRPr="00DA6AE6">
              <w:t>[#]g/kg</w:t>
            </w:r>
          </w:p>
        </w:tc>
        <w:tc>
          <w:tcPr>
            <w:tcW w:w="452" w:type="pct"/>
            <w:tcBorders>
              <w:top w:val="single" w:sz="4" w:space="0" w:color="03A783"/>
              <w:left w:val="single" w:sz="4" w:space="0" w:color="03A783"/>
              <w:bottom w:val="single" w:sz="4" w:space="0" w:color="03A783"/>
              <w:right w:val="single" w:sz="4" w:space="0" w:color="03A783"/>
            </w:tcBorders>
            <w:vAlign w:val="center"/>
          </w:tcPr>
          <w:p w14:paraId="038A7DB9" w14:textId="52690F67" w:rsidR="00FA41B5" w:rsidRPr="00A34494" w:rsidRDefault="00FA41B5" w:rsidP="00E36220">
            <w:pPr>
              <w:pStyle w:val="Tablebodypale"/>
              <w:jc w:val="center"/>
            </w:pPr>
            <w:r w:rsidRPr="00DA6AE6">
              <w:t>[#]</w:t>
            </w:r>
          </w:p>
        </w:tc>
        <w:tc>
          <w:tcPr>
            <w:tcW w:w="487" w:type="pct"/>
            <w:tcBorders>
              <w:top w:val="single" w:sz="4" w:space="0" w:color="03A783"/>
              <w:left w:val="single" w:sz="4" w:space="0" w:color="03A783"/>
              <w:bottom w:val="single" w:sz="4" w:space="0" w:color="03A783"/>
              <w:right w:val="single" w:sz="4" w:space="0" w:color="03A783"/>
            </w:tcBorders>
            <w:vAlign w:val="center"/>
          </w:tcPr>
          <w:p w14:paraId="7795A941" w14:textId="2E8230DE" w:rsidR="00FA41B5" w:rsidRPr="00A34494" w:rsidRDefault="00FA41B5" w:rsidP="00E36220">
            <w:pPr>
              <w:pStyle w:val="Tablebodypale"/>
              <w:jc w:val="center"/>
            </w:pPr>
            <w:r w:rsidRPr="00DA6AE6">
              <w:t>[#]</w:t>
            </w:r>
          </w:p>
        </w:tc>
        <w:tc>
          <w:tcPr>
            <w:tcW w:w="936" w:type="pct"/>
            <w:tcBorders>
              <w:top w:val="single" w:sz="4" w:space="0" w:color="03A783"/>
              <w:left w:val="single" w:sz="4" w:space="0" w:color="03A783"/>
              <w:bottom w:val="single" w:sz="4" w:space="0" w:color="03A783"/>
              <w:right w:val="single" w:sz="4" w:space="0" w:color="03A783"/>
            </w:tcBorders>
            <w:vAlign w:val="center"/>
          </w:tcPr>
          <w:p w14:paraId="49AFD999" w14:textId="14587515" w:rsidR="00FA41B5" w:rsidRPr="00D75A02" w:rsidRDefault="00FA41B5" w:rsidP="00E36220">
            <w:pPr>
              <w:pStyle w:val="Tablebodypale"/>
            </w:pPr>
            <w:r w:rsidRPr="00D75A02">
              <w:t>[Purpose]</w:t>
            </w:r>
          </w:p>
        </w:tc>
      </w:tr>
      <w:tr w:rsidR="00FA41B5" w:rsidRPr="00A34494" w14:paraId="6834F303" w14:textId="2DB703AA" w:rsidTr="00FA41B5">
        <w:trPr>
          <w:gridBefore w:val="3"/>
          <w:gridAfter w:val="3"/>
          <w:wBefore w:w="2046" w:type="pct"/>
          <w:wAfter w:w="1875" w:type="pct"/>
          <w:trHeight w:val="374"/>
        </w:trPr>
        <w:tc>
          <w:tcPr>
            <w:tcW w:w="622" w:type="pct"/>
            <w:tcBorders>
              <w:top w:val="single" w:sz="4" w:space="0" w:color="03A783"/>
              <w:left w:val="single" w:sz="4" w:space="0" w:color="03A783"/>
              <w:bottom w:val="single" w:sz="4" w:space="0" w:color="03A783"/>
              <w:right w:val="single" w:sz="4" w:space="0" w:color="03A783"/>
            </w:tcBorders>
            <w:shd w:val="clear" w:color="auto" w:fill="auto"/>
            <w:vAlign w:val="center"/>
          </w:tcPr>
          <w:p w14:paraId="76A674B3" w14:textId="77777777" w:rsidR="00FA41B5" w:rsidRPr="00A34494" w:rsidRDefault="00FA41B5" w:rsidP="00E36220">
            <w:pPr>
              <w:pStyle w:val="Tablebodypale"/>
            </w:pPr>
            <w:r w:rsidRPr="00A34494">
              <w:t>Total</w:t>
            </w:r>
          </w:p>
        </w:tc>
        <w:tc>
          <w:tcPr>
            <w:tcW w:w="457" w:type="pct"/>
            <w:tcBorders>
              <w:top w:val="single" w:sz="4" w:space="0" w:color="03A783"/>
              <w:left w:val="single" w:sz="4" w:space="0" w:color="03A783"/>
              <w:bottom w:val="single" w:sz="4" w:space="0" w:color="03A783"/>
              <w:right w:val="single" w:sz="4" w:space="0" w:color="03A783"/>
            </w:tcBorders>
            <w:vAlign w:val="center"/>
          </w:tcPr>
          <w:p w14:paraId="2A5CD347" w14:textId="1749C74F" w:rsidR="00FA41B5" w:rsidRPr="00A34494" w:rsidRDefault="00FA41B5" w:rsidP="00E36220">
            <w:pPr>
              <w:pStyle w:val="Tablebodypale"/>
            </w:pPr>
            <w:r w:rsidRPr="00CF368F">
              <w:t>1000g/kg</w:t>
            </w:r>
          </w:p>
        </w:tc>
      </w:tr>
    </w:tbl>
    <w:p w14:paraId="32A59E32" w14:textId="409722A2" w:rsidR="00CF368F" w:rsidRPr="008F683D" w:rsidRDefault="00CF368F" w:rsidP="006748F8">
      <w:pPr>
        <w:pStyle w:val="Sublevel"/>
      </w:pPr>
      <w:r w:rsidRPr="00CF368F">
        <w:t>B[#]</w:t>
      </w:r>
      <w:r w:rsidR="00836A59">
        <w:t>:</w:t>
      </w:r>
      <w:r w:rsidRPr="00CF368F">
        <w:t xml:space="preserve"> Coating [</w:t>
      </w:r>
      <w:r w:rsidR="006B2828">
        <w:t>t</w:t>
      </w:r>
      <w:r w:rsidRPr="00CF368F">
        <w:t xml:space="preserve">reatment </w:t>
      </w:r>
      <w:r w:rsidR="006B2828">
        <w:t>b</w:t>
      </w:r>
      <w:r w:rsidRPr="00CF368F">
        <w:t xml:space="preserve">ath </w:t>
      </w:r>
      <w:r w:rsidR="006B2828">
        <w:t>s</w:t>
      </w:r>
      <w:r w:rsidRPr="00CF368F">
        <w:t>olution/</w:t>
      </w:r>
      <w:r w:rsidR="006B2828">
        <w:t>s</w:t>
      </w:r>
      <w:r w:rsidRPr="00CF368F">
        <w:t>uspension]</w:t>
      </w:r>
    </w:p>
    <w:tbl>
      <w:tblPr>
        <w:tblW w:w="5000" w:type="pct"/>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000" w:firstRow="0" w:lastRow="0" w:firstColumn="0" w:lastColumn="0" w:noHBand="0" w:noVBand="0"/>
      </w:tblPr>
      <w:tblGrid>
        <w:gridCol w:w="2875"/>
        <w:gridCol w:w="2968"/>
        <w:gridCol w:w="2378"/>
        <w:gridCol w:w="1046"/>
        <w:gridCol w:w="1217"/>
        <w:gridCol w:w="2466"/>
      </w:tblGrid>
      <w:tr w:rsidR="00E73B63" w14:paraId="3DCE8A28" w14:textId="77777777" w:rsidTr="00864062">
        <w:trPr>
          <w:trHeight w:val="374"/>
        </w:trPr>
        <w:tc>
          <w:tcPr>
            <w:tcW w:w="1110" w:type="pct"/>
            <w:tcBorders>
              <w:top w:val="single" w:sz="4" w:space="0" w:color="03A783"/>
              <w:left w:val="single" w:sz="4" w:space="0" w:color="03A783"/>
              <w:bottom w:val="single" w:sz="4" w:space="0" w:color="03A783"/>
              <w:right w:val="single" w:sz="4" w:space="0" w:color="FFFFFF" w:themeColor="background1"/>
            </w:tcBorders>
            <w:shd w:val="clear" w:color="auto" w:fill="03A783"/>
            <w:vAlign w:val="center"/>
          </w:tcPr>
          <w:p w14:paraId="16B2A834" w14:textId="4E891B7C" w:rsidR="00CF368F" w:rsidRPr="0017344D" w:rsidRDefault="00CF368F" w:rsidP="00DE31AE">
            <w:pPr>
              <w:pStyle w:val="Tableheaderswhiteongreen"/>
            </w:pPr>
            <w:r w:rsidRPr="00661F59">
              <w:t>Ingredient</w:t>
            </w:r>
          </w:p>
        </w:tc>
        <w:tc>
          <w:tcPr>
            <w:tcW w:w="1146" w:type="pct"/>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5EEB83AB" w14:textId="61694B01" w:rsidR="00CF368F" w:rsidRPr="0017344D" w:rsidRDefault="00CF368F" w:rsidP="00DE31AE">
            <w:pPr>
              <w:pStyle w:val="Tableheaderswhiteongreen"/>
            </w:pPr>
            <w:r w:rsidRPr="00661F59">
              <w:t>Grade/CAS#/</w:t>
            </w:r>
            <w:r w:rsidR="00CF636A">
              <w:t>o</w:t>
            </w:r>
            <w:r w:rsidRPr="00661F59">
              <w:t>ther</w:t>
            </w:r>
          </w:p>
        </w:tc>
        <w:tc>
          <w:tcPr>
            <w:tcW w:w="1322" w:type="pct"/>
            <w:gridSpan w:val="2"/>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0C271A7B" w14:textId="19B37D46" w:rsidR="00CF368F" w:rsidRPr="0017344D" w:rsidRDefault="00CF368F" w:rsidP="00DE31AE">
            <w:pPr>
              <w:pStyle w:val="Tableheaderswhiteongreen"/>
            </w:pPr>
            <w:r w:rsidRPr="00661F59">
              <w:t xml:space="preserve">Supplier </w:t>
            </w:r>
            <w:r w:rsidR="00BF4316">
              <w:t>n</w:t>
            </w:r>
            <w:r w:rsidRPr="00661F59">
              <w:t xml:space="preserve">ame(s) and </w:t>
            </w:r>
            <w:r w:rsidR="00BF4316">
              <w:t>a</w:t>
            </w:r>
            <w:r w:rsidRPr="00661F59">
              <w:t>ddress(es)</w:t>
            </w:r>
          </w:p>
        </w:tc>
        <w:tc>
          <w:tcPr>
            <w:tcW w:w="470" w:type="pct"/>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532F8E9D" w14:textId="6DD61894" w:rsidR="00CF368F" w:rsidRPr="0017344D" w:rsidRDefault="00CF368F" w:rsidP="00DE31AE">
            <w:pPr>
              <w:pStyle w:val="Tableheaderswhiteongreen"/>
            </w:pPr>
            <w:r w:rsidRPr="00661F59">
              <w:t>Amount</w:t>
            </w:r>
          </w:p>
        </w:tc>
        <w:tc>
          <w:tcPr>
            <w:tcW w:w="952" w:type="pct"/>
            <w:tcBorders>
              <w:top w:val="single" w:sz="4" w:space="0" w:color="03A783"/>
              <w:left w:val="single" w:sz="4" w:space="0" w:color="FFFFFF" w:themeColor="background1"/>
              <w:bottom w:val="single" w:sz="4" w:space="0" w:color="03A783"/>
              <w:right w:val="single" w:sz="4" w:space="0" w:color="03A783"/>
            </w:tcBorders>
            <w:shd w:val="clear" w:color="auto" w:fill="03A783"/>
            <w:vAlign w:val="center"/>
          </w:tcPr>
          <w:p w14:paraId="627F0422" w14:textId="58FA9F0E" w:rsidR="00CF368F" w:rsidRPr="0017344D" w:rsidRDefault="00CF368F" w:rsidP="00DE31AE">
            <w:pPr>
              <w:pStyle w:val="Tableheaderswhiteongreen"/>
            </w:pPr>
            <w:r w:rsidRPr="00661F59">
              <w:t xml:space="preserve">Purpose in </w:t>
            </w:r>
            <w:r w:rsidR="00BF4316">
              <w:t>f</w:t>
            </w:r>
            <w:r w:rsidRPr="00661F59">
              <w:t>ormulation</w:t>
            </w:r>
          </w:p>
        </w:tc>
      </w:tr>
      <w:tr w:rsidR="00CF368F" w:rsidRPr="00A34494" w14:paraId="4E04F7B2" w14:textId="77777777" w:rsidTr="00864062">
        <w:trPr>
          <w:trHeight w:val="374"/>
        </w:trPr>
        <w:tc>
          <w:tcPr>
            <w:tcW w:w="1110"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8D94D8C" w14:textId="77777777" w:rsidR="00CF368F" w:rsidRDefault="00CF368F" w:rsidP="00933C88">
            <w:pPr>
              <w:pStyle w:val="Tablebodypale"/>
            </w:pPr>
            <w:r>
              <w:t>[AI name TC/SC (#%)]</w:t>
            </w:r>
          </w:p>
          <w:p w14:paraId="1380AE4E" w14:textId="77777777" w:rsidR="00CF368F" w:rsidRDefault="00CF368F" w:rsidP="00933C88">
            <w:pPr>
              <w:pStyle w:val="Tablebodypale"/>
            </w:pPr>
            <w:r>
              <w:t>(</w:t>
            </w:r>
            <w:r w:rsidRPr="003E3EC5">
              <w:rPr>
                <w:i/>
                <w:iCs/>
              </w:rPr>
              <w:t>equiv. [AI 1 name]</w:t>
            </w:r>
            <w:r>
              <w:t>)</w:t>
            </w:r>
          </w:p>
          <w:p w14:paraId="3796F966" w14:textId="4AABB3E3" w:rsidR="00CF368F" w:rsidRPr="00A34494" w:rsidRDefault="00CF368F" w:rsidP="00933C88">
            <w:pPr>
              <w:pStyle w:val="Tablebodypale"/>
            </w:pPr>
            <w:r>
              <w:t>(</w:t>
            </w:r>
            <w:r w:rsidRPr="003E3EC5">
              <w:rPr>
                <w:i/>
                <w:iCs/>
              </w:rPr>
              <w:t>equiv. [AI 2 name]</w:t>
            </w:r>
            <w:r>
              <w:t>)</w:t>
            </w:r>
          </w:p>
        </w:tc>
        <w:tc>
          <w:tcPr>
            <w:tcW w:w="1146" w:type="pct"/>
            <w:tcBorders>
              <w:top w:val="single" w:sz="4" w:space="0" w:color="03A783"/>
              <w:left w:val="single" w:sz="4" w:space="0" w:color="03A783"/>
              <w:bottom w:val="single" w:sz="4" w:space="0" w:color="03A783"/>
              <w:right w:val="single" w:sz="4" w:space="0" w:color="03A783"/>
            </w:tcBorders>
            <w:shd w:val="clear" w:color="auto" w:fill="auto"/>
            <w:vAlign w:val="center"/>
          </w:tcPr>
          <w:p w14:paraId="35EA81DE" w14:textId="6BA609F0" w:rsidR="00CF368F" w:rsidRPr="00A34494" w:rsidRDefault="00CF368F" w:rsidP="00933C88">
            <w:pPr>
              <w:pStyle w:val="Tablebodypale"/>
            </w:pPr>
            <w:r w:rsidRPr="00484EAF">
              <w:t>[Product Code]</w:t>
            </w:r>
          </w:p>
        </w:tc>
        <w:tc>
          <w:tcPr>
            <w:tcW w:w="1322"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0084E3E4" w14:textId="415E55D0" w:rsidR="00CF368F" w:rsidRPr="00A34494" w:rsidRDefault="00CF368F" w:rsidP="00933C88">
            <w:pPr>
              <w:pStyle w:val="Tablebodypale"/>
            </w:pPr>
            <w:r w:rsidRPr="005F753A">
              <w:t xml:space="preserve">[Supplier name and address] </w:t>
            </w:r>
          </w:p>
        </w:tc>
        <w:tc>
          <w:tcPr>
            <w:tcW w:w="470" w:type="pct"/>
            <w:tcBorders>
              <w:top w:val="single" w:sz="4" w:space="0" w:color="03A783"/>
              <w:left w:val="single" w:sz="4" w:space="0" w:color="03A783"/>
              <w:bottom w:val="single" w:sz="4" w:space="0" w:color="03A783"/>
              <w:right w:val="single" w:sz="4" w:space="0" w:color="03A783"/>
            </w:tcBorders>
            <w:vAlign w:val="center"/>
          </w:tcPr>
          <w:p w14:paraId="034DC1F3" w14:textId="77777777" w:rsidR="00CF368F" w:rsidRDefault="00CF368F" w:rsidP="00933C88">
            <w:pPr>
              <w:pStyle w:val="Tablebodypale"/>
            </w:pPr>
            <w:r>
              <w:t>[#]g/kg</w:t>
            </w:r>
          </w:p>
          <w:p w14:paraId="59162CAA" w14:textId="77777777" w:rsidR="00CF368F" w:rsidRDefault="00CF368F" w:rsidP="00933C88">
            <w:pPr>
              <w:pStyle w:val="Tablebodypale"/>
            </w:pPr>
            <w:r>
              <w:t>(</w:t>
            </w:r>
            <w:r w:rsidRPr="00A17701">
              <w:rPr>
                <w:i/>
                <w:iCs/>
              </w:rPr>
              <w:t>[#]g/kg</w:t>
            </w:r>
            <w:r>
              <w:t>)</w:t>
            </w:r>
          </w:p>
          <w:p w14:paraId="4E87FF76" w14:textId="42BC681A" w:rsidR="00CF368F" w:rsidRPr="00A34494" w:rsidRDefault="00CF368F" w:rsidP="00933C88">
            <w:pPr>
              <w:pStyle w:val="Tablebodypale"/>
            </w:pPr>
            <w:r>
              <w:t>(</w:t>
            </w:r>
            <w:r w:rsidRPr="00A17701">
              <w:rPr>
                <w:i/>
                <w:iCs/>
              </w:rPr>
              <w:t>[#]g/kg</w:t>
            </w:r>
            <w:r>
              <w:t>)</w:t>
            </w:r>
          </w:p>
        </w:tc>
        <w:tc>
          <w:tcPr>
            <w:tcW w:w="952" w:type="pct"/>
            <w:tcBorders>
              <w:top w:val="single" w:sz="4" w:space="0" w:color="03A783"/>
              <w:left w:val="single" w:sz="4" w:space="0" w:color="03A783"/>
              <w:bottom w:val="single" w:sz="4" w:space="0" w:color="03A783"/>
              <w:right w:val="single" w:sz="4" w:space="0" w:color="03A783"/>
            </w:tcBorders>
            <w:vAlign w:val="center"/>
          </w:tcPr>
          <w:p w14:paraId="526028AB" w14:textId="7EC74DF9" w:rsidR="00CF368F" w:rsidRPr="00A34494" w:rsidRDefault="00CF368F" w:rsidP="00933C88">
            <w:pPr>
              <w:pStyle w:val="Tablebodypale"/>
            </w:pPr>
            <w:r w:rsidRPr="00000930">
              <w:t>AI</w:t>
            </w:r>
          </w:p>
        </w:tc>
      </w:tr>
      <w:tr w:rsidR="00CF368F" w:rsidRPr="00A34494" w14:paraId="0A9B441D" w14:textId="77777777" w:rsidTr="00864062">
        <w:trPr>
          <w:trHeight w:val="374"/>
        </w:trPr>
        <w:tc>
          <w:tcPr>
            <w:tcW w:w="1110"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F9F3DC2" w14:textId="6351A122" w:rsidR="00CF368F" w:rsidRPr="00A34494" w:rsidRDefault="00CF368F" w:rsidP="00933C88">
            <w:pPr>
              <w:pStyle w:val="Tablebodypale"/>
            </w:pPr>
            <w:r w:rsidRPr="00543D47">
              <w:t>[Ingredient name]</w:t>
            </w:r>
          </w:p>
        </w:tc>
        <w:tc>
          <w:tcPr>
            <w:tcW w:w="1146"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B110A01" w14:textId="10F94102" w:rsidR="00CF368F" w:rsidRPr="00A34494" w:rsidRDefault="00CF368F" w:rsidP="00933C88">
            <w:pPr>
              <w:pStyle w:val="Tablebodypale"/>
            </w:pPr>
            <w:r w:rsidRPr="00484EAF">
              <w:t>[Grade/CAS#/Product Code]</w:t>
            </w:r>
          </w:p>
        </w:tc>
        <w:tc>
          <w:tcPr>
            <w:tcW w:w="1322"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27B989A1" w14:textId="63E68364" w:rsidR="00CF368F" w:rsidRPr="00A34494" w:rsidRDefault="00CF368F" w:rsidP="00933C88">
            <w:pPr>
              <w:pStyle w:val="Tablebodypale"/>
            </w:pPr>
            <w:r w:rsidRPr="005F753A">
              <w:t>[Supplier name and address]</w:t>
            </w:r>
          </w:p>
        </w:tc>
        <w:tc>
          <w:tcPr>
            <w:tcW w:w="470" w:type="pct"/>
            <w:tcBorders>
              <w:top w:val="single" w:sz="4" w:space="0" w:color="03A783"/>
              <w:left w:val="single" w:sz="4" w:space="0" w:color="03A783"/>
              <w:bottom w:val="single" w:sz="4" w:space="0" w:color="03A783"/>
              <w:right w:val="single" w:sz="4" w:space="0" w:color="03A783"/>
            </w:tcBorders>
            <w:vAlign w:val="center"/>
          </w:tcPr>
          <w:p w14:paraId="13E1A0FC" w14:textId="7EADB126" w:rsidR="00CF368F" w:rsidRPr="00A34494" w:rsidRDefault="00CF368F" w:rsidP="00933C88">
            <w:pPr>
              <w:pStyle w:val="Tablebodypale"/>
            </w:pPr>
            <w:r w:rsidRPr="00E84477">
              <w:t>[#]g/kg</w:t>
            </w:r>
          </w:p>
        </w:tc>
        <w:tc>
          <w:tcPr>
            <w:tcW w:w="952" w:type="pct"/>
            <w:tcBorders>
              <w:top w:val="single" w:sz="4" w:space="0" w:color="03A783"/>
              <w:left w:val="single" w:sz="4" w:space="0" w:color="03A783"/>
              <w:bottom w:val="single" w:sz="4" w:space="0" w:color="03A783"/>
              <w:right w:val="single" w:sz="4" w:space="0" w:color="03A783"/>
            </w:tcBorders>
            <w:vAlign w:val="center"/>
          </w:tcPr>
          <w:p w14:paraId="51E99F90" w14:textId="16624FCA" w:rsidR="00CF368F" w:rsidRPr="00A34494" w:rsidRDefault="00CF368F" w:rsidP="00933C88">
            <w:pPr>
              <w:pStyle w:val="Tablebodypale"/>
            </w:pPr>
            <w:r w:rsidRPr="00000930">
              <w:t>[Purpose]</w:t>
            </w:r>
          </w:p>
        </w:tc>
      </w:tr>
      <w:tr w:rsidR="00CF368F" w:rsidRPr="00A34494" w14:paraId="2CE67A6A" w14:textId="77777777" w:rsidTr="00864062">
        <w:trPr>
          <w:trHeight w:val="374"/>
        </w:trPr>
        <w:tc>
          <w:tcPr>
            <w:tcW w:w="1110"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190B620" w14:textId="7B0E9EB9" w:rsidR="00CF368F" w:rsidRPr="00A34494" w:rsidRDefault="00CF368F" w:rsidP="00933C88">
            <w:pPr>
              <w:pStyle w:val="Tablebodypale"/>
            </w:pPr>
            <w:r w:rsidRPr="00543D47">
              <w:t>[Ingredient name]</w:t>
            </w:r>
          </w:p>
        </w:tc>
        <w:tc>
          <w:tcPr>
            <w:tcW w:w="1146"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7A795D6" w14:textId="34C0C297" w:rsidR="00CF368F" w:rsidRPr="00A34494" w:rsidRDefault="00CF368F" w:rsidP="00933C88">
            <w:pPr>
              <w:pStyle w:val="Tablebodypale"/>
            </w:pPr>
            <w:r w:rsidRPr="00484EAF">
              <w:t>[Grade/CAS#/Product Code]</w:t>
            </w:r>
          </w:p>
        </w:tc>
        <w:tc>
          <w:tcPr>
            <w:tcW w:w="1322"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632BECA9" w14:textId="769003C6" w:rsidR="00CF368F" w:rsidRPr="00A34494" w:rsidRDefault="00CF368F" w:rsidP="00933C88">
            <w:pPr>
              <w:pStyle w:val="Tablebodypale"/>
            </w:pPr>
            <w:r w:rsidRPr="005F753A">
              <w:t>[Supplier name and address]</w:t>
            </w:r>
          </w:p>
        </w:tc>
        <w:tc>
          <w:tcPr>
            <w:tcW w:w="470" w:type="pct"/>
            <w:tcBorders>
              <w:top w:val="single" w:sz="4" w:space="0" w:color="03A783"/>
              <w:left w:val="single" w:sz="4" w:space="0" w:color="03A783"/>
              <w:bottom w:val="single" w:sz="4" w:space="0" w:color="03A783"/>
              <w:right w:val="single" w:sz="4" w:space="0" w:color="03A783"/>
            </w:tcBorders>
            <w:vAlign w:val="center"/>
          </w:tcPr>
          <w:p w14:paraId="27230466" w14:textId="79CF1032" w:rsidR="00CF368F" w:rsidRPr="00A34494" w:rsidRDefault="00CF368F" w:rsidP="00933C88">
            <w:pPr>
              <w:pStyle w:val="Tablebodypale"/>
            </w:pPr>
            <w:r w:rsidRPr="00E84477">
              <w:t>[#]g/kg</w:t>
            </w:r>
          </w:p>
        </w:tc>
        <w:tc>
          <w:tcPr>
            <w:tcW w:w="952" w:type="pct"/>
            <w:tcBorders>
              <w:top w:val="single" w:sz="4" w:space="0" w:color="03A783"/>
              <w:left w:val="single" w:sz="4" w:space="0" w:color="03A783"/>
              <w:bottom w:val="single" w:sz="4" w:space="0" w:color="03A783"/>
              <w:right w:val="single" w:sz="4" w:space="0" w:color="03A783"/>
            </w:tcBorders>
            <w:vAlign w:val="center"/>
          </w:tcPr>
          <w:p w14:paraId="056C758E" w14:textId="76F11C7E" w:rsidR="00CF368F" w:rsidRPr="00A34494" w:rsidRDefault="00CF368F" w:rsidP="00933C88">
            <w:pPr>
              <w:pStyle w:val="Tablebodypale"/>
            </w:pPr>
            <w:r w:rsidRPr="00000930">
              <w:t>[Purpose]</w:t>
            </w:r>
          </w:p>
        </w:tc>
      </w:tr>
      <w:tr w:rsidR="00CF368F" w:rsidRPr="00A34494" w14:paraId="73A9B0CB" w14:textId="77777777" w:rsidTr="00864062">
        <w:trPr>
          <w:trHeight w:val="374"/>
        </w:trPr>
        <w:tc>
          <w:tcPr>
            <w:tcW w:w="1110"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0F30655" w14:textId="511BBE45" w:rsidR="00CF368F" w:rsidRPr="00A34494" w:rsidRDefault="00CF368F" w:rsidP="00933C88">
            <w:pPr>
              <w:pStyle w:val="Tablebodypale"/>
            </w:pPr>
            <w:r w:rsidRPr="00543D47">
              <w:t>[Ingredient name]</w:t>
            </w:r>
          </w:p>
        </w:tc>
        <w:tc>
          <w:tcPr>
            <w:tcW w:w="1146"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646ABD8" w14:textId="30F32248" w:rsidR="00CF368F" w:rsidRPr="00A34494" w:rsidRDefault="00CF368F" w:rsidP="00933C88">
            <w:pPr>
              <w:pStyle w:val="Tablebodypale"/>
            </w:pPr>
            <w:r w:rsidRPr="00484EAF">
              <w:t>[Grade/CAS#/Product Code]</w:t>
            </w:r>
          </w:p>
        </w:tc>
        <w:tc>
          <w:tcPr>
            <w:tcW w:w="1322" w:type="pct"/>
            <w:gridSpan w:val="2"/>
            <w:tcBorders>
              <w:top w:val="single" w:sz="4" w:space="0" w:color="03A783"/>
              <w:left w:val="single" w:sz="4" w:space="0" w:color="03A783"/>
              <w:bottom w:val="single" w:sz="4" w:space="0" w:color="03A783"/>
              <w:right w:val="single" w:sz="4" w:space="0" w:color="03A783"/>
            </w:tcBorders>
            <w:shd w:val="clear" w:color="auto" w:fill="auto"/>
            <w:vAlign w:val="center"/>
          </w:tcPr>
          <w:p w14:paraId="003B4375" w14:textId="75A5DE32" w:rsidR="00CF368F" w:rsidRPr="00A34494" w:rsidRDefault="00CF368F" w:rsidP="00933C88">
            <w:pPr>
              <w:pStyle w:val="Tablebodypale"/>
            </w:pPr>
            <w:r w:rsidRPr="005F753A">
              <w:t>[Supplier name and address]</w:t>
            </w:r>
          </w:p>
        </w:tc>
        <w:tc>
          <w:tcPr>
            <w:tcW w:w="470" w:type="pct"/>
            <w:tcBorders>
              <w:top w:val="single" w:sz="4" w:space="0" w:color="03A783"/>
              <w:left w:val="single" w:sz="4" w:space="0" w:color="03A783"/>
              <w:bottom w:val="single" w:sz="4" w:space="0" w:color="03A783"/>
              <w:right w:val="single" w:sz="4" w:space="0" w:color="03A783"/>
            </w:tcBorders>
            <w:vAlign w:val="center"/>
          </w:tcPr>
          <w:p w14:paraId="7C9785A4" w14:textId="6CEC71C1" w:rsidR="00CF368F" w:rsidRPr="00A34494" w:rsidRDefault="00CF368F" w:rsidP="00933C88">
            <w:pPr>
              <w:pStyle w:val="Tablebodypale"/>
            </w:pPr>
            <w:r w:rsidRPr="00E84477">
              <w:t>[#]g/kg</w:t>
            </w:r>
          </w:p>
        </w:tc>
        <w:tc>
          <w:tcPr>
            <w:tcW w:w="952" w:type="pct"/>
            <w:tcBorders>
              <w:top w:val="single" w:sz="4" w:space="0" w:color="03A783"/>
              <w:left w:val="single" w:sz="4" w:space="0" w:color="03A783"/>
              <w:bottom w:val="single" w:sz="4" w:space="0" w:color="03A783"/>
              <w:right w:val="single" w:sz="4" w:space="0" w:color="03A783"/>
            </w:tcBorders>
            <w:vAlign w:val="center"/>
          </w:tcPr>
          <w:p w14:paraId="5BEECFE0" w14:textId="76764C30" w:rsidR="00CF368F" w:rsidRPr="00A34494" w:rsidRDefault="00CF368F" w:rsidP="00933C88">
            <w:pPr>
              <w:pStyle w:val="Tablebodypale"/>
            </w:pPr>
            <w:r w:rsidRPr="00000930">
              <w:t>[Purpose]</w:t>
            </w:r>
          </w:p>
        </w:tc>
      </w:tr>
      <w:tr w:rsidR="00CF368F" w:rsidRPr="00A34494" w14:paraId="4960BCB4" w14:textId="77777777" w:rsidTr="00864062">
        <w:trPr>
          <w:gridBefore w:val="3"/>
          <w:gridAfter w:val="1"/>
          <w:wBefore w:w="3174" w:type="pct"/>
          <w:wAfter w:w="952" w:type="pct"/>
          <w:trHeight w:val="374"/>
        </w:trPr>
        <w:tc>
          <w:tcPr>
            <w:tcW w:w="404" w:type="pct"/>
            <w:tcBorders>
              <w:top w:val="single" w:sz="4" w:space="0" w:color="03A783"/>
              <w:left w:val="single" w:sz="4" w:space="0" w:color="03A783"/>
              <w:bottom w:val="single" w:sz="4" w:space="0" w:color="03A783"/>
              <w:right w:val="single" w:sz="4" w:space="0" w:color="03A783"/>
            </w:tcBorders>
            <w:shd w:val="clear" w:color="auto" w:fill="auto"/>
            <w:vAlign w:val="center"/>
          </w:tcPr>
          <w:p w14:paraId="4FF05594" w14:textId="7AFDE8FC" w:rsidR="00CF368F" w:rsidRPr="00A34494" w:rsidRDefault="00CF368F" w:rsidP="00933C88">
            <w:pPr>
              <w:pStyle w:val="Tablebodypale"/>
            </w:pPr>
            <w:r w:rsidRPr="00753E08">
              <w:t>Total</w:t>
            </w:r>
          </w:p>
        </w:tc>
        <w:tc>
          <w:tcPr>
            <w:tcW w:w="470" w:type="pct"/>
            <w:tcBorders>
              <w:top w:val="single" w:sz="4" w:space="0" w:color="03A783"/>
              <w:left w:val="single" w:sz="4" w:space="0" w:color="03A783"/>
              <w:bottom w:val="single" w:sz="4" w:space="0" w:color="03A783"/>
              <w:right w:val="single" w:sz="4" w:space="0" w:color="03A783"/>
            </w:tcBorders>
            <w:vAlign w:val="center"/>
          </w:tcPr>
          <w:p w14:paraId="520FF617" w14:textId="20F0B05D" w:rsidR="00CF368F" w:rsidRPr="00A34494" w:rsidRDefault="00CF368F" w:rsidP="00933C88">
            <w:pPr>
              <w:pStyle w:val="Tablebodypale"/>
            </w:pPr>
            <w:r w:rsidRPr="00753E08">
              <w:t>1000g/kg</w:t>
            </w:r>
          </w:p>
        </w:tc>
      </w:tr>
    </w:tbl>
    <w:p w14:paraId="5C10A8A6" w14:textId="77777777" w:rsidR="00333781" w:rsidRDefault="00333781" w:rsidP="006748F8">
      <w:pPr>
        <w:pStyle w:val="Title"/>
      </w:pPr>
    </w:p>
    <w:p w14:paraId="28F7E2E7" w14:textId="3E22E74F" w:rsidR="001F2DAD" w:rsidRPr="006748F8" w:rsidRDefault="001F2DAD" w:rsidP="006748F8">
      <w:pPr>
        <w:pStyle w:val="Title"/>
      </w:pPr>
      <w:r w:rsidRPr="006748F8">
        <w:t>Section C</w:t>
      </w:r>
      <w:r w:rsidR="001F5B1D">
        <w:t>.</w:t>
      </w:r>
      <w:r w:rsidRPr="006748F8">
        <w:t xml:space="preserve"> Chemical </w:t>
      </w:r>
      <w:r w:rsidR="006B2828">
        <w:t>c</w:t>
      </w:r>
      <w:r w:rsidRPr="006748F8">
        <w:t xml:space="preserve">omposition of the </w:t>
      </w:r>
      <w:r w:rsidR="006B2828">
        <w:t>c</w:t>
      </w:r>
      <w:r w:rsidRPr="006748F8">
        <w:t xml:space="preserve">oated </w:t>
      </w:r>
      <w:r w:rsidR="006B2828">
        <w:t>f</w:t>
      </w:r>
      <w:r w:rsidRPr="006748F8">
        <w:t>abric</w:t>
      </w:r>
    </w:p>
    <w:p w14:paraId="615B0A14" w14:textId="01187E97" w:rsidR="001F2DAD" w:rsidRPr="006748F8" w:rsidRDefault="001F2DAD" w:rsidP="006748F8">
      <w:pPr>
        <w:pStyle w:val="Sublevel"/>
      </w:pPr>
      <w:r w:rsidRPr="006748F8">
        <w:t xml:space="preserve">C[#]: Wet </w:t>
      </w:r>
      <w:r w:rsidR="006B2828">
        <w:t>f</w:t>
      </w:r>
      <w:r w:rsidRPr="006748F8">
        <w:t>abric</w:t>
      </w:r>
    </w:p>
    <w:p w14:paraId="40120678" w14:textId="7C9E9D45" w:rsidR="00C6642C" w:rsidRPr="006748F8" w:rsidRDefault="001F2DAD" w:rsidP="006748F8">
      <w:pPr>
        <w:pStyle w:val="Sublevel"/>
        <w:rPr>
          <w:rStyle w:val="Strong"/>
          <w:b/>
          <w:bCs w:val="0"/>
        </w:rPr>
      </w:pPr>
      <w:r w:rsidRPr="006748F8">
        <w:t>Fabric weight: [#]g/m</w:t>
      </w:r>
      <w:r w:rsidRPr="00E201F2">
        <w:rPr>
          <w:vertAlign w:val="superscript"/>
        </w:rPr>
        <w:t>2</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Layout w:type="fixed"/>
        <w:tblCellMar>
          <w:left w:w="52" w:type="dxa"/>
          <w:right w:w="52" w:type="dxa"/>
        </w:tblCellMar>
        <w:tblLook w:val="0000" w:firstRow="0" w:lastRow="0" w:firstColumn="0" w:lastColumn="0" w:noHBand="0" w:noVBand="0"/>
      </w:tblPr>
      <w:tblGrid>
        <w:gridCol w:w="3543"/>
        <w:gridCol w:w="2567"/>
        <w:gridCol w:w="1712"/>
        <w:gridCol w:w="2564"/>
        <w:gridCol w:w="2564"/>
      </w:tblGrid>
      <w:tr w:rsidR="001F2DAD" w:rsidRPr="00885DE0" w14:paraId="4DD89F76" w14:textId="77777777" w:rsidTr="00E73B63">
        <w:trPr>
          <w:cantSplit/>
          <w:trHeight w:val="374"/>
        </w:trPr>
        <w:tc>
          <w:tcPr>
            <w:tcW w:w="1368" w:type="pct"/>
            <w:tcBorders>
              <w:top w:val="single" w:sz="4" w:space="0" w:color="03A783"/>
              <w:left w:val="single" w:sz="4" w:space="0" w:color="03A783"/>
              <w:bottom w:val="single" w:sz="4" w:space="0" w:color="03A783"/>
              <w:right w:val="single" w:sz="4" w:space="0" w:color="FFFFFF" w:themeColor="background1"/>
            </w:tcBorders>
            <w:shd w:val="clear" w:color="auto" w:fill="03A783"/>
            <w:vAlign w:val="center"/>
          </w:tcPr>
          <w:p w14:paraId="7BFB8525" w14:textId="0B07249E" w:rsidR="001F2DAD" w:rsidRPr="0015599D" w:rsidRDefault="001F2DAD" w:rsidP="00DE31AE">
            <w:pPr>
              <w:pStyle w:val="Tableheaderswhiteongreen"/>
            </w:pPr>
            <w:r w:rsidRPr="006546D1">
              <w:t>Ingredient</w:t>
            </w:r>
          </w:p>
        </w:tc>
        <w:tc>
          <w:tcPr>
            <w:tcW w:w="1652" w:type="pct"/>
            <w:gridSpan w:val="2"/>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7B2FD1DA" w14:textId="29FE112A" w:rsidR="001F2DAD" w:rsidRPr="0015599D" w:rsidRDefault="001F2DAD" w:rsidP="00DE31AE">
            <w:pPr>
              <w:pStyle w:val="Tableheaderswhiteongreen"/>
            </w:pPr>
            <w:r w:rsidRPr="006546D1">
              <w:t>Grade/CAS#/</w:t>
            </w:r>
            <w:r w:rsidR="00836A59">
              <w:t>o</w:t>
            </w:r>
            <w:r w:rsidRPr="006546D1">
              <w:t>ther</w:t>
            </w:r>
          </w:p>
        </w:tc>
        <w:tc>
          <w:tcPr>
            <w:tcW w:w="990" w:type="pct"/>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74928A4F" w14:textId="2D4F4FCA" w:rsidR="001F2DAD" w:rsidRPr="0015599D" w:rsidRDefault="001F2DAD" w:rsidP="00DE31AE">
            <w:pPr>
              <w:pStyle w:val="Tableheaderswhiteongreen"/>
            </w:pPr>
            <w:r w:rsidRPr="006546D1">
              <w:t xml:space="preserve">Amount by </w:t>
            </w:r>
            <w:r w:rsidR="00BF4316">
              <w:t>w</w:t>
            </w:r>
            <w:r w:rsidRPr="006546D1">
              <w:t>eight</w:t>
            </w:r>
          </w:p>
        </w:tc>
        <w:tc>
          <w:tcPr>
            <w:tcW w:w="990" w:type="pct"/>
            <w:tcBorders>
              <w:top w:val="single" w:sz="4" w:space="0" w:color="03A783"/>
              <w:left w:val="single" w:sz="4" w:space="0" w:color="FFFFFF" w:themeColor="background1"/>
              <w:bottom w:val="single" w:sz="4" w:space="0" w:color="03A783"/>
              <w:right w:val="single" w:sz="4" w:space="0" w:color="03A783"/>
            </w:tcBorders>
            <w:shd w:val="clear" w:color="auto" w:fill="03A783"/>
            <w:vAlign w:val="center"/>
          </w:tcPr>
          <w:p w14:paraId="34D0EB1E" w14:textId="6D45DC2D" w:rsidR="001F2DAD" w:rsidRPr="0015599D" w:rsidRDefault="001F2DAD" w:rsidP="00DE31AE">
            <w:pPr>
              <w:pStyle w:val="Tableheaderswhiteongreen"/>
            </w:pPr>
            <w:r w:rsidRPr="006546D1">
              <w:t xml:space="preserve">Amount by </w:t>
            </w:r>
            <w:r w:rsidR="00BF4316">
              <w:t>a</w:t>
            </w:r>
            <w:r w:rsidRPr="006546D1">
              <w:t>rea</w:t>
            </w:r>
          </w:p>
        </w:tc>
      </w:tr>
      <w:tr w:rsidR="001F2DAD" w:rsidRPr="00885DE0" w14:paraId="53F62D4A" w14:textId="77777777" w:rsidTr="00857581">
        <w:trPr>
          <w:cantSplit/>
          <w:trHeight w:val="374"/>
        </w:trPr>
        <w:tc>
          <w:tcPr>
            <w:tcW w:w="1368" w:type="pct"/>
            <w:tcBorders>
              <w:top w:val="single" w:sz="4" w:space="0" w:color="03A783"/>
              <w:left w:val="single" w:sz="4" w:space="0" w:color="03A783"/>
              <w:bottom w:val="single" w:sz="4" w:space="0" w:color="03A783"/>
              <w:right w:val="single" w:sz="4" w:space="0" w:color="03A783"/>
            </w:tcBorders>
            <w:shd w:val="clear" w:color="auto" w:fill="auto"/>
            <w:vAlign w:val="center"/>
          </w:tcPr>
          <w:p w14:paraId="0A6A493D" w14:textId="222ABF58" w:rsidR="001F2DAD" w:rsidRPr="00885DE0" w:rsidRDefault="001F2DAD" w:rsidP="00933C88">
            <w:pPr>
              <w:pStyle w:val="Tablebodypale"/>
            </w:pPr>
            <w:r w:rsidRPr="00AD601C">
              <w:t>Fabric</w:t>
            </w:r>
          </w:p>
        </w:tc>
        <w:tc>
          <w:tcPr>
            <w:tcW w:w="1652" w:type="pct"/>
            <w:gridSpan w:val="2"/>
            <w:tcBorders>
              <w:top w:val="single" w:sz="4" w:space="0" w:color="03A783"/>
              <w:left w:val="single" w:sz="4" w:space="0" w:color="03A783"/>
              <w:bottom w:val="single" w:sz="4" w:space="0" w:color="03A783"/>
              <w:right w:val="single" w:sz="4" w:space="0" w:color="03A783"/>
            </w:tcBorders>
            <w:vAlign w:val="center"/>
          </w:tcPr>
          <w:p w14:paraId="2A8854B2" w14:textId="4D93AAB7" w:rsidR="001F2DAD" w:rsidRPr="00885DE0" w:rsidRDefault="001F2DAD" w:rsidP="00933C88">
            <w:pPr>
              <w:pStyle w:val="Tablebodypale"/>
            </w:pPr>
            <w:r w:rsidRPr="008B0B73">
              <w:t>[Table number</w:t>
            </w:r>
            <w:r w:rsidR="002A1539">
              <w:t>/</w:t>
            </w:r>
            <w:r w:rsidR="00E53CFA" w:rsidRPr="003B3D4F">
              <w:t xml:space="preserve"> Product Code</w:t>
            </w:r>
            <w:r w:rsidRPr="008B0B73">
              <w:t>]</w:t>
            </w:r>
          </w:p>
        </w:tc>
        <w:tc>
          <w:tcPr>
            <w:tcW w:w="990" w:type="pct"/>
            <w:tcBorders>
              <w:top w:val="single" w:sz="4" w:space="0" w:color="03A783"/>
              <w:left w:val="single" w:sz="4" w:space="0" w:color="03A783"/>
              <w:bottom w:val="single" w:sz="4" w:space="0" w:color="03A783"/>
              <w:right w:val="single" w:sz="4" w:space="0" w:color="03A783"/>
            </w:tcBorders>
            <w:vAlign w:val="center"/>
          </w:tcPr>
          <w:p w14:paraId="4B25F898" w14:textId="3B4794F3" w:rsidR="001F2DAD" w:rsidRPr="00885DE0" w:rsidRDefault="001F2DAD" w:rsidP="00933C88">
            <w:pPr>
              <w:pStyle w:val="Tablebodypale"/>
            </w:pPr>
            <w:r w:rsidRPr="00511908">
              <w:t>[#]g/kg</w:t>
            </w:r>
          </w:p>
        </w:tc>
        <w:tc>
          <w:tcPr>
            <w:tcW w:w="990" w:type="pct"/>
            <w:tcBorders>
              <w:top w:val="single" w:sz="4" w:space="0" w:color="03A783"/>
              <w:left w:val="single" w:sz="4" w:space="0" w:color="03A783"/>
              <w:bottom w:val="single" w:sz="4" w:space="0" w:color="03A783"/>
              <w:right w:val="single" w:sz="4" w:space="0" w:color="03A783"/>
            </w:tcBorders>
            <w:vAlign w:val="center"/>
          </w:tcPr>
          <w:p w14:paraId="0ABEC773" w14:textId="346EAD70" w:rsidR="001F2DAD" w:rsidRPr="00885DE0" w:rsidRDefault="001F2DAD" w:rsidP="00933C88">
            <w:pPr>
              <w:pStyle w:val="Tablebodypale"/>
            </w:pPr>
            <w:r w:rsidRPr="000319BD">
              <w:t>[#]g/m</w:t>
            </w:r>
            <w:r w:rsidRPr="00E201F2">
              <w:rPr>
                <w:vertAlign w:val="superscript"/>
              </w:rPr>
              <w:t>2</w:t>
            </w:r>
          </w:p>
        </w:tc>
      </w:tr>
      <w:tr w:rsidR="001F2DAD" w:rsidRPr="00885DE0" w14:paraId="172A685E" w14:textId="77777777" w:rsidTr="00857581">
        <w:trPr>
          <w:cantSplit/>
          <w:trHeight w:val="374"/>
        </w:trPr>
        <w:tc>
          <w:tcPr>
            <w:tcW w:w="1368"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63457A9" w14:textId="301D9CD4" w:rsidR="001F2DAD" w:rsidRPr="00885DE0" w:rsidRDefault="001F2DAD" w:rsidP="00933C88">
            <w:pPr>
              <w:pStyle w:val="Tablebodypale"/>
            </w:pPr>
            <w:r w:rsidRPr="00AD601C">
              <w:t>[AI name]</w:t>
            </w:r>
          </w:p>
        </w:tc>
        <w:tc>
          <w:tcPr>
            <w:tcW w:w="1652" w:type="pct"/>
            <w:gridSpan w:val="2"/>
            <w:tcBorders>
              <w:top w:val="single" w:sz="4" w:space="0" w:color="03A783"/>
              <w:left w:val="single" w:sz="4" w:space="0" w:color="03A783"/>
              <w:bottom w:val="single" w:sz="4" w:space="0" w:color="03A783"/>
              <w:right w:val="single" w:sz="4" w:space="0" w:color="03A783"/>
            </w:tcBorders>
            <w:vAlign w:val="center"/>
          </w:tcPr>
          <w:p w14:paraId="4113B7D3" w14:textId="4D2A171F" w:rsidR="001F2DAD" w:rsidRPr="00885DE0" w:rsidRDefault="001F2DAD" w:rsidP="00933C88">
            <w:pPr>
              <w:pStyle w:val="Tablebodypale"/>
            </w:pPr>
            <w:r w:rsidRPr="008B0B73">
              <w:t>[Table number]</w:t>
            </w:r>
          </w:p>
        </w:tc>
        <w:tc>
          <w:tcPr>
            <w:tcW w:w="990" w:type="pct"/>
            <w:tcBorders>
              <w:top w:val="single" w:sz="4" w:space="0" w:color="03A783"/>
              <w:left w:val="single" w:sz="4" w:space="0" w:color="03A783"/>
              <w:bottom w:val="single" w:sz="4" w:space="0" w:color="03A783"/>
              <w:right w:val="single" w:sz="4" w:space="0" w:color="03A783"/>
            </w:tcBorders>
            <w:vAlign w:val="center"/>
          </w:tcPr>
          <w:p w14:paraId="2C7FF3CB" w14:textId="1CC82A17" w:rsidR="001F2DAD" w:rsidRPr="00885DE0" w:rsidRDefault="001F2DAD" w:rsidP="00933C88">
            <w:pPr>
              <w:pStyle w:val="Tablebodypale"/>
            </w:pPr>
            <w:r w:rsidRPr="00511908">
              <w:t>[#]g/kg</w:t>
            </w:r>
          </w:p>
        </w:tc>
        <w:tc>
          <w:tcPr>
            <w:tcW w:w="990" w:type="pct"/>
            <w:tcBorders>
              <w:top w:val="single" w:sz="4" w:space="0" w:color="03A783"/>
              <w:left w:val="single" w:sz="4" w:space="0" w:color="03A783"/>
              <w:bottom w:val="single" w:sz="4" w:space="0" w:color="03A783"/>
              <w:right w:val="single" w:sz="4" w:space="0" w:color="03A783"/>
            </w:tcBorders>
            <w:vAlign w:val="center"/>
          </w:tcPr>
          <w:p w14:paraId="43B879EE" w14:textId="4A768AEB" w:rsidR="001F2DAD" w:rsidRPr="00885DE0" w:rsidRDefault="001F2DAD" w:rsidP="00933C88">
            <w:pPr>
              <w:pStyle w:val="Tablebodypale"/>
            </w:pPr>
            <w:r w:rsidRPr="000319BD">
              <w:t>[#]g/m</w:t>
            </w:r>
            <w:r w:rsidRPr="00E201F2">
              <w:rPr>
                <w:vertAlign w:val="superscript"/>
              </w:rPr>
              <w:t>2</w:t>
            </w:r>
          </w:p>
        </w:tc>
      </w:tr>
      <w:tr w:rsidR="001F2DAD" w:rsidRPr="00885DE0" w14:paraId="4FDAE502" w14:textId="77777777" w:rsidTr="00857581">
        <w:trPr>
          <w:cantSplit/>
          <w:trHeight w:val="374"/>
        </w:trPr>
        <w:tc>
          <w:tcPr>
            <w:tcW w:w="1368" w:type="pct"/>
            <w:tcBorders>
              <w:top w:val="single" w:sz="4" w:space="0" w:color="03A783"/>
              <w:left w:val="single" w:sz="4" w:space="0" w:color="03A783"/>
              <w:bottom w:val="single" w:sz="4" w:space="0" w:color="03A783"/>
              <w:right w:val="single" w:sz="4" w:space="0" w:color="03A783"/>
            </w:tcBorders>
            <w:shd w:val="clear" w:color="auto" w:fill="auto"/>
            <w:vAlign w:val="center"/>
          </w:tcPr>
          <w:p w14:paraId="62E5C3D4" w14:textId="73B009B5" w:rsidR="001F2DAD" w:rsidRPr="00885DE0" w:rsidRDefault="001F2DAD" w:rsidP="00933C88">
            <w:pPr>
              <w:pStyle w:val="Tablebodypale"/>
            </w:pPr>
            <w:r w:rsidRPr="009A3EF9">
              <w:t>[Ingredient name]</w:t>
            </w:r>
          </w:p>
        </w:tc>
        <w:tc>
          <w:tcPr>
            <w:tcW w:w="1652" w:type="pct"/>
            <w:gridSpan w:val="2"/>
            <w:tcBorders>
              <w:top w:val="single" w:sz="4" w:space="0" w:color="03A783"/>
              <w:left w:val="single" w:sz="4" w:space="0" w:color="03A783"/>
              <w:bottom w:val="single" w:sz="4" w:space="0" w:color="03A783"/>
              <w:right w:val="single" w:sz="4" w:space="0" w:color="03A783"/>
            </w:tcBorders>
            <w:vAlign w:val="center"/>
          </w:tcPr>
          <w:p w14:paraId="23968F08" w14:textId="153EBAA5" w:rsidR="001F2DAD" w:rsidRPr="00885DE0" w:rsidRDefault="001F2DAD" w:rsidP="00933C88">
            <w:pPr>
              <w:pStyle w:val="Tablebodypale"/>
            </w:pPr>
            <w:r w:rsidRPr="008B0B73">
              <w:t>[Table number]</w:t>
            </w:r>
          </w:p>
        </w:tc>
        <w:tc>
          <w:tcPr>
            <w:tcW w:w="990" w:type="pct"/>
            <w:tcBorders>
              <w:top w:val="single" w:sz="4" w:space="0" w:color="03A783"/>
              <w:left w:val="single" w:sz="4" w:space="0" w:color="03A783"/>
              <w:bottom w:val="single" w:sz="4" w:space="0" w:color="03A783"/>
              <w:right w:val="single" w:sz="4" w:space="0" w:color="03A783"/>
            </w:tcBorders>
            <w:vAlign w:val="center"/>
          </w:tcPr>
          <w:p w14:paraId="61F9F8C6" w14:textId="31ADA7B5" w:rsidR="001F2DAD" w:rsidRPr="00885DE0" w:rsidRDefault="001F2DAD" w:rsidP="00933C88">
            <w:pPr>
              <w:pStyle w:val="Tablebodypale"/>
            </w:pPr>
            <w:r w:rsidRPr="001F2DAD">
              <w:t>[#]g/kg</w:t>
            </w:r>
          </w:p>
        </w:tc>
        <w:tc>
          <w:tcPr>
            <w:tcW w:w="990" w:type="pct"/>
            <w:tcBorders>
              <w:top w:val="single" w:sz="4" w:space="0" w:color="03A783"/>
              <w:left w:val="single" w:sz="4" w:space="0" w:color="03A783"/>
              <w:bottom w:val="single" w:sz="4" w:space="0" w:color="03A783"/>
              <w:right w:val="single" w:sz="4" w:space="0" w:color="03A783"/>
            </w:tcBorders>
            <w:vAlign w:val="center"/>
          </w:tcPr>
          <w:p w14:paraId="4DC9C016" w14:textId="0342D14B" w:rsidR="001F2DAD" w:rsidRPr="00885DE0" w:rsidRDefault="001F2DAD" w:rsidP="00933C88">
            <w:pPr>
              <w:pStyle w:val="Tablebodypale"/>
            </w:pPr>
            <w:r w:rsidRPr="00975105">
              <w:t>[#]g/m</w:t>
            </w:r>
            <w:r w:rsidRPr="00E201F2">
              <w:rPr>
                <w:vertAlign w:val="superscript"/>
              </w:rPr>
              <w:t>2</w:t>
            </w:r>
          </w:p>
        </w:tc>
      </w:tr>
      <w:tr w:rsidR="001F2DAD" w:rsidRPr="00885DE0" w14:paraId="3B2C473A" w14:textId="77777777" w:rsidTr="00857581">
        <w:trPr>
          <w:cantSplit/>
          <w:trHeight w:val="374"/>
        </w:trPr>
        <w:tc>
          <w:tcPr>
            <w:tcW w:w="1368"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B904F7A" w14:textId="6BDF8EED" w:rsidR="001F2DAD" w:rsidRPr="00885DE0" w:rsidRDefault="001F2DAD" w:rsidP="00933C88">
            <w:pPr>
              <w:pStyle w:val="Tablebodypale"/>
            </w:pPr>
            <w:r w:rsidRPr="009A3EF9">
              <w:t>[Ingredient name]</w:t>
            </w:r>
          </w:p>
        </w:tc>
        <w:tc>
          <w:tcPr>
            <w:tcW w:w="1652" w:type="pct"/>
            <w:gridSpan w:val="2"/>
            <w:tcBorders>
              <w:top w:val="single" w:sz="4" w:space="0" w:color="03A783"/>
              <w:left w:val="single" w:sz="4" w:space="0" w:color="03A783"/>
              <w:bottom w:val="single" w:sz="4" w:space="0" w:color="03A783"/>
              <w:right w:val="single" w:sz="4" w:space="0" w:color="03A783"/>
            </w:tcBorders>
            <w:vAlign w:val="center"/>
          </w:tcPr>
          <w:p w14:paraId="0A45B552" w14:textId="4C04E00E" w:rsidR="001F2DAD" w:rsidRPr="00885DE0" w:rsidRDefault="001F2DAD" w:rsidP="00933C88">
            <w:pPr>
              <w:pStyle w:val="Tablebodypale"/>
            </w:pPr>
            <w:r w:rsidRPr="008B0B73">
              <w:t>[Table number]</w:t>
            </w:r>
          </w:p>
        </w:tc>
        <w:tc>
          <w:tcPr>
            <w:tcW w:w="990" w:type="pct"/>
            <w:tcBorders>
              <w:top w:val="single" w:sz="4" w:space="0" w:color="03A783"/>
              <w:left w:val="single" w:sz="4" w:space="0" w:color="03A783"/>
              <w:bottom w:val="single" w:sz="4" w:space="0" w:color="03A783"/>
              <w:right w:val="single" w:sz="4" w:space="0" w:color="03A783"/>
            </w:tcBorders>
            <w:vAlign w:val="center"/>
          </w:tcPr>
          <w:p w14:paraId="2F49AE88" w14:textId="27DB5947" w:rsidR="001F2DAD" w:rsidRPr="00885DE0" w:rsidRDefault="001F2DAD" w:rsidP="00933C88">
            <w:pPr>
              <w:pStyle w:val="Tablebodypale"/>
            </w:pPr>
            <w:r w:rsidRPr="001F2DAD">
              <w:t>[#]g/kg</w:t>
            </w:r>
          </w:p>
        </w:tc>
        <w:tc>
          <w:tcPr>
            <w:tcW w:w="990" w:type="pct"/>
            <w:tcBorders>
              <w:top w:val="single" w:sz="4" w:space="0" w:color="03A783"/>
              <w:left w:val="single" w:sz="4" w:space="0" w:color="03A783"/>
              <w:bottom w:val="single" w:sz="4" w:space="0" w:color="03A783"/>
              <w:right w:val="single" w:sz="4" w:space="0" w:color="03A783"/>
            </w:tcBorders>
            <w:vAlign w:val="center"/>
          </w:tcPr>
          <w:p w14:paraId="38B96389" w14:textId="53F2EBBC" w:rsidR="001F2DAD" w:rsidRPr="00885DE0" w:rsidRDefault="001F2DAD" w:rsidP="00933C88">
            <w:pPr>
              <w:pStyle w:val="Tablebodypale"/>
            </w:pPr>
            <w:r w:rsidRPr="00975105">
              <w:t>[#]g/m</w:t>
            </w:r>
            <w:r w:rsidRPr="00E201F2">
              <w:rPr>
                <w:vertAlign w:val="superscript"/>
              </w:rPr>
              <w:t>2</w:t>
            </w:r>
          </w:p>
        </w:tc>
      </w:tr>
      <w:tr w:rsidR="001F2DAD" w:rsidRPr="00885DE0" w14:paraId="6FD7EB34" w14:textId="77777777" w:rsidTr="00857581">
        <w:trPr>
          <w:cantSplit/>
          <w:trHeight w:val="374"/>
        </w:trPr>
        <w:tc>
          <w:tcPr>
            <w:tcW w:w="1368"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CB54859" w14:textId="5ECF77C0" w:rsidR="001F2DAD" w:rsidRPr="00885DE0" w:rsidRDefault="001F2DAD" w:rsidP="00933C88">
            <w:pPr>
              <w:pStyle w:val="Tablebodypale"/>
            </w:pPr>
            <w:r w:rsidRPr="009A3EF9">
              <w:t>[Ingredient name]</w:t>
            </w:r>
          </w:p>
        </w:tc>
        <w:tc>
          <w:tcPr>
            <w:tcW w:w="1652" w:type="pct"/>
            <w:gridSpan w:val="2"/>
            <w:tcBorders>
              <w:top w:val="single" w:sz="4" w:space="0" w:color="03A783"/>
              <w:left w:val="single" w:sz="4" w:space="0" w:color="03A783"/>
              <w:bottom w:val="single" w:sz="4" w:space="0" w:color="03A783"/>
              <w:right w:val="single" w:sz="4" w:space="0" w:color="03A783"/>
            </w:tcBorders>
            <w:vAlign w:val="center"/>
          </w:tcPr>
          <w:p w14:paraId="41A554B9" w14:textId="13983EEC" w:rsidR="001F2DAD" w:rsidRPr="00885DE0" w:rsidRDefault="001F2DAD" w:rsidP="00933C88">
            <w:pPr>
              <w:pStyle w:val="Tablebodypale"/>
            </w:pPr>
            <w:r w:rsidRPr="008B0B73">
              <w:t>[Table number]</w:t>
            </w:r>
          </w:p>
        </w:tc>
        <w:tc>
          <w:tcPr>
            <w:tcW w:w="990" w:type="pct"/>
            <w:tcBorders>
              <w:top w:val="single" w:sz="4" w:space="0" w:color="03A783"/>
              <w:left w:val="single" w:sz="4" w:space="0" w:color="03A783"/>
              <w:bottom w:val="single" w:sz="4" w:space="0" w:color="03A783"/>
              <w:right w:val="single" w:sz="4" w:space="0" w:color="03A783"/>
            </w:tcBorders>
            <w:vAlign w:val="center"/>
          </w:tcPr>
          <w:p w14:paraId="7EB0279A" w14:textId="2E279F2B" w:rsidR="001F2DAD" w:rsidRPr="00885DE0" w:rsidRDefault="001F2DAD" w:rsidP="00933C88">
            <w:pPr>
              <w:pStyle w:val="Tablebodypale"/>
            </w:pPr>
            <w:r w:rsidRPr="001F2DAD">
              <w:t>[#]g/kg</w:t>
            </w:r>
          </w:p>
        </w:tc>
        <w:tc>
          <w:tcPr>
            <w:tcW w:w="990" w:type="pct"/>
            <w:tcBorders>
              <w:top w:val="single" w:sz="4" w:space="0" w:color="03A783"/>
              <w:left w:val="single" w:sz="4" w:space="0" w:color="03A783"/>
              <w:bottom w:val="single" w:sz="4" w:space="0" w:color="03A783"/>
              <w:right w:val="single" w:sz="4" w:space="0" w:color="03A783"/>
            </w:tcBorders>
            <w:vAlign w:val="center"/>
          </w:tcPr>
          <w:p w14:paraId="46EC3C73" w14:textId="250E4D49" w:rsidR="001F2DAD" w:rsidRPr="00885DE0" w:rsidRDefault="001F2DAD" w:rsidP="00933C88">
            <w:pPr>
              <w:pStyle w:val="Tablebodypale"/>
            </w:pPr>
            <w:r w:rsidRPr="00975105">
              <w:t>[#]g/m</w:t>
            </w:r>
            <w:r w:rsidRPr="00E201F2">
              <w:rPr>
                <w:vertAlign w:val="superscript"/>
              </w:rPr>
              <w:t>2</w:t>
            </w:r>
          </w:p>
        </w:tc>
      </w:tr>
      <w:tr w:rsidR="003D26AC" w:rsidRPr="00885DE0" w14:paraId="310FED62" w14:textId="77777777" w:rsidTr="00857581">
        <w:trPr>
          <w:gridBefore w:val="2"/>
          <w:gridAfter w:val="1"/>
          <w:wBefore w:w="2359" w:type="pct"/>
          <w:wAfter w:w="990" w:type="pct"/>
          <w:cantSplit/>
          <w:trHeight w:val="374"/>
        </w:trPr>
        <w:tc>
          <w:tcPr>
            <w:tcW w:w="661" w:type="pct"/>
            <w:tcBorders>
              <w:top w:val="single" w:sz="4" w:space="0" w:color="03A783"/>
              <w:left w:val="single" w:sz="4" w:space="0" w:color="03A783"/>
              <w:bottom w:val="single" w:sz="4" w:space="0" w:color="03A783"/>
              <w:right w:val="single" w:sz="4" w:space="0" w:color="03A783"/>
            </w:tcBorders>
            <w:vAlign w:val="center"/>
          </w:tcPr>
          <w:p w14:paraId="49672B84" w14:textId="77777777" w:rsidR="003D26AC" w:rsidRPr="00885DE0" w:rsidRDefault="003D26AC" w:rsidP="00933C88">
            <w:pPr>
              <w:pStyle w:val="Tablebodypale"/>
            </w:pPr>
            <w:r w:rsidRPr="00885DE0">
              <w:t>Total</w:t>
            </w:r>
          </w:p>
        </w:tc>
        <w:tc>
          <w:tcPr>
            <w:tcW w:w="990" w:type="pct"/>
            <w:tcBorders>
              <w:top w:val="single" w:sz="4" w:space="0" w:color="03A783"/>
              <w:left w:val="single" w:sz="4" w:space="0" w:color="03A783"/>
              <w:bottom w:val="single" w:sz="4" w:space="0" w:color="03A783"/>
              <w:right w:val="single" w:sz="4" w:space="0" w:color="03A783"/>
            </w:tcBorders>
            <w:vAlign w:val="center"/>
          </w:tcPr>
          <w:p w14:paraId="15FD4A16" w14:textId="424B45BB" w:rsidR="003D26AC" w:rsidRPr="00885DE0" w:rsidRDefault="001F2DAD" w:rsidP="00933C88">
            <w:pPr>
              <w:pStyle w:val="Tablebodypale"/>
            </w:pPr>
            <w:r w:rsidRPr="001F2DAD">
              <w:t>1000g/kg</w:t>
            </w:r>
          </w:p>
        </w:tc>
      </w:tr>
    </w:tbl>
    <w:p w14:paraId="5E885626" w14:textId="6564EF1F" w:rsidR="001F2DAD" w:rsidRDefault="001F2DAD" w:rsidP="0021160F">
      <w:pPr>
        <w:pStyle w:val="Sublevel"/>
      </w:pPr>
      <w:r>
        <w:t xml:space="preserve">C[#] : Finished </w:t>
      </w:r>
      <w:r w:rsidR="006B2828">
        <w:t>c</w:t>
      </w:r>
      <w:r>
        <w:t xml:space="preserve">oated </w:t>
      </w:r>
      <w:r w:rsidR="006B2828">
        <w:t>f</w:t>
      </w:r>
      <w:r>
        <w:t>abric</w:t>
      </w:r>
    </w:p>
    <w:p w14:paraId="35FC0F3F" w14:textId="2F5DCAEB" w:rsidR="001F2DAD" w:rsidRPr="0080026E" w:rsidRDefault="001F2DAD" w:rsidP="0021160F">
      <w:pPr>
        <w:pStyle w:val="Sublevel"/>
        <w:rPr>
          <w:rStyle w:val="Strong"/>
          <w:b/>
          <w:bCs w:val="0"/>
        </w:rPr>
      </w:pPr>
      <w:r>
        <w:t>Fabric weight: [#]g/m</w:t>
      </w:r>
      <w:r w:rsidRPr="001F2DAD">
        <w:rPr>
          <w:vertAlign w:val="superscript"/>
        </w:rPr>
        <w:t>2</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E6E6E6"/>
        <w:tblCellMar>
          <w:left w:w="52" w:type="dxa"/>
          <w:right w:w="52" w:type="dxa"/>
        </w:tblCellMar>
        <w:tblLook w:val="0000" w:firstRow="0" w:lastRow="0" w:firstColumn="0" w:lastColumn="0" w:noHBand="0" w:noVBand="0"/>
      </w:tblPr>
      <w:tblGrid>
        <w:gridCol w:w="2587"/>
        <w:gridCol w:w="1818"/>
        <w:gridCol w:w="1230"/>
        <w:gridCol w:w="2189"/>
        <w:gridCol w:w="2072"/>
        <w:gridCol w:w="1528"/>
        <w:gridCol w:w="1526"/>
      </w:tblGrid>
      <w:tr w:rsidR="00F204DA" w:rsidRPr="00885DE0" w14:paraId="4107DC44" w14:textId="630A2A6E" w:rsidTr="003007A6">
        <w:trPr>
          <w:cantSplit/>
          <w:trHeight w:val="124"/>
        </w:trPr>
        <w:tc>
          <w:tcPr>
            <w:tcW w:w="999" w:type="pct"/>
            <w:vMerge w:val="restart"/>
            <w:tcBorders>
              <w:top w:val="single" w:sz="4" w:space="0" w:color="03A783"/>
              <w:left w:val="single" w:sz="4" w:space="0" w:color="03A783"/>
              <w:right w:val="single" w:sz="4" w:space="0" w:color="FFFFFF" w:themeColor="background1"/>
            </w:tcBorders>
            <w:shd w:val="clear" w:color="auto" w:fill="03A783"/>
            <w:vAlign w:val="center"/>
          </w:tcPr>
          <w:p w14:paraId="21E1B111" w14:textId="25168848" w:rsidR="00F204DA" w:rsidRPr="0015599D" w:rsidRDefault="00F204DA" w:rsidP="00DE31AE">
            <w:pPr>
              <w:pStyle w:val="Tableheaderswhiteongreen"/>
            </w:pPr>
            <w:r w:rsidRPr="00BC099F">
              <w:t>Ingredient</w:t>
            </w:r>
          </w:p>
        </w:tc>
        <w:tc>
          <w:tcPr>
            <w:tcW w:w="1177" w:type="pct"/>
            <w:gridSpan w:val="2"/>
            <w:vMerge w:val="restart"/>
            <w:tcBorders>
              <w:top w:val="single" w:sz="4" w:space="0" w:color="03A783"/>
              <w:left w:val="single" w:sz="4" w:space="0" w:color="FFFFFF" w:themeColor="background1"/>
              <w:right w:val="single" w:sz="4" w:space="0" w:color="FFFFFF" w:themeColor="background1"/>
            </w:tcBorders>
            <w:shd w:val="clear" w:color="auto" w:fill="03A783"/>
            <w:vAlign w:val="center"/>
          </w:tcPr>
          <w:p w14:paraId="6A529019" w14:textId="7FB2AB89" w:rsidR="00F204DA" w:rsidRPr="0015599D" w:rsidRDefault="00F204DA" w:rsidP="00DE31AE">
            <w:pPr>
              <w:pStyle w:val="Tableheaderswhiteongreen"/>
            </w:pPr>
            <w:r w:rsidRPr="00BC099F">
              <w:t>Grade/CAS#/</w:t>
            </w:r>
            <w:r>
              <w:t>o</w:t>
            </w:r>
            <w:r w:rsidRPr="00BC099F">
              <w:t>ther</w:t>
            </w:r>
          </w:p>
        </w:tc>
        <w:tc>
          <w:tcPr>
            <w:tcW w:w="845" w:type="pct"/>
            <w:vMerge w:val="restart"/>
            <w:tcBorders>
              <w:top w:val="single" w:sz="4" w:space="0" w:color="03A783"/>
              <w:left w:val="single" w:sz="4" w:space="0" w:color="FFFFFF" w:themeColor="background1"/>
              <w:right w:val="single" w:sz="4" w:space="0" w:color="FFFFFF" w:themeColor="background1"/>
            </w:tcBorders>
            <w:shd w:val="clear" w:color="auto" w:fill="03A783"/>
            <w:vAlign w:val="center"/>
          </w:tcPr>
          <w:p w14:paraId="7C6EEE63" w14:textId="10FC2097" w:rsidR="00F204DA" w:rsidRPr="0015599D" w:rsidRDefault="00F204DA" w:rsidP="00DE31AE">
            <w:pPr>
              <w:pStyle w:val="Tableheaderswhiteongreen"/>
            </w:pPr>
            <w:r w:rsidRPr="00BC099F">
              <w:t xml:space="preserve">Amount by </w:t>
            </w:r>
            <w:r>
              <w:t>w</w:t>
            </w:r>
            <w:r w:rsidRPr="00BC099F">
              <w:t>eight</w:t>
            </w:r>
          </w:p>
        </w:tc>
        <w:tc>
          <w:tcPr>
            <w:tcW w:w="800" w:type="pct"/>
            <w:vMerge w:val="restart"/>
            <w:tcBorders>
              <w:top w:val="single" w:sz="4" w:space="0" w:color="03A783"/>
              <w:left w:val="single" w:sz="4" w:space="0" w:color="FFFFFF" w:themeColor="background1"/>
              <w:right w:val="single" w:sz="4" w:space="0" w:color="FFFFFF" w:themeColor="background1"/>
            </w:tcBorders>
            <w:shd w:val="clear" w:color="auto" w:fill="03A783"/>
            <w:vAlign w:val="center"/>
          </w:tcPr>
          <w:p w14:paraId="46BC4DF7" w14:textId="60EA8A70" w:rsidR="00F204DA" w:rsidRPr="0015599D" w:rsidRDefault="00F204DA" w:rsidP="00DE31AE">
            <w:pPr>
              <w:pStyle w:val="Tableheaderswhiteongreen"/>
            </w:pPr>
            <w:r w:rsidRPr="00BC099F">
              <w:t xml:space="preserve">Amount by </w:t>
            </w:r>
            <w:r>
              <w:t>a</w:t>
            </w:r>
            <w:r w:rsidRPr="00BC099F">
              <w:t>rea</w:t>
            </w:r>
          </w:p>
        </w:tc>
        <w:tc>
          <w:tcPr>
            <w:tcW w:w="1179" w:type="pct"/>
            <w:gridSpan w:val="2"/>
            <w:tcBorders>
              <w:top w:val="single" w:sz="4" w:space="0" w:color="03A783"/>
              <w:left w:val="single" w:sz="4" w:space="0" w:color="FFFFFF" w:themeColor="background1"/>
              <w:bottom w:val="single" w:sz="4" w:space="0" w:color="FFFFFF"/>
              <w:right w:val="single" w:sz="4" w:space="0" w:color="FFFFFF" w:themeColor="background1"/>
            </w:tcBorders>
            <w:shd w:val="clear" w:color="auto" w:fill="03A783"/>
          </w:tcPr>
          <w:p w14:paraId="00ACCE7B" w14:textId="6889A892" w:rsidR="00F204DA" w:rsidRPr="00BC099F" w:rsidRDefault="00F204DA" w:rsidP="00DE31AE">
            <w:pPr>
              <w:pStyle w:val="Tableheaderswhiteongreen"/>
            </w:pPr>
            <w:r>
              <w:t>Certified Limits</w:t>
            </w:r>
          </w:p>
        </w:tc>
      </w:tr>
      <w:tr w:rsidR="00F204DA" w:rsidRPr="00885DE0" w14:paraId="3E801893" w14:textId="366F80B5" w:rsidTr="003007A6">
        <w:trPr>
          <w:cantSplit/>
          <w:trHeight w:val="124"/>
        </w:trPr>
        <w:tc>
          <w:tcPr>
            <w:tcW w:w="999" w:type="pct"/>
            <w:vMerge/>
            <w:tcBorders>
              <w:left w:val="single" w:sz="4" w:space="0" w:color="03A783"/>
              <w:bottom w:val="single" w:sz="4" w:space="0" w:color="03A783"/>
              <w:right w:val="single" w:sz="4" w:space="0" w:color="FFFFFF" w:themeColor="background1"/>
            </w:tcBorders>
            <w:shd w:val="clear" w:color="auto" w:fill="03A783"/>
            <w:vAlign w:val="center"/>
          </w:tcPr>
          <w:p w14:paraId="5C56F8C9" w14:textId="77777777" w:rsidR="00F204DA" w:rsidRPr="00BC099F" w:rsidRDefault="00F204DA" w:rsidP="00DE31AE">
            <w:pPr>
              <w:pStyle w:val="Tableheaderswhiteongreen"/>
            </w:pPr>
          </w:p>
        </w:tc>
        <w:tc>
          <w:tcPr>
            <w:tcW w:w="1177" w:type="pct"/>
            <w:gridSpan w:val="2"/>
            <w:vMerge/>
            <w:tcBorders>
              <w:left w:val="single" w:sz="4" w:space="0" w:color="FFFFFF" w:themeColor="background1"/>
              <w:bottom w:val="single" w:sz="4" w:space="0" w:color="03A783"/>
              <w:right w:val="single" w:sz="4" w:space="0" w:color="FFFFFF" w:themeColor="background1"/>
            </w:tcBorders>
            <w:shd w:val="clear" w:color="auto" w:fill="03A783"/>
            <w:vAlign w:val="center"/>
          </w:tcPr>
          <w:p w14:paraId="0F931283" w14:textId="77777777" w:rsidR="00F204DA" w:rsidRPr="00BC099F" w:rsidRDefault="00F204DA" w:rsidP="00DE31AE">
            <w:pPr>
              <w:pStyle w:val="Tableheaderswhiteongreen"/>
            </w:pPr>
          </w:p>
        </w:tc>
        <w:tc>
          <w:tcPr>
            <w:tcW w:w="845" w:type="pct"/>
            <w:vMerge/>
            <w:tcBorders>
              <w:left w:val="single" w:sz="4" w:space="0" w:color="FFFFFF" w:themeColor="background1"/>
              <w:bottom w:val="single" w:sz="4" w:space="0" w:color="03A783"/>
              <w:right w:val="single" w:sz="4" w:space="0" w:color="FFFFFF" w:themeColor="background1"/>
            </w:tcBorders>
            <w:shd w:val="clear" w:color="auto" w:fill="03A783"/>
            <w:vAlign w:val="center"/>
          </w:tcPr>
          <w:p w14:paraId="1839D6C0" w14:textId="77777777" w:rsidR="00F204DA" w:rsidRPr="00BC099F" w:rsidRDefault="00F204DA" w:rsidP="00DE31AE">
            <w:pPr>
              <w:pStyle w:val="Tableheaderswhiteongreen"/>
            </w:pPr>
          </w:p>
        </w:tc>
        <w:tc>
          <w:tcPr>
            <w:tcW w:w="800" w:type="pct"/>
            <w:vMerge/>
            <w:tcBorders>
              <w:left w:val="single" w:sz="4" w:space="0" w:color="FFFFFF" w:themeColor="background1"/>
              <w:bottom w:val="single" w:sz="4" w:space="0" w:color="03A783"/>
              <w:right w:val="single" w:sz="4" w:space="0" w:color="FFFFFF" w:themeColor="background1"/>
            </w:tcBorders>
            <w:shd w:val="clear" w:color="auto" w:fill="03A783"/>
            <w:vAlign w:val="center"/>
          </w:tcPr>
          <w:p w14:paraId="7DF04F33" w14:textId="77777777" w:rsidR="00F204DA" w:rsidRPr="00BC099F" w:rsidRDefault="00F204DA" w:rsidP="00DE31AE">
            <w:pPr>
              <w:pStyle w:val="Tableheaderswhiteongreen"/>
            </w:pPr>
          </w:p>
        </w:tc>
        <w:tc>
          <w:tcPr>
            <w:tcW w:w="590" w:type="pct"/>
            <w:tcBorders>
              <w:top w:val="single" w:sz="4" w:space="0" w:color="FFFFFF"/>
              <w:left w:val="single" w:sz="4" w:space="0" w:color="FFFFFF" w:themeColor="background1"/>
              <w:bottom w:val="single" w:sz="4" w:space="0" w:color="03A783"/>
              <w:right w:val="single" w:sz="4" w:space="0" w:color="FFFFFF" w:themeColor="background1"/>
            </w:tcBorders>
            <w:shd w:val="clear" w:color="auto" w:fill="03A783"/>
          </w:tcPr>
          <w:p w14:paraId="3CE57C16" w14:textId="429729F3" w:rsidR="00F204DA" w:rsidRPr="00BC099F" w:rsidRDefault="00F204DA" w:rsidP="00DE31AE">
            <w:pPr>
              <w:pStyle w:val="Tableheaderswhiteongreen"/>
            </w:pPr>
            <w:r>
              <w:t>Upper</w:t>
            </w:r>
          </w:p>
        </w:tc>
        <w:tc>
          <w:tcPr>
            <w:tcW w:w="589" w:type="pct"/>
            <w:tcBorders>
              <w:top w:val="single" w:sz="4" w:space="0" w:color="FFFFFF"/>
              <w:left w:val="single" w:sz="4" w:space="0" w:color="FFFFFF" w:themeColor="background1"/>
              <w:bottom w:val="single" w:sz="4" w:space="0" w:color="03A783"/>
              <w:right w:val="single" w:sz="4" w:space="0" w:color="FFFFFF" w:themeColor="background1"/>
            </w:tcBorders>
            <w:shd w:val="clear" w:color="auto" w:fill="03A783"/>
          </w:tcPr>
          <w:p w14:paraId="071B545D" w14:textId="71002389" w:rsidR="00F204DA" w:rsidRPr="00BC099F" w:rsidRDefault="00F204DA" w:rsidP="00DE31AE">
            <w:pPr>
              <w:pStyle w:val="Tableheaderswhiteongreen"/>
            </w:pPr>
            <w:r>
              <w:t>Lower</w:t>
            </w:r>
          </w:p>
        </w:tc>
      </w:tr>
      <w:tr w:rsidR="00F204DA" w:rsidRPr="00885DE0" w14:paraId="3AC8AF0F" w14:textId="48D664C9" w:rsidTr="003007A6">
        <w:trPr>
          <w:cantSplit/>
          <w:trHeight w:val="374"/>
        </w:trPr>
        <w:tc>
          <w:tcPr>
            <w:tcW w:w="999" w:type="pct"/>
            <w:tcBorders>
              <w:top w:val="single" w:sz="4" w:space="0" w:color="03A783"/>
              <w:left w:val="single" w:sz="4" w:space="0" w:color="03A783"/>
              <w:bottom w:val="single" w:sz="4" w:space="0" w:color="03A783"/>
              <w:right w:val="single" w:sz="4" w:space="0" w:color="03A783"/>
            </w:tcBorders>
            <w:shd w:val="clear" w:color="auto" w:fill="auto"/>
            <w:vAlign w:val="center"/>
          </w:tcPr>
          <w:p w14:paraId="6599E6E1" w14:textId="7CC407DD" w:rsidR="00F204DA" w:rsidRPr="00885DE0" w:rsidRDefault="00F204DA" w:rsidP="00E04708">
            <w:pPr>
              <w:pStyle w:val="Tablebodypale"/>
            </w:pPr>
            <w:r w:rsidRPr="004174AA">
              <w:t>Fabric</w:t>
            </w:r>
          </w:p>
        </w:tc>
        <w:tc>
          <w:tcPr>
            <w:tcW w:w="1177" w:type="pct"/>
            <w:gridSpan w:val="2"/>
            <w:tcBorders>
              <w:top w:val="single" w:sz="4" w:space="0" w:color="03A783"/>
              <w:left w:val="single" w:sz="4" w:space="0" w:color="03A783"/>
              <w:bottom w:val="single" w:sz="4" w:space="0" w:color="03A783"/>
              <w:right w:val="single" w:sz="4" w:space="0" w:color="03A783"/>
            </w:tcBorders>
            <w:vAlign w:val="center"/>
          </w:tcPr>
          <w:p w14:paraId="5C3B3F32" w14:textId="65F9CCFC" w:rsidR="00F204DA" w:rsidRPr="00885DE0" w:rsidRDefault="00F204DA" w:rsidP="00E04708">
            <w:pPr>
              <w:pStyle w:val="Tablebodypale"/>
            </w:pPr>
            <w:r w:rsidRPr="00FB6922">
              <w:t>[Table number]</w:t>
            </w:r>
          </w:p>
        </w:tc>
        <w:tc>
          <w:tcPr>
            <w:tcW w:w="845" w:type="pct"/>
            <w:tcBorders>
              <w:top w:val="single" w:sz="4" w:space="0" w:color="03A783"/>
              <w:left w:val="single" w:sz="4" w:space="0" w:color="03A783"/>
              <w:bottom w:val="single" w:sz="4" w:space="0" w:color="03A783"/>
              <w:right w:val="single" w:sz="4" w:space="0" w:color="03A783"/>
            </w:tcBorders>
            <w:vAlign w:val="center"/>
          </w:tcPr>
          <w:p w14:paraId="67F44BDC" w14:textId="7AC0849D" w:rsidR="00F204DA" w:rsidRPr="00885DE0" w:rsidRDefault="00F204DA" w:rsidP="00E04708">
            <w:pPr>
              <w:pStyle w:val="Tablebodypale"/>
            </w:pPr>
            <w:r w:rsidRPr="005F7532">
              <w:t>[#]g/kg</w:t>
            </w:r>
          </w:p>
        </w:tc>
        <w:tc>
          <w:tcPr>
            <w:tcW w:w="800" w:type="pct"/>
            <w:tcBorders>
              <w:top w:val="single" w:sz="4" w:space="0" w:color="03A783"/>
              <w:left w:val="single" w:sz="4" w:space="0" w:color="03A783"/>
              <w:bottom w:val="single" w:sz="4" w:space="0" w:color="03A783"/>
              <w:right w:val="single" w:sz="4" w:space="0" w:color="03A783"/>
            </w:tcBorders>
            <w:vAlign w:val="center"/>
          </w:tcPr>
          <w:p w14:paraId="220F29F0" w14:textId="185BE5D4" w:rsidR="00F204DA" w:rsidRPr="00885DE0" w:rsidRDefault="00F204DA" w:rsidP="00E04708">
            <w:pPr>
              <w:pStyle w:val="Tablebodypale"/>
            </w:pPr>
            <w:r w:rsidRPr="00DB7088">
              <w:t>[#]g/m</w:t>
            </w:r>
            <w:r w:rsidRPr="00E201F2">
              <w:rPr>
                <w:vertAlign w:val="superscript"/>
              </w:rPr>
              <w:t>2</w:t>
            </w:r>
          </w:p>
        </w:tc>
        <w:tc>
          <w:tcPr>
            <w:tcW w:w="590" w:type="pct"/>
            <w:tcBorders>
              <w:top w:val="single" w:sz="4" w:space="0" w:color="03A783"/>
              <w:left w:val="single" w:sz="4" w:space="0" w:color="03A783"/>
              <w:bottom w:val="single" w:sz="4" w:space="0" w:color="03A783"/>
              <w:right w:val="single" w:sz="4" w:space="0" w:color="03A783"/>
            </w:tcBorders>
            <w:vAlign w:val="center"/>
          </w:tcPr>
          <w:p w14:paraId="746D135C" w14:textId="20C93B0F" w:rsidR="00F204DA" w:rsidRPr="00DB7088" w:rsidRDefault="00F204DA" w:rsidP="00E04708">
            <w:pPr>
              <w:pStyle w:val="Tablebodypale"/>
              <w:jc w:val="center"/>
            </w:pPr>
            <w:r w:rsidRPr="00DA6AE6">
              <w:t>[#]</w:t>
            </w:r>
          </w:p>
        </w:tc>
        <w:tc>
          <w:tcPr>
            <w:tcW w:w="589" w:type="pct"/>
            <w:tcBorders>
              <w:top w:val="single" w:sz="4" w:space="0" w:color="03A783"/>
              <w:left w:val="single" w:sz="4" w:space="0" w:color="03A783"/>
              <w:bottom w:val="single" w:sz="4" w:space="0" w:color="03A783"/>
              <w:right w:val="single" w:sz="4" w:space="0" w:color="03A783"/>
            </w:tcBorders>
            <w:vAlign w:val="center"/>
          </w:tcPr>
          <w:p w14:paraId="2337FA49" w14:textId="62EB830B" w:rsidR="00F204DA" w:rsidRPr="00DB7088" w:rsidRDefault="00F204DA" w:rsidP="00E04708">
            <w:pPr>
              <w:pStyle w:val="Tablebodypale"/>
              <w:jc w:val="center"/>
            </w:pPr>
            <w:r w:rsidRPr="00DA6AE6">
              <w:t>[#]</w:t>
            </w:r>
          </w:p>
        </w:tc>
      </w:tr>
      <w:tr w:rsidR="00F204DA" w:rsidRPr="00885DE0" w14:paraId="61754F56" w14:textId="2CB224D7" w:rsidTr="003007A6">
        <w:trPr>
          <w:cantSplit/>
          <w:trHeight w:val="374"/>
        </w:trPr>
        <w:tc>
          <w:tcPr>
            <w:tcW w:w="999" w:type="pct"/>
            <w:tcBorders>
              <w:top w:val="single" w:sz="4" w:space="0" w:color="03A783"/>
              <w:left w:val="single" w:sz="4" w:space="0" w:color="03A783"/>
              <w:bottom w:val="single" w:sz="4" w:space="0" w:color="03A783"/>
              <w:right w:val="single" w:sz="4" w:space="0" w:color="03A783"/>
            </w:tcBorders>
            <w:shd w:val="clear" w:color="auto" w:fill="auto"/>
            <w:vAlign w:val="center"/>
          </w:tcPr>
          <w:p w14:paraId="3FF0A83E" w14:textId="3BE1ACBA" w:rsidR="00F204DA" w:rsidRPr="00885DE0" w:rsidRDefault="00F204DA" w:rsidP="00E04708">
            <w:pPr>
              <w:pStyle w:val="Tablebodypale"/>
            </w:pPr>
            <w:r w:rsidRPr="004174AA">
              <w:t>[AI name]</w:t>
            </w:r>
          </w:p>
        </w:tc>
        <w:tc>
          <w:tcPr>
            <w:tcW w:w="1177" w:type="pct"/>
            <w:gridSpan w:val="2"/>
            <w:tcBorders>
              <w:top w:val="single" w:sz="4" w:space="0" w:color="03A783"/>
              <w:left w:val="single" w:sz="4" w:space="0" w:color="03A783"/>
              <w:bottom w:val="single" w:sz="4" w:space="0" w:color="03A783"/>
              <w:right w:val="single" w:sz="4" w:space="0" w:color="03A783"/>
            </w:tcBorders>
            <w:vAlign w:val="center"/>
          </w:tcPr>
          <w:p w14:paraId="0E732B8B" w14:textId="32196AA9" w:rsidR="00F204DA" w:rsidRPr="00885DE0" w:rsidRDefault="00F204DA" w:rsidP="00E04708">
            <w:pPr>
              <w:pStyle w:val="Tablebodypale"/>
            </w:pPr>
            <w:r w:rsidRPr="00FB6922">
              <w:t>[Table number]</w:t>
            </w:r>
          </w:p>
        </w:tc>
        <w:tc>
          <w:tcPr>
            <w:tcW w:w="845" w:type="pct"/>
            <w:tcBorders>
              <w:top w:val="single" w:sz="4" w:space="0" w:color="03A783"/>
              <w:left w:val="single" w:sz="4" w:space="0" w:color="03A783"/>
              <w:bottom w:val="single" w:sz="4" w:space="0" w:color="03A783"/>
              <w:right w:val="single" w:sz="4" w:space="0" w:color="03A783"/>
            </w:tcBorders>
            <w:vAlign w:val="center"/>
          </w:tcPr>
          <w:p w14:paraId="735A1EE0" w14:textId="62AA3D5A" w:rsidR="00F204DA" w:rsidRPr="00885DE0" w:rsidRDefault="00F204DA" w:rsidP="00E04708">
            <w:pPr>
              <w:pStyle w:val="Tablebodypale"/>
            </w:pPr>
            <w:r w:rsidRPr="005F7532">
              <w:t>[#]g/kg</w:t>
            </w:r>
          </w:p>
        </w:tc>
        <w:tc>
          <w:tcPr>
            <w:tcW w:w="800" w:type="pct"/>
            <w:tcBorders>
              <w:top w:val="single" w:sz="4" w:space="0" w:color="03A783"/>
              <w:left w:val="single" w:sz="4" w:space="0" w:color="03A783"/>
              <w:bottom w:val="single" w:sz="4" w:space="0" w:color="03A783"/>
              <w:right w:val="single" w:sz="4" w:space="0" w:color="03A783"/>
            </w:tcBorders>
            <w:vAlign w:val="center"/>
          </w:tcPr>
          <w:p w14:paraId="635F7E18" w14:textId="6BB589C6" w:rsidR="00F204DA" w:rsidRPr="00885DE0" w:rsidRDefault="00F204DA" w:rsidP="00E04708">
            <w:pPr>
              <w:pStyle w:val="Tablebodypale"/>
            </w:pPr>
            <w:r w:rsidRPr="00DB7088">
              <w:t>[#]g/m</w:t>
            </w:r>
            <w:r w:rsidRPr="00E201F2">
              <w:rPr>
                <w:vertAlign w:val="superscript"/>
              </w:rPr>
              <w:t>2</w:t>
            </w:r>
          </w:p>
        </w:tc>
        <w:tc>
          <w:tcPr>
            <w:tcW w:w="590" w:type="pct"/>
            <w:tcBorders>
              <w:top w:val="single" w:sz="4" w:space="0" w:color="03A783"/>
              <w:left w:val="single" w:sz="4" w:space="0" w:color="03A783"/>
              <w:bottom w:val="single" w:sz="4" w:space="0" w:color="03A783"/>
              <w:right w:val="single" w:sz="4" w:space="0" w:color="03A783"/>
            </w:tcBorders>
            <w:vAlign w:val="center"/>
          </w:tcPr>
          <w:p w14:paraId="0759FEFE" w14:textId="000F199D" w:rsidR="00F204DA" w:rsidRPr="00DB7088" w:rsidRDefault="00F204DA" w:rsidP="00E04708">
            <w:pPr>
              <w:pStyle w:val="Tablebodypale"/>
              <w:jc w:val="center"/>
            </w:pPr>
            <w:r w:rsidRPr="00DA6AE6">
              <w:t>[#]</w:t>
            </w:r>
          </w:p>
        </w:tc>
        <w:tc>
          <w:tcPr>
            <w:tcW w:w="589" w:type="pct"/>
            <w:tcBorders>
              <w:top w:val="single" w:sz="4" w:space="0" w:color="03A783"/>
              <w:left w:val="single" w:sz="4" w:space="0" w:color="03A783"/>
              <w:bottom w:val="single" w:sz="4" w:space="0" w:color="03A783"/>
              <w:right w:val="single" w:sz="4" w:space="0" w:color="03A783"/>
            </w:tcBorders>
            <w:vAlign w:val="center"/>
          </w:tcPr>
          <w:p w14:paraId="1891223B" w14:textId="5E563CA1" w:rsidR="00F204DA" w:rsidRPr="00DB7088" w:rsidRDefault="00F204DA" w:rsidP="00E04708">
            <w:pPr>
              <w:pStyle w:val="Tablebodypale"/>
              <w:jc w:val="center"/>
            </w:pPr>
            <w:r w:rsidRPr="00DA6AE6">
              <w:t>[#]</w:t>
            </w:r>
          </w:p>
        </w:tc>
      </w:tr>
      <w:tr w:rsidR="00F204DA" w:rsidRPr="00885DE0" w14:paraId="6A13CE9B" w14:textId="56F2552C" w:rsidTr="003007A6">
        <w:trPr>
          <w:cantSplit/>
          <w:trHeight w:val="374"/>
        </w:trPr>
        <w:tc>
          <w:tcPr>
            <w:tcW w:w="999" w:type="pct"/>
            <w:tcBorders>
              <w:top w:val="single" w:sz="4" w:space="0" w:color="03A783"/>
              <w:left w:val="single" w:sz="4" w:space="0" w:color="03A783"/>
              <w:bottom w:val="single" w:sz="4" w:space="0" w:color="03A783"/>
              <w:right w:val="single" w:sz="4" w:space="0" w:color="03A783"/>
            </w:tcBorders>
            <w:shd w:val="clear" w:color="auto" w:fill="auto"/>
            <w:vAlign w:val="center"/>
          </w:tcPr>
          <w:p w14:paraId="21BE7B20" w14:textId="43E84FCD" w:rsidR="00F204DA" w:rsidRPr="00885DE0" w:rsidRDefault="00F204DA" w:rsidP="00E04708">
            <w:pPr>
              <w:pStyle w:val="Tablebodypale"/>
            </w:pPr>
            <w:r w:rsidRPr="00F816F7">
              <w:t>[Ingredient name]</w:t>
            </w:r>
          </w:p>
        </w:tc>
        <w:tc>
          <w:tcPr>
            <w:tcW w:w="1177" w:type="pct"/>
            <w:gridSpan w:val="2"/>
            <w:tcBorders>
              <w:top w:val="single" w:sz="4" w:space="0" w:color="03A783"/>
              <w:left w:val="single" w:sz="4" w:space="0" w:color="03A783"/>
              <w:bottom w:val="single" w:sz="4" w:space="0" w:color="03A783"/>
              <w:right w:val="single" w:sz="4" w:space="0" w:color="03A783"/>
            </w:tcBorders>
            <w:vAlign w:val="center"/>
          </w:tcPr>
          <w:p w14:paraId="2386446E" w14:textId="09C19DA8" w:rsidR="00F204DA" w:rsidRPr="00885DE0" w:rsidRDefault="00F204DA" w:rsidP="00E04708">
            <w:pPr>
              <w:pStyle w:val="Tablebodypale"/>
            </w:pPr>
            <w:r w:rsidRPr="00FB6922">
              <w:t>[Table number]</w:t>
            </w:r>
          </w:p>
        </w:tc>
        <w:tc>
          <w:tcPr>
            <w:tcW w:w="845" w:type="pct"/>
            <w:tcBorders>
              <w:top w:val="single" w:sz="4" w:space="0" w:color="03A783"/>
              <w:left w:val="single" w:sz="4" w:space="0" w:color="03A783"/>
              <w:bottom w:val="single" w:sz="4" w:space="0" w:color="03A783"/>
              <w:right w:val="single" w:sz="4" w:space="0" w:color="03A783"/>
            </w:tcBorders>
            <w:vAlign w:val="center"/>
          </w:tcPr>
          <w:p w14:paraId="70FC0693" w14:textId="7BDE5591" w:rsidR="00F204DA" w:rsidRPr="00885DE0" w:rsidRDefault="00F204DA" w:rsidP="00E04708">
            <w:pPr>
              <w:pStyle w:val="Tablebodypale"/>
            </w:pPr>
            <w:r w:rsidRPr="00ED4049">
              <w:t>[#]g/kg</w:t>
            </w:r>
          </w:p>
        </w:tc>
        <w:tc>
          <w:tcPr>
            <w:tcW w:w="800" w:type="pct"/>
            <w:tcBorders>
              <w:top w:val="single" w:sz="4" w:space="0" w:color="03A783"/>
              <w:left w:val="single" w:sz="4" w:space="0" w:color="03A783"/>
              <w:bottom w:val="single" w:sz="4" w:space="0" w:color="03A783"/>
              <w:right w:val="single" w:sz="4" w:space="0" w:color="03A783"/>
            </w:tcBorders>
            <w:vAlign w:val="center"/>
          </w:tcPr>
          <w:p w14:paraId="0F9534B5" w14:textId="1CD862B6" w:rsidR="00F204DA" w:rsidRPr="00885DE0" w:rsidRDefault="00F204DA" w:rsidP="00E04708">
            <w:pPr>
              <w:pStyle w:val="Tablebodypale"/>
            </w:pPr>
            <w:r w:rsidRPr="00391699">
              <w:t>[#]g/m</w:t>
            </w:r>
            <w:r w:rsidRPr="00E201F2">
              <w:rPr>
                <w:vertAlign w:val="superscript"/>
              </w:rPr>
              <w:t>2</w:t>
            </w:r>
          </w:p>
        </w:tc>
        <w:tc>
          <w:tcPr>
            <w:tcW w:w="590" w:type="pct"/>
            <w:tcBorders>
              <w:top w:val="single" w:sz="4" w:space="0" w:color="03A783"/>
              <w:left w:val="single" w:sz="4" w:space="0" w:color="03A783"/>
              <w:bottom w:val="single" w:sz="4" w:space="0" w:color="03A783"/>
              <w:right w:val="single" w:sz="4" w:space="0" w:color="03A783"/>
            </w:tcBorders>
            <w:vAlign w:val="center"/>
          </w:tcPr>
          <w:p w14:paraId="0AAF0606" w14:textId="0BE05687" w:rsidR="00F204DA" w:rsidRPr="00391699" w:rsidRDefault="00F204DA" w:rsidP="00E04708">
            <w:pPr>
              <w:pStyle w:val="Tablebodypale"/>
              <w:jc w:val="center"/>
            </w:pPr>
            <w:r w:rsidRPr="00DA6AE6">
              <w:t>[#]</w:t>
            </w:r>
          </w:p>
        </w:tc>
        <w:tc>
          <w:tcPr>
            <w:tcW w:w="589" w:type="pct"/>
            <w:tcBorders>
              <w:top w:val="single" w:sz="4" w:space="0" w:color="03A783"/>
              <w:left w:val="single" w:sz="4" w:space="0" w:color="03A783"/>
              <w:bottom w:val="single" w:sz="4" w:space="0" w:color="03A783"/>
              <w:right w:val="single" w:sz="4" w:space="0" w:color="03A783"/>
            </w:tcBorders>
            <w:vAlign w:val="center"/>
          </w:tcPr>
          <w:p w14:paraId="23EFBEDA" w14:textId="386434E9" w:rsidR="00F204DA" w:rsidRPr="00391699" w:rsidRDefault="00F204DA" w:rsidP="00E04708">
            <w:pPr>
              <w:pStyle w:val="Tablebodypale"/>
              <w:jc w:val="center"/>
            </w:pPr>
            <w:r w:rsidRPr="00DA6AE6">
              <w:t>[#]</w:t>
            </w:r>
          </w:p>
        </w:tc>
      </w:tr>
      <w:tr w:rsidR="00F204DA" w:rsidRPr="00885DE0" w14:paraId="4DE7756F" w14:textId="5835D968" w:rsidTr="003007A6">
        <w:trPr>
          <w:cantSplit/>
          <w:trHeight w:val="374"/>
        </w:trPr>
        <w:tc>
          <w:tcPr>
            <w:tcW w:w="999" w:type="pct"/>
            <w:tcBorders>
              <w:top w:val="single" w:sz="4" w:space="0" w:color="03A783"/>
              <w:left w:val="single" w:sz="4" w:space="0" w:color="03A783"/>
              <w:bottom w:val="single" w:sz="4" w:space="0" w:color="03A783"/>
              <w:right w:val="single" w:sz="4" w:space="0" w:color="03A783"/>
            </w:tcBorders>
            <w:shd w:val="clear" w:color="auto" w:fill="auto"/>
            <w:vAlign w:val="center"/>
          </w:tcPr>
          <w:p w14:paraId="14E9FBC2" w14:textId="36B39B57" w:rsidR="00F204DA" w:rsidRPr="00885DE0" w:rsidRDefault="00F204DA" w:rsidP="0078767D">
            <w:pPr>
              <w:pStyle w:val="Tablebodypale"/>
            </w:pPr>
            <w:r w:rsidRPr="00F816F7">
              <w:t>[Ingredient name]</w:t>
            </w:r>
          </w:p>
        </w:tc>
        <w:tc>
          <w:tcPr>
            <w:tcW w:w="1177" w:type="pct"/>
            <w:gridSpan w:val="2"/>
            <w:tcBorders>
              <w:top w:val="single" w:sz="4" w:space="0" w:color="03A783"/>
              <w:left w:val="single" w:sz="4" w:space="0" w:color="03A783"/>
              <w:bottom w:val="single" w:sz="4" w:space="0" w:color="03A783"/>
              <w:right w:val="single" w:sz="4" w:space="0" w:color="03A783"/>
            </w:tcBorders>
            <w:vAlign w:val="center"/>
          </w:tcPr>
          <w:p w14:paraId="6F6C0715" w14:textId="53E7B3B5" w:rsidR="00F204DA" w:rsidRPr="00885DE0" w:rsidRDefault="00F204DA" w:rsidP="0078767D">
            <w:pPr>
              <w:pStyle w:val="Tablebodypale"/>
            </w:pPr>
            <w:r w:rsidRPr="00FB6922">
              <w:t>[Table number]</w:t>
            </w:r>
          </w:p>
        </w:tc>
        <w:tc>
          <w:tcPr>
            <w:tcW w:w="845" w:type="pct"/>
            <w:tcBorders>
              <w:top w:val="single" w:sz="4" w:space="0" w:color="03A783"/>
              <w:left w:val="single" w:sz="4" w:space="0" w:color="03A783"/>
              <w:bottom w:val="single" w:sz="4" w:space="0" w:color="03A783"/>
              <w:right w:val="single" w:sz="4" w:space="0" w:color="03A783"/>
            </w:tcBorders>
            <w:vAlign w:val="center"/>
          </w:tcPr>
          <w:p w14:paraId="1E58A705" w14:textId="6FFC0C83" w:rsidR="00F204DA" w:rsidRPr="00885DE0" w:rsidRDefault="00F204DA" w:rsidP="0078767D">
            <w:pPr>
              <w:pStyle w:val="Tablebodypale"/>
            </w:pPr>
            <w:r w:rsidRPr="00ED4049">
              <w:t>[#]g/kg</w:t>
            </w:r>
          </w:p>
        </w:tc>
        <w:tc>
          <w:tcPr>
            <w:tcW w:w="800" w:type="pct"/>
            <w:tcBorders>
              <w:top w:val="single" w:sz="4" w:space="0" w:color="03A783"/>
              <w:left w:val="single" w:sz="4" w:space="0" w:color="03A783"/>
              <w:bottom w:val="single" w:sz="4" w:space="0" w:color="03A783"/>
              <w:right w:val="single" w:sz="4" w:space="0" w:color="03A783"/>
            </w:tcBorders>
            <w:vAlign w:val="center"/>
          </w:tcPr>
          <w:p w14:paraId="4A0C1DFE" w14:textId="6DB56AAE" w:rsidR="00F204DA" w:rsidRPr="00885DE0" w:rsidRDefault="00F204DA" w:rsidP="0078767D">
            <w:pPr>
              <w:pStyle w:val="Tablebodypale"/>
            </w:pPr>
            <w:r w:rsidRPr="00391699">
              <w:t>[#]g/m</w:t>
            </w:r>
            <w:r w:rsidRPr="00E201F2">
              <w:rPr>
                <w:vertAlign w:val="superscript"/>
              </w:rPr>
              <w:t>2</w:t>
            </w:r>
          </w:p>
        </w:tc>
        <w:tc>
          <w:tcPr>
            <w:tcW w:w="590" w:type="pct"/>
            <w:tcBorders>
              <w:top w:val="single" w:sz="4" w:space="0" w:color="03A783"/>
              <w:left w:val="single" w:sz="4" w:space="0" w:color="03A783"/>
              <w:bottom w:val="single" w:sz="4" w:space="0" w:color="03A783"/>
              <w:right w:val="single" w:sz="4" w:space="0" w:color="03A783"/>
            </w:tcBorders>
            <w:vAlign w:val="center"/>
          </w:tcPr>
          <w:p w14:paraId="1DB69850" w14:textId="693AFECF" w:rsidR="00F204DA" w:rsidRPr="00391699" w:rsidRDefault="00F204DA" w:rsidP="0078767D">
            <w:pPr>
              <w:pStyle w:val="Tablebodypale"/>
              <w:jc w:val="center"/>
            </w:pPr>
            <w:r w:rsidRPr="00DA6AE6">
              <w:t>[#]</w:t>
            </w:r>
          </w:p>
        </w:tc>
        <w:tc>
          <w:tcPr>
            <w:tcW w:w="589" w:type="pct"/>
            <w:tcBorders>
              <w:top w:val="single" w:sz="4" w:space="0" w:color="03A783"/>
              <w:left w:val="single" w:sz="4" w:space="0" w:color="03A783"/>
              <w:bottom w:val="single" w:sz="4" w:space="0" w:color="03A783"/>
              <w:right w:val="single" w:sz="4" w:space="0" w:color="03A783"/>
            </w:tcBorders>
            <w:vAlign w:val="center"/>
          </w:tcPr>
          <w:p w14:paraId="3C2F0618" w14:textId="174E3527" w:rsidR="00F204DA" w:rsidRPr="00391699" w:rsidRDefault="00F204DA" w:rsidP="0078767D">
            <w:pPr>
              <w:pStyle w:val="Tablebodypale"/>
              <w:jc w:val="center"/>
            </w:pPr>
            <w:r w:rsidRPr="00DA6AE6">
              <w:t>[#]</w:t>
            </w:r>
          </w:p>
        </w:tc>
      </w:tr>
      <w:tr w:rsidR="00F204DA" w:rsidRPr="00885DE0" w14:paraId="5442ECF3" w14:textId="74C563DD" w:rsidTr="003007A6">
        <w:trPr>
          <w:cantSplit/>
          <w:trHeight w:val="374"/>
        </w:trPr>
        <w:tc>
          <w:tcPr>
            <w:tcW w:w="999" w:type="pct"/>
            <w:tcBorders>
              <w:top w:val="single" w:sz="4" w:space="0" w:color="03A783"/>
              <w:left w:val="single" w:sz="4" w:space="0" w:color="03A783"/>
              <w:bottom w:val="single" w:sz="4" w:space="0" w:color="03A783"/>
              <w:right w:val="single" w:sz="4" w:space="0" w:color="03A783"/>
            </w:tcBorders>
            <w:shd w:val="clear" w:color="auto" w:fill="auto"/>
            <w:vAlign w:val="center"/>
          </w:tcPr>
          <w:p w14:paraId="43910D33" w14:textId="78D9BD0E" w:rsidR="00F204DA" w:rsidRPr="00885DE0" w:rsidRDefault="00F204DA" w:rsidP="0078767D">
            <w:pPr>
              <w:pStyle w:val="Tablebodypale"/>
            </w:pPr>
            <w:r w:rsidRPr="00F816F7">
              <w:t>[Ingredient name]</w:t>
            </w:r>
          </w:p>
        </w:tc>
        <w:tc>
          <w:tcPr>
            <w:tcW w:w="1177" w:type="pct"/>
            <w:gridSpan w:val="2"/>
            <w:tcBorders>
              <w:top w:val="single" w:sz="4" w:space="0" w:color="03A783"/>
              <w:left w:val="single" w:sz="4" w:space="0" w:color="03A783"/>
              <w:bottom w:val="single" w:sz="4" w:space="0" w:color="03A783"/>
              <w:right w:val="single" w:sz="4" w:space="0" w:color="03A783"/>
            </w:tcBorders>
            <w:vAlign w:val="center"/>
          </w:tcPr>
          <w:p w14:paraId="2EB42A41" w14:textId="6785F84C" w:rsidR="00F204DA" w:rsidRPr="00885DE0" w:rsidRDefault="00F204DA" w:rsidP="0078767D">
            <w:pPr>
              <w:pStyle w:val="Tablebodypale"/>
            </w:pPr>
            <w:r w:rsidRPr="00FB6922">
              <w:t>[Table number]</w:t>
            </w:r>
          </w:p>
        </w:tc>
        <w:tc>
          <w:tcPr>
            <w:tcW w:w="845" w:type="pct"/>
            <w:tcBorders>
              <w:top w:val="single" w:sz="4" w:space="0" w:color="03A783"/>
              <w:left w:val="single" w:sz="4" w:space="0" w:color="03A783"/>
              <w:bottom w:val="single" w:sz="4" w:space="0" w:color="03A783"/>
              <w:right w:val="single" w:sz="4" w:space="0" w:color="03A783"/>
            </w:tcBorders>
            <w:vAlign w:val="center"/>
          </w:tcPr>
          <w:p w14:paraId="50C5D974" w14:textId="4096A9FC" w:rsidR="00F204DA" w:rsidRPr="00885DE0" w:rsidRDefault="00F204DA" w:rsidP="0078767D">
            <w:pPr>
              <w:pStyle w:val="Tablebodypale"/>
            </w:pPr>
            <w:r w:rsidRPr="00ED4049">
              <w:t>[#]g/kg</w:t>
            </w:r>
          </w:p>
        </w:tc>
        <w:tc>
          <w:tcPr>
            <w:tcW w:w="800" w:type="pct"/>
            <w:tcBorders>
              <w:top w:val="single" w:sz="4" w:space="0" w:color="03A783"/>
              <w:left w:val="single" w:sz="4" w:space="0" w:color="03A783"/>
              <w:bottom w:val="single" w:sz="4" w:space="0" w:color="03A783"/>
              <w:right w:val="single" w:sz="4" w:space="0" w:color="03A783"/>
            </w:tcBorders>
            <w:vAlign w:val="center"/>
          </w:tcPr>
          <w:p w14:paraId="513408D0" w14:textId="6A353EE5" w:rsidR="00F204DA" w:rsidRPr="00885DE0" w:rsidRDefault="00F204DA" w:rsidP="0078767D">
            <w:pPr>
              <w:pStyle w:val="Tablebodypale"/>
            </w:pPr>
            <w:r w:rsidRPr="00391699">
              <w:t>[#]g/m</w:t>
            </w:r>
            <w:r w:rsidRPr="00E201F2">
              <w:rPr>
                <w:vertAlign w:val="superscript"/>
              </w:rPr>
              <w:t>2</w:t>
            </w:r>
          </w:p>
        </w:tc>
        <w:tc>
          <w:tcPr>
            <w:tcW w:w="590" w:type="pct"/>
            <w:tcBorders>
              <w:top w:val="single" w:sz="4" w:space="0" w:color="03A783"/>
              <w:left w:val="single" w:sz="4" w:space="0" w:color="03A783"/>
              <w:bottom w:val="single" w:sz="4" w:space="0" w:color="03A783"/>
              <w:right w:val="single" w:sz="4" w:space="0" w:color="03A783"/>
            </w:tcBorders>
            <w:vAlign w:val="center"/>
          </w:tcPr>
          <w:p w14:paraId="423BAD0E" w14:textId="2E59C680" w:rsidR="00F204DA" w:rsidRPr="00391699" w:rsidRDefault="00F204DA" w:rsidP="0078767D">
            <w:pPr>
              <w:pStyle w:val="Tablebodypale"/>
              <w:jc w:val="center"/>
            </w:pPr>
            <w:r w:rsidRPr="00DA6AE6">
              <w:t>[#]</w:t>
            </w:r>
          </w:p>
        </w:tc>
        <w:tc>
          <w:tcPr>
            <w:tcW w:w="589" w:type="pct"/>
            <w:tcBorders>
              <w:top w:val="single" w:sz="4" w:space="0" w:color="03A783"/>
              <w:left w:val="single" w:sz="4" w:space="0" w:color="03A783"/>
              <w:bottom w:val="single" w:sz="4" w:space="0" w:color="03A783"/>
              <w:right w:val="single" w:sz="4" w:space="0" w:color="03A783"/>
            </w:tcBorders>
            <w:vAlign w:val="center"/>
          </w:tcPr>
          <w:p w14:paraId="1E1175FD" w14:textId="4520F238" w:rsidR="00F204DA" w:rsidRPr="00391699" w:rsidRDefault="00F204DA" w:rsidP="0078767D">
            <w:pPr>
              <w:pStyle w:val="Tablebodypale"/>
              <w:jc w:val="center"/>
            </w:pPr>
            <w:r w:rsidRPr="00DA6AE6">
              <w:t>[#]</w:t>
            </w:r>
          </w:p>
        </w:tc>
      </w:tr>
      <w:tr w:rsidR="006C50D9" w:rsidRPr="00885DE0" w14:paraId="310F7566" w14:textId="5C27D29E" w:rsidTr="003007A6">
        <w:trPr>
          <w:gridBefore w:val="2"/>
          <w:gridAfter w:val="3"/>
          <w:wBefore w:w="1701" w:type="pct"/>
          <w:wAfter w:w="1979" w:type="pct"/>
          <w:cantSplit/>
          <w:trHeight w:val="374"/>
        </w:trPr>
        <w:tc>
          <w:tcPr>
            <w:tcW w:w="475" w:type="pct"/>
            <w:tcBorders>
              <w:top w:val="single" w:sz="4" w:space="0" w:color="03A783"/>
              <w:left w:val="single" w:sz="4" w:space="0" w:color="03A783"/>
              <w:bottom w:val="single" w:sz="4" w:space="0" w:color="03A783"/>
              <w:right w:val="single" w:sz="4" w:space="0" w:color="03A783"/>
            </w:tcBorders>
            <w:vAlign w:val="center"/>
          </w:tcPr>
          <w:p w14:paraId="26891ADE" w14:textId="77777777" w:rsidR="006C50D9" w:rsidRPr="00885DE0" w:rsidRDefault="006C50D9" w:rsidP="0078767D">
            <w:pPr>
              <w:pStyle w:val="Tablebodypale"/>
            </w:pPr>
            <w:r w:rsidRPr="00885DE0">
              <w:t>Total</w:t>
            </w:r>
          </w:p>
        </w:tc>
        <w:tc>
          <w:tcPr>
            <w:tcW w:w="845" w:type="pct"/>
            <w:tcBorders>
              <w:top w:val="single" w:sz="4" w:space="0" w:color="03A783"/>
              <w:left w:val="single" w:sz="4" w:space="0" w:color="03A783"/>
              <w:bottom w:val="single" w:sz="4" w:space="0" w:color="03A783"/>
              <w:right w:val="single" w:sz="4" w:space="0" w:color="03A783"/>
            </w:tcBorders>
            <w:vAlign w:val="center"/>
          </w:tcPr>
          <w:p w14:paraId="74D88266" w14:textId="5E6CF225" w:rsidR="006C50D9" w:rsidRPr="00885DE0" w:rsidRDefault="006C50D9" w:rsidP="0078767D">
            <w:pPr>
              <w:pStyle w:val="Tablebodypale"/>
            </w:pPr>
            <w:r w:rsidRPr="001F2DAD">
              <w:t>1000g/kg</w:t>
            </w:r>
          </w:p>
        </w:tc>
      </w:tr>
    </w:tbl>
    <w:p w14:paraId="25924273" w14:textId="1CEFA659" w:rsidR="001821B2" w:rsidRPr="006748F8" w:rsidRDefault="001821B2" w:rsidP="00857581">
      <w:pPr>
        <w:pStyle w:val="NormalBlack"/>
        <w:rPr>
          <w:b/>
          <w:bCs/>
        </w:rPr>
      </w:pPr>
      <w:r w:rsidRPr="006748F8">
        <w:t xml:space="preserve">Note: [Identify formulants lost by evaporation during drying/curing </w:t>
      </w:r>
      <w:r w:rsidR="00F93C33">
        <w:t>or</w:t>
      </w:r>
      <w:r w:rsidRPr="006748F8">
        <w:t xml:space="preserve"> </w:t>
      </w:r>
      <w:r w:rsidR="00F93C33">
        <w:t>s</w:t>
      </w:r>
      <w:r w:rsidRPr="006748F8">
        <w:t>ee the Module 2 Product Development section for a discussion of differences between the formulations of the wet and dry coated fabrics.]</w:t>
      </w:r>
    </w:p>
    <w:p w14:paraId="704ECE30" w14:textId="77777777" w:rsidR="001821B2" w:rsidRPr="001821B2" w:rsidRDefault="001821B2" w:rsidP="00857581">
      <w:r w:rsidRPr="001821B2">
        <w:lastRenderedPageBreak/>
        <w:t>All differences between the formulations of the wet and coated fabric should be identified either here or in the Module 2 Product Development section of the dossier, and any differences other than losses due to evaporation should be justified. The justification should include discussion of the chemical changes occurring during the adsorption and drying/curing processes that are responsible for the differences in formulation (for example, polymerisation of monomers).</w:t>
      </w:r>
    </w:p>
    <w:p w14:paraId="6BAA9A3F" w14:textId="40811009" w:rsidR="00DC0AE9" w:rsidRDefault="001821B2" w:rsidP="00857581">
      <w:r w:rsidRPr="001821B2">
        <w:t>Construction of the net from the fabric(s) should be detailed in the manufacturing process description. If the net is composed of more than one fabric, the fabric used for each panel should be identified in the manufacturing process by name and the formulation code for the respective DPF.</w:t>
      </w:r>
    </w:p>
    <w:p w14:paraId="4B28840A" w14:textId="7BC1B810" w:rsidR="006926C9" w:rsidRPr="0011188F" w:rsidRDefault="001821B2" w:rsidP="00857581">
      <w:pPr>
        <w:pStyle w:val="Sublevel"/>
      </w:pPr>
      <w:r w:rsidRPr="001821B2">
        <w:t xml:space="preserve">Version </w:t>
      </w:r>
      <w:r w:rsidR="006B2828">
        <w:t>t</w:t>
      </w:r>
      <w:r w:rsidRPr="001821B2">
        <w:t>racking</w:t>
      </w:r>
    </w:p>
    <w:tbl>
      <w:tblPr>
        <w:tblStyle w:val="TableGrid"/>
        <w:tblW w:w="5000" w:type="pct"/>
        <w:tblLook w:val="04A0" w:firstRow="1" w:lastRow="0" w:firstColumn="1" w:lastColumn="0" w:noHBand="0" w:noVBand="1"/>
      </w:tblPr>
      <w:tblGrid>
        <w:gridCol w:w="1862"/>
        <w:gridCol w:w="2538"/>
        <w:gridCol w:w="8550"/>
      </w:tblGrid>
      <w:tr w:rsidR="001821B2" w14:paraId="26F40993" w14:textId="77777777" w:rsidTr="00864062">
        <w:trPr>
          <w:trHeight w:val="374"/>
          <w:tblHeader/>
        </w:trPr>
        <w:tc>
          <w:tcPr>
            <w:tcW w:w="719" w:type="pct"/>
            <w:tcBorders>
              <w:top w:val="single" w:sz="4" w:space="0" w:color="03A783"/>
              <w:left w:val="single" w:sz="4" w:space="0" w:color="03A783"/>
              <w:bottom w:val="single" w:sz="4" w:space="0" w:color="03A783"/>
              <w:right w:val="single" w:sz="4" w:space="0" w:color="FFFFFF" w:themeColor="background1"/>
            </w:tcBorders>
            <w:shd w:val="clear" w:color="auto" w:fill="03A783"/>
            <w:vAlign w:val="center"/>
          </w:tcPr>
          <w:p w14:paraId="7965AA88" w14:textId="0E4CDA71" w:rsidR="001821B2" w:rsidRPr="0015599D" w:rsidRDefault="001821B2" w:rsidP="00DE31AE">
            <w:pPr>
              <w:pStyle w:val="Tableheaderswhiteongreen"/>
            </w:pPr>
            <w:r w:rsidRPr="00C34C87">
              <w:t xml:space="preserve">Version </w:t>
            </w:r>
            <w:r w:rsidR="00BF4316">
              <w:t>n</w:t>
            </w:r>
            <w:r w:rsidRPr="00C34C87">
              <w:t>umber</w:t>
            </w:r>
          </w:p>
        </w:tc>
        <w:tc>
          <w:tcPr>
            <w:tcW w:w="980" w:type="pct"/>
            <w:tcBorders>
              <w:top w:val="single" w:sz="4" w:space="0" w:color="03A783"/>
              <w:left w:val="single" w:sz="4" w:space="0" w:color="FFFFFF" w:themeColor="background1"/>
              <w:bottom w:val="single" w:sz="4" w:space="0" w:color="03A783"/>
              <w:right w:val="single" w:sz="4" w:space="0" w:color="FFFFFF" w:themeColor="background1"/>
            </w:tcBorders>
            <w:shd w:val="clear" w:color="auto" w:fill="03A783"/>
            <w:vAlign w:val="center"/>
          </w:tcPr>
          <w:p w14:paraId="4C4C240F" w14:textId="7B564CE3" w:rsidR="001821B2" w:rsidRPr="0015599D" w:rsidRDefault="001821B2" w:rsidP="00DE31AE">
            <w:pPr>
              <w:pStyle w:val="Tableheaderswhiteongreen"/>
            </w:pPr>
            <w:r w:rsidRPr="00C34C87">
              <w:t xml:space="preserve">Effective </w:t>
            </w:r>
            <w:r w:rsidR="00BF4316">
              <w:t>d</w:t>
            </w:r>
            <w:r w:rsidRPr="00C34C87">
              <w:t>ates</w:t>
            </w:r>
          </w:p>
        </w:tc>
        <w:tc>
          <w:tcPr>
            <w:tcW w:w="3301" w:type="pct"/>
            <w:tcBorders>
              <w:top w:val="single" w:sz="4" w:space="0" w:color="03A783"/>
              <w:left w:val="single" w:sz="4" w:space="0" w:color="FFFFFF" w:themeColor="background1"/>
              <w:bottom w:val="single" w:sz="4" w:space="0" w:color="03A783"/>
              <w:right w:val="single" w:sz="4" w:space="0" w:color="03A783"/>
            </w:tcBorders>
            <w:shd w:val="clear" w:color="auto" w:fill="03A783"/>
            <w:vAlign w:val="center"/>
          </w:tcPr>
          <w:p w14:paraId="201028A5" w14:textId="3806A28E" w:rsidR="001821B2" w:rsidRPr="0015599D" w:rsidRDefault="001821B2" w:rsidP="00DE31AE">
            <w:pPr>
              <w:pStyle w:val="Tableheaderswhiteongreen"/>
            </w:pPr>
            <w:r w:rsidRPr="00C34C87">
              <w:t xml:space="preserve">Reason for </w:t>
            </w:r>
            <w:r w:rsidR="00BF4316">
              <w:t>r</w:t>
            </w:r>
            <w:r w:rsidRPr="00C34C87">
              <w:t>eplacement</w:t>
            </w:r>
          </w:p>
        </w:tc>
      </w:tr>
      <w:tr w:rsidR="003F6634" w:rsidRPr="00D65E99" w14:paraId="7725C60D" w14:textId="77777777" w:rsidTr="00864062">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7B2018C0" w14:textId="77777777" w:rsidR="003F6634" w:rsidRPr="0015599D" w:rsidRDefault="003F6634" w:rsidP="00933C88">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1962817A" w14:textId="77777777" w:rsidR="003F6634" w:rsidRPr="0015599D" w:rsidRDefault="003F6634" w:rsidP="00933C88">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730DE562" w14:textId="77777777" w:rsidR="003F6634" w:rsidRPr="0015599D" w:rsidRDefault="003F6634" w:rsidP="00933C88">
            <w:pPr>
              <w:pStyle w:val="Tablebodypale"/>
            </w:pPr>
          </w:p>
        </w:tc>
      </w:tr>
      <w:tr w:rsidR="00E76AB4" w:rsidRPr="00D65E99" w14:paraId="31BA2AC7" w14:textId="77777777" w:rsidTr="00864062">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080C318B" w14:textId="77777777" w:rsidR="00E76AB4" w:rsidRPr="0015599D" w:rsidRDefault="00E76AB4" w:rsidP="00933C88">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56D565D4" w14:textId="77777777" w:rsidR="00E76AB4" w:rsidRPr="0015599D" w:rsidRDefault="00E76AB4" w:rsidP="00933C88">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53B06908" w14:textId="77777777" w:rsidR="00E76AB4" w:rsidRPr="0015599D" w:rsidRDefault="00E76AB4" w:rsidP="00933C88">
            <w:pPr>
              <w:pStyle w:val="Tablebodypale"/>
            </w:pPr>
          </w:p>
        </w:tc>
      </w:tr>
      <w:tr w:rsidR="00E76AB4" w:rsidRPr="00D65E99" w14:paraId="155E613A" w14:textId="77777777" w:rsidTr="00864062">
        <w:trPr>
          <w:trHeight w:val="374"/>
        </w:trPr>
        <w:tc>
          <w:tcPr>
            <w:tcW w:w="719" w:type="pct"/>
            <w:tcBorders>
              <w:top w:val="single" w:sz="4" w:space="0" w:color="03A783"/>
              <w:left w:val="single" w:sz="4" w:space="0" w:color="03A783"/>
              <w:bottom w:val="single" w:sz="4" w:space="0" w:color="03A783"/>
              <w:right w:val="single" w:sz="4" w:space="0" w:color="03A783"/>
            </w:tcBorders>
            <w:vAlign w:val="center"/>
          </w:tcPr>
          <w:p w14:paraId="3A4C8751" w14:textId="77777777" w:rsidR="00E76AB4" w:rsidRPr="0015599D" w:rsidRDefault="00E76AB4" w:rsidP="00933C88">
            <w:pPr>
              <w:pStyle w:val="Tablebodypale"/>
            </w:pPr>
          </w:p>
        </w:tc>
        <w:tc>
          <w:tcPr>
            <w:tcW w:w="980" w:type="pct"/>
            <w:tcBorders>
              <w:top w:val="single" w:sz="4" w:space="0" w:color="03A783"/>
              <w:left w:val="single" w:sz="4" w:space="0" w:color="03A783"/>
              <w:bottom w:val="single" w:sz="4" w:space="0" w:color="03A783"/>
              <w:right w:val="single" w:sz="4" w:space="0" w:color="03A783"/>
            </w:tcBorders>
            <w:vAlign w:val="center"/>
          </w:tcPr>
          <w:p w14:paraId="24EFF888" w14:textId="77777777" w:rsidR="00E76AB4" w:rsidRPr="0015599D" w:rsidRDefault="00E76AB4" w:rsidP="00933C88">
            <w:pPr>
              <w:pStyle w:val="Tablebodypale"/>
            </w:pPr>
          </w:p>
        </w:tc>
        <w:tc>
          <w:tcPr>
            <w:tcW w:w="3301" w:type="pct"/>
            <w:tcBorders>
              <w:top w:val="single" w:sz="4" w:space="0" w:color="03A783"/>
              <w:left w:val="single" w:sz="4" w:space="0" w:color="03A783"/>
              <w:bottom w:val="single" w:sz="4" w:space="0" w:color="03A783"/>
              <w:right w:val="single" w:sz="4" w:space="0" w:color="03A783"/>
            </w:tcBorders>
            <w:vAlign w:val="center"/>
          </w:tcPr>
          <w:p w14:paraId="251E4589" w14:textId="77777777" w:rsidR="00E76AB4" w:rsidRPr="0015599D" w:rsidRDefault="00E76AB4" w:rsidP="00933C88">
            <w:pPr>
              <w:pStyle w:val="Tablebodypale"/>
            </w:pPr>
          </w:p>
        </w:tc>
      </w:tr>
    </w:tbl>
    <w:p w14:paraId="00FA417D" w14:textId="429EDA87" w:rsidR="001821B2" w:rsidRPr="001821B2" w:rsidRDefault="001821B2" w:rsidP="00B35594">
      <w:r w:rsidRPr="001821B2">
        <w:t>Add rows to the table if required.</w:t>
      </w:r>
    </w:p>
    <w:p w14:paraId="0C156DBD" w14:textId="2D1F95D9" w:rsidR="001821B2" w:rsidRDefault="001821B2" w:rsidP="00857581">
      <w:pPr>
        <w:pStyle w:val="Title"/>
      </w:pPr>
      <w:r w:rsidRPr="001821B2">
        <w:t>Confidentiality</w:t>
      </w:r>
    </w:p>
    <w:p w14:paraId="6B53957B" w14:textId="2BA2DAF8" w:rsidR="0015599D" w:rsidRPr="0015599D" w:rsidRDefault="001821B2" w:rsidP="00E73B63">
      <w:pPr>
        <w:pStyle w:val="NormalBlack"/>
      </w:pPr>
      <w:r w:rsidRPr="001821B2">
        <w:t>All formulation information provided on this form is considered confidential business information.</w:t>
      </w:r>
    </w:p>
    <w:tbl>
      <w:tblPr>
        <w:tblpPr w:leftFromText="187" w:rightFromText="187" w:vertAnchor="text" w:tblpY="1"/>
        <w:tblOverlap w:val="neve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2940"/>
      </w:tblGrid>
      <w:tr w:rsidR="0015599D" w:rsidRPr="0015599D" w14:paraId="2EF353CF" w14:textId="77777777" w:rsidTr="004D0198">
        <w:trPr>
          <w:cantSplit/>
          <w:trHeight w:val="528"/>
        </w:trPr>
        <w:tc>
          <w:tcPr>
            <w:tcW w:w="5000" w:type="pct"/>
            <w:vMerge w:val="restart"/>
            <w:tcBorders>
              <w:top w:val="single" w:sz="8" w:space="0" w:color="03A783"/>
              <w:left w:val="single" w:sz="8" w:space="0" w:color="03A783"/>
              <w:bottom w:val="single" w:sz="8" w:space="0" w:color="03A783"/>
              <w:right w:val="single" w:sz="8" w:space="0" w:color="03A783"/>
            </w:tcBorders>
            <w:shd w:val="clear" w:color="auto" w:fill="auto"/>
          </w:tcPr>
          <w:p w14:paraId="5E8B9113" w14:textId="5903B5FC" w:rsidR="001821B2" w:rsidRPr="00836A59" w:rsidRDefault="001821B2" w:rsidP="00981A33">
            <w:pPr>
              <w:pStyle w:val="Signature2"/>
              <w:framePr w:hSpace="0" w:wrap="auto" w:vAnchor="margin" w:yAlign="inline"/>
              <w:suppressOverlap w:val="0"/>
            </w:pPr>
            <w:r w:rsidRPr="00857581">
              <w:rPr>
                <w:color w:val="000000" w:themeColor="text1"/>
              </w:rPr>
              <w:t xml:space="preserve">Name of </w:t>
            </w:r>
            <w:r w:rsidR="000C3C59">
              <w:rPr>
                <w:color w:val="000000" w:themeColor="text1"/>
              </w:rPr>
              <w:t>a</w:t>
            </w:r>
            <w:r w:rsidRPr="00857581">
              <w:rPr>
                <w:color w:val="000000" w:themeColor="text1"/>
              </w:rPr>
              <w:t xml:space="preserve">uthorized </w:t>
            </w:r>
            <w:r w:rsidR="000C3C59">
              <w:rPr>
                <w:color w:val="000000" w:themeColor="text1"/>
              </w:rPr>
              <w:t>c</w:t>
            </w:r>
            <w:r w:rsidRPr="00857581">
              <w:rPr>
                <w:color w:val="000000" w:themeColor="text1"/>
              </w:rPr>
              <w:t xml:space="preserve">ontact </w:t>
            </w:r>
            <w:r w:rsidR="000C3C59">
              <w:rPr>
                <w:color w:val="000000" w:themeColor="text1"/>
              </w:rPr>
              <w:t>p</w:t>
            </w:r>
            <w:r w:rsidRPr="00857581">
              <w:rPr>
                <w:color w:val="000000" w:themeColor="text1"/>
              </w:rPr>
              <w:t xml:space="preserve">erson for the </w:t>
            </w:r>
            <w:r w:rsidR="000C3C59">
              <w:rPr>
                <w:color w:val="000000" w:themeColor="text1"/>
              </w:rPr>
              <w:t>m</w:t>
            </w:r>
            <w:r w:rsidRPr="00857581">
              <w:rPr>
                <w:color w:val="000000" w:themeColor="text1"/>
              </w:rPr>
              <w:t xml:space="preserve">anufacturer: </w:t>
            </w:r>
            <w:r w:rsidR="00E73B63" w:rsidRPr="00857581">
              <w:rPr>
                <w:color w:val="000000" w:themeColor="text1"/>
              </w:rPr>
              <w:t>____________________</w:t>
            </w:r>
            <w:r w:rsidR="00836A59" w:rsidRPr="00857581">
              <w:rPr>
                <w:color w:val="000000" w:themeColor="text1"/>
              </w:rPr>
              <w:t>___</w:t>
            </w:r>
            <w:r w:rsidR="00836A59">
              <w:rPr>
                <w:color w:val="000000" w:themeColor="text1"/>
              </w:rPr>
              <w:t xml:space="preserve">                              </w:t>
            </w:r>
          </w:p>
          <w:p w14:paraId="44132EB3" w14:textId="299DFDFE" w:rsidR="0015599D" w:rsidRPr="00857581" w:rsidRDefault="001821B2" w:rsidP="00981A33">
            <w:pPr>
              <w:pStyle w:val="Signature2"/>
              <w:framePr w:hSpace="0" w:wrap="auto" w:vAnchor="margin" w:yAlign="inline"/>
              <w:suppressOverlap w:val="0"/>
              <w:rPr>
                <w:color w:val="000000" w:themeColor="text1"/>
              </w:rPr>
            </w:pPr>
            <w:r w:rsidRPr="00857581">
              <w:rPr>
                <w:color w:val="000000" w:themeColor="text1"/>
              </w:rPr>
              <w:t xml:space="preserve">Signature of </w:t>
            </w:r>
            <w:r w:rsidR="000C3C59">
              <w:rPr>
                <w:color w:val="000000" w:themeColor="text1"/>
              </w:rPr>
              <w:t>a</w:t>
            </w:r>
            <w:r w:rsidRPr="00857581">
              <w:rPr>
                <w:color w:val="000000" w:themeColor="text1"/>
              </w:rPr>
              <w:t xml:space="preserve">uthorized </w:t>
            </w:r>
            <w:r w:rsidR="000C3C59">
              <w:rPr>
                <w:color w:val="000000" w:themeColor="text1"/>
              </w:rPr>
              <w:t>c</w:t>
            </w:r>
            <w:r w:rsidRPr="00857581">
              <w:rPr>
                <w:color w:val="000000" w:themeColor="text1"/>
              </w:rPr>
              <w:t xml:space="preserve">ontact </w:t>
            </w:r>
            <w:r w:rsidR="000C3C59">
              <w:rPr>
                <w:color w:val="000000" w:themeColor="text1"/>
              </w:rPr>
              <w:t>p</w:t>
            </w:r>
            <w:r w:rsidRPr="00857581">
              <w:rPr>
                <w:color w:val="000000" w:themeColor="text1"/>
              </w:rPr>
              <w:t xml:space="preserve">erson for the </w:t>
            </w:r>
            <w:r w:rsidR="000C3C59">
              <w:rPr>
                <w:color w:val="000000" w:themeColor="text1"/>
              </w:rPr>
              <w:t>m</w:t>
            </w:r>
            <w:r w:rsidRPr="00857581">
              <w:rPr>
                <w:color w:val="000000" w:themeColor="text1"/>
              </w:rPr>
              <w:t>anufacturer: ____________________                              Date:</w:t>
            </w:r>
            <w:r w:rsidR="00472EC9" w:rsidRPr="00857581">
              <w:rPr>
                <w:color w:val="000000" w:themeColor="text1"/>
              </w:rPr>
              <w:t xml:space="preserve"> ____________________</w:t>
            </w:r>
          </w:p>
        </w:tc>
      </w:tr>
      <w:tr w:rsidR="0015599D" w:rsidRPr="0015599D" w14:paraId="68FBBB5E" w14:textId="77777777" w:rsidTr="004D0198">
        <w:trPr>
          <w:trHeight w:val="648"/>
        </w:trPr>
        <w:tc>
          <w:tcPr>
            <w:tcW w:w="5000" w:type="pct"/>
            <w:vMerge/>
            <w:tcBorders>
              <w:top w:val="single" w:sz="48" w:space="0" w:color="03A783"/>
              <w:left w:val="single" w:sz="8" w:space="0" w:color="03A783"/>
              <w:bottom w:val="single" w:sz="8" w:space="0" w:color="03A783"/>
              <w:right w:val="single" w:sz="8" w:space="0" w:color="03A783"/>
            </w:tcBorders>
            <w:shd w:val="clear" w:color="auto" w:fill="auto"/>
          </w:tcPr>
          <w:p w14:paraId="47E2F5C7" w14:textId="77777777" w:rsidR="0015599D" w:rsidRPr="0015599D" w:rsidRDefault="0015599D" w:rsidP="00981A33">
            <w:pPr>
              <w:rPr>
                <w:lang w:eastAsia="zh-CN"/>
              </w:rPr>
            </w:pPr>
          </w:p>
        </w:tc>
      </w:tr>
    </w:tbl>
    <w:p w14:paraId="5160EC2E" w14:textId="77777777" w:rsidR="00F55A8E" w:rsidRPr="00F55A8E" w:rsidRDefault="00F55A8E" w:rsidP="00996820">
      <w:pPr>
        <w:pStyle w:val="NormalBlack"/>
      </w:pPr>
    </w:p>
    <w:sectPr w:rsidR="00F55A8E" w:rsidRPr="00F55A8E" w:rsidSect="006D45AF">
      <w:headerReference w:type="default" r:id="rId11"/>
      <w:footerReference w:type="default" r:id="rId12"/>
      <w:headerReference w:type="first" r:id="rId13"/>
      <w:pgSz w:w="15840" w:h="12240" w:orient="landscape" w:code="1"/>
      <w:pgMar w:top="504" w:right="1440" w:bottom="1800" w:left="1440" w:header="144" w:footer="432"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4E718" w14:textId="77777777" w:rsidR="009856F5" w:rsidRDefault="009856F5" w:rsidP="00981A33">
      <w:r>
        <w:separator/>
      </w:r>
    </w:p>
  </w:endnote>
  <w:endnote w:type="continuationSeparator" w:id="0">
    <w:p w14:paraId="3AB65348" w14:textId="77777777" w:rsidR="009856F5" w:rsidRDefault="009856F5" w:rsidP="00981A33">
      <w:r>
        <w:continuationSeparator/>
      </w:r>
    </w:p>
  </w:endnote>
  <w:endnote w:type="continuationNotice" w:id="1">
    <w:p w14:paraId="17F058B9" w14:textId="77777777" w:rsidR="009856F5" w:rsidRDefault="009856F5" w:rsidP="00981A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Body)">
    <w:altName w:val="Calibri"/>
    <w:panose1 w:val="00000000000000000000"/>
    <w:charset w:val="00"/>
    <w:family w:val="roman"/>
    <w:notTrueType/>
    <w:pitch w:val="default"/>
  </w:font>
  <w:font w:name="Times New (W1)">
    <w:altName w:val="Times New Roman"/>
    <w:charset w:val="00"/>
    <w:family w:val="roman"/>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z w:val="18"/>
        <w:szCs w:val="18"/>
      </w:rPr>
      <w:id w:val="1906793801"/>
      <w:docPartObj>
        <w:docPartGallery w:val="Page Numbers (Bottom of Page)"/>
        <w:docPartUnique/>
      </w:docPartObj>
    </w:sdtPr>
    <w:sdtEndPr/>
    <w:sdtContent>
      <w:p w14:paraId="49EB36A4" w14:textId="06A8904F" w:rsidR="008E27B3" w:rsidRPr="008052A6" w:rsidRDefault="008052A6" w:rsidP="0000598C">
        <w:pPr>
          <w:pStyle w:val="Footer"/>
          <w:tabs>
            <w:tab w:val="clear" w:pos="4153"/>
            <w:tab w:val="clear" w:pos="8306"/>
            <w:tab w:val="right" w:pos="9990"/>
          </w:tabs>
          <w:spacing w:before="120"/>
          <w:rPr>
            <w:color w:val="000000" w:themeColor="text1"/>
            <w:sz w:val="18"/>
            <w:szCs w:val="18"/>
          </w:rPr>
        </w:pPr>
        <w:r w:rsidRPr="00B24C06">
          <w:rPr>
            <w:color w:val="000000" w:themeColor="text1"/>
            <w:sz w:val="18"/>
            <w:szCs w:val="18"/>
          </w:rPr>
          <w:t xml:space="preserve">WHO PQT/VCP </w:t>
        </w:r>
        <w:r w:rsidR="00457493" w:rsidRPr="00B24C06">
          <w:rPr>
            <w:color w:val="000000" w:themeColor="text1"/>
            <w:sz w:val="18"/>
            <w:szCs w:val="18"/>
          </w:rPr>
          <w:t xml:space="preserve">– </w:t>
        </w:r>
        <w:r w:rsidRPr="00B24C06">
          <w:rPr>
            <w:color w:val="000000" w:themeColor="text1"/>
            <w:sz w:val="18"/>
            <w:szCs w:val="18"/>
          </w:rPr>
          <w:t xml:space="preserve">Declaration of </w:t>
        </w:r>
        <w:r w:rsidR="009E1D7E" w:rsidRPr="00B24C06">
          <w:rPr>
            <w:color w:val="000000" w:themeColor="text1"/>
            <w:sz w:val="18"/>
            <w:szCs w:val="18"/>
          </w:rPr>
          <w:t>p</w:t>
        </w:r>
        <w:r w:rsidRPr="00B24C06">
          <w:rPr>
            <w:color w:val="000000" w:themeColor="text1"/>
            <w:sz w:val="18"/>
            <w:szCs w:val="18"/>
          </w:rPr>
          <w:t xml:space="preserve">roduct </w:t>
        </w:r>
        <w:r w:rsidR="009E1D7E" w:rsidRPr="00B24C06">
          <w:rPr>
            <w:color w:val="000000" w:themeColor="text1"/>
            <w:sz w:val="18"/>
            <w:szCs w:val="18"/>
          </w:rPr>
          <w:t>f</w:t>
        </w:r>
        <w:r w:rsidRPr="00B24C06">
          <w:rPr>
            <w:color w:val="000000" w:themeColor="text1"/>
            <w:sz w:val="18"/>
            <w:szCs w:val="18"/>
          </w:rPr>
          <w:t xml:space="preserve">ormulation </w:t>
        </w:r>
        <w:r w:rsidR="00684C17" w:rsidRPr="00B24C06">
          <w:rPr>
            <w:color w:val="000000" w:themeColor="text1"/>
            <w:sz w:val="18"/>
            <w:szCs w:val="18"/>
          </w:rPr>
          <w:t>for c</w:t>
        </w:r>
        <w:r w:rsidRPr="00B24C06">
          <w:rPr>
            <w:color w:val="000000" w:themeColor="text1"/>
            <w:sz w:val="18"/>
            <w:szCs w:val="18"/>
          </w:rPr>
          <w:t xml:space="preserve">oated ITN </w:t>
        </w:r>
        <w:r w:rsidR="004A74E7" w:rsidRPr="00B24C06">
          <w:rPr>
            <w:color w:val="000000" w:themeColor="text1"/>
            <w:sz w:val="18"/>
            <w:szCs w:val="18"/>
          </w:rPr>
          <w:t xml:space="preserve">fabric </w:t>
        </w:r>
        <w:r w:rsidR="0029178B" w:rsidRPr="00B24C06">
          <w:rPr>
            <w:color w:val="000000" w:themeColor="text1"/>
            <w:sz w:val="18"/>
            <w:szCs w:val="18"/>
          </w:rPr>
          <w:t>(template)</w:t>
        </w:r>
        <w:r w:rsidRPr="008052A6">
          <w:rPr>
            <w:color w:val="000000" w:themeColor="text1"/>
            <w:sz w:val="18"/>
            <w:szCs w:val="18"/>
          </w:rPr>
          <w:tab/>
        </w:r>
        <w:r>
          <w:rPr>
            <w:color w:val="000000" w:themeColor="text1"/>
            <w:sz w:val="18"/>
            <w:szCs w:val="18"/>
          </w:rPr>
          <w:t xml:space="preserve">                                    </w:t>
        </w:r>
        <w:r w:rsidRPr="008052A6">
          <w:rPr>
            <w:color w:val="000000" w:themeColor="text1"/>
            <w:sz w:val="18"/>
            <w:szCs w:val="18"/>
          </w:rPr>
          <w:t>Template version</w:t>
        </w:r>
        <w:r w:rsidR="009E1D7E">
          <w:rPr>
            <w:color w:val="000000" w:themeColor="text1"/>
            <w:sz w:val="18"/>
            <w:szCs w:val="18"/>
          </w:rPr>
          <w:t>:</w:t>
        </w:r>
        <w:r w:rsidRPr="008052A6">
          <w:rPr>
            <w:color w:val="000000" w:themeColor="text1"/>
            <w:sz w:val="18"/>
            <w:szCs w:val="18"/>
          </w:rPr>
          <w:t xml:space="preserve"> Nov</w:t>
        </w:r>
        <w:r w:rsidR="009E1D7E">
          <w:rPr>
            <w:color w:val="000000" w:themeColor="text1"/>
            <w:sz w:val="18"/>
            <w:szCs w:val="18"/>
          </w:rPr>
          <w:t>ember</w:t>
        </w:r>
        <w:r w:rsidRPr="008052A6">
          <w:rPr>
            <w:color w:val="000000" w:themeColor="text1"/>
            <w:sz w:val="18"/>
            <w:szCs w:val="18"/>
          </w:rPr>
          <w:t xml:space="preserve"> 2023</w:t>
        </w:r>
        <w:r w:rsidR="00684C17">
          <w:rPr>
            <w:color w:val="000000" w:themeColor="text1"/>
            <w:sz w:val="18"/>
            <w:szCs w:val="18"/>
          </w:rPr>
          <w:tab/>
        </w:r>
        <w:r w:rsidR="00684C17">
          <w:rPr>
            <w:color w:val="000000" w:themeColor="text1"/>
            <w:sz w:val="18"/>
            <w:szCs w:val="18"/>
          </w:rPr>
          <w:tab/>
        </w:r>
        <w:r w:rsidR="00684C17">
          <w:rPr>
            <w:color w:val="000000" w:themeColor="text1"/>
            <w:sz w:val="18"/>
            <w:szCs w:val="18"/>
          </w:rPr>
          <w:tab/>
        </w:r>
        <w:r>
          <w:rPr>
            <w:color w:val="000000" w:themeColor="text1"/>
            <w:sz w:val="18"/>
            <w:szCs w:val="18"/>
          </w:rPr>
          <w:t xml:space="preserve">      </w:t>
        </w:r>
        <w:r w:rsidRPr="008052A6">
          <w:rPr>
            <w:color w:val="000000" w:themeColor="text1"/>
            <w:sz w:val="18"/>
            <w:szCs w:val="18"/>
          </w:rPr>
          <w:fldChar w:fldCharType="begin"/>
        </w:r>
        <w:r w:rsidRPr="008052A6">
          <w:rPr>
            <w:color w:val="000000" w:themeColor="text1"/>
            <w:sz w:val="18"/>
            <w:szCs w:val="18"/>
          </w:rPr>
          <w:instrText xml:space="preserve"> PAGE   \* MERGEFORMAT </w:instrText>
        </w:r>
        <w:r w:rsidRPr="008052A6">
          <w:rPr>
            <w:color w:val="000000" w:themeColor="text1"/>
            <w:sz w:val="18"/>
            <w:szCs w:val="18"/>
          </w:rPr>
          <w:fldChar w:fldCharType="separate"/>
        </w:r>
        <w:r w:rsidRPr="008052A6">
          <w:rPr>
            <w:color w:val="000000" w:themeColor="text1"/>
            <w:sz w:val="18"/>
            <w:szCs w:val="18"/>
          </w:rPr>
          <w:t>1</w:t>
        </w:r>
        <w:r w:rsidRPr="008052A6">
          <w:rPr>
            <w:color w:val="000000" w:themeColor="text1"/>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7B55C" w14:textId="77777777" w:rsidR="009856F5" w:rsidRDefault="009856F5" w:rsidP="00981A33">
      <w:r>
        <w:separator/>
      </w:r>
    </w:p>
  </w:footnote>
  <w:footnote w:type="continuationSeparator" w:id="0">
    <w:p w14:paraId="44D564D5" w14:textId="77777777" w:rsidR="009856F5" w:rsidRDefault="009856F5" w:rsidP="00981A33">
      <w:r>
        <w:continuationSeparator/>
      </w:r>
    </w:p>
  </w:footnote>
  <w:footnote w:type="continuationNotice" w:id="1">
    <w:p w14:paraId="53971843" w14:textId="77777777" w:rsidR="009856F5" w:rsidRDefault="009856F5" w:rsidP="00981A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36D7B" w14:textId="541250E1" w:rsidR="008052A6" w:rsidRPr="00265699" w:rsidRDefault="0000598C" w:rsidP="008052A6">
    <w:pPr>
      <w:pStyle w:val="Header3"/>
      <w:spacing w:before="360" w:after="0" w:line="240" w:lineRule="auto"/>
      <w:rPr>
        <w:rFonts w:cs="Calibri"/>
        <w:b/>
        <w:bCs/>
        <w:color w:val="FBFAF9"/>
        <w:sz w:val="26"/>
        <w:szCs w:val="26"/>
      </w:rPr>
    </w:pPr>
    <w:r w:rsidRPr="00162555">
      <w:rPr>
        <w:rFonts w:cs="Calibri"/>
        <w:b/>
        <w:bCs/>
        <w:color w:val="FBFAF9"/>
        <w:sz w:val="22"/>
        <w:szCs w:val="22"/>
      </w:rPr>
      <mc:AlternateContent>
        <mc:Choice Requires="wps">
          <w:drawing>
            <wp:anchor distT="0" distB="0" distL="114300" distR="114300" simplePos="0" relativeHeight="251687939" behindDoc="1" locked="0" layoutInCell="1" allowOverlap="1" wp14:anchorId="0F67DAFA" wp14:editId="1C8990B5">
              <wp:simplePos x="0" y="0"/>
              <wp:positionH relativeFrom="column">
                <wp:posOffset>-915670</wp:posOffset>
              </wp:positionH>
              <wp:positionV relativeFrom="paragraph">
                <wp:posOffset>-89811</wp:posOffset>
              </wp:positionV>
              <wp:extent cx="10819130" cy="797560"/>
              <wp:effectExtent l="0" t="0" r="1270" b="0"/>
              <wp:wrapNone/>
              <wp:docPr id="1351464857" name="Rectangle 1"/>
              <wp:cNvGraphicFramePr/>
              <a:graphic xmlns:a="http://schemas.openxmlformats.org/drawingml/2006/main">
                <a:graphicData uri="http://schemas.microsoft.com/office/word/2010/wordprocessingShape">
                  <wps:wsp>
                    <wps:cNvSpPr/>
                    <wps:spPr>
                      <a:xfrm>
                        <a:off x="0" y="0"/>
                        <a:ext cx="10819130"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5B2C932" id="Rectangle 1" o:spid="_x0000_s1026" style="position:absolute;margin-left:-72.1pt;margin-top:-7.05pt;width:851.9pt;height:62.8pt;z-index:-2516285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" fillcolor="#03a783" stroked="f" strokeweight="2pt"/>
          </w:pict>
        </mc:Fallback>
      </mc:AlternateContent>
    </w:r>
    <w:r w:rsidR="008052A6" w:rsidRPr="00162555">
      <w:rPr>
        <w:rFonts w:cs="Calibri"/>
        <w:b/>
        <w:bCs/>
        <w:color w:val="FBFAF9"/>
        <w:sz w:val="22"/>
        <w:szCs w:val="22"/>
      </w:rPr>
      <mc:AlternateContent>
        <mc:Choice Requires="wps">
          <w:drawing>
            <wp:anchor distT="0" distB="0" distL="114300" distR="114300" simplePos="0" relativeHeight="251686915" behindDoc="0" locked="0" layoutInCell="1" allowOverlap="1" wp14:anchorId="1CF4E497" wp14:editId="780B1C82">
              <wp:simplePos x="0" y="0"/>
              <wp:positionH relativeFrom="column">
                <wp:posOffset>1790700</wp:posOffset>
              </wp:positionH>
              <wp:positionV relativeFrom="paragraph">
                <wp:posOffset>-91440</wp:posOffset>
              </wp:positionV>
              <wp:extent cx="4914900" cy="797560"/>
              <wp:effectExtent l="0" t="0" r="0" b="2540"/>
              <wp:wrapNone/>
              <wp:docPr id="143919114"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4914900" cy="79756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6D495CC" w14:textId="77777777" w:rsidR="008052A6" w:rsidRPr="007101E5" w:rsidRDefault="008052A6" w:rsidP="008052A6">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wps:txbx>
                    <wps:bodyPr rot="0" vert="horz" wrap="square" lIns="36195" tIns="36195" rIns="36195" bIns="36195"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CF4E497" id="_x0000_t202" coordsize="21600,21600" o:spt="202" path="m,l,21600r21600,l21600,xe">
              <v:stroke joinstyle="miter"/>
              <v:path gradientshapeok="t" o:connecttype="rect"/>
            </v:shapetype>
            <v:shape id="Text Box 36" o:spid="_x0000_s1027" type="#_x0000_t202" style="position:absolute;margin-left:141pt;margin-top:-7.2pt;width:387pt;height:62.8pt;z-index:2516869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" filled="f" fillcolor="black" stroked="f" strokeweight="0">
              <o:lock v:ext="edit" shapetype="t"/>
              <v:textbox inset="2.85pt,2.85pt,2.85pt,2.85pt">
                <w:txbxContent>
                  <w:p w14:paraId="06D495CC" w14:textId="77777777" w:rsidR="008052A6" w:rsidRPr="007101E5" w:rsidRDefault="008052A6" w:rsidP="008052A6">
                    <w:pPr>
                      <w:pStyle w:val="msoorganizationname"/>
                      <w:widowControl w:val="0"/>
                      <w:jc w:val="center"/>
                      <w:rPr>
                        <w:rFonts w:ascii="Calibri" w:hAnsi="Calibri" w:cs="Calibri"/>
                        <w:b/>
                        <w:bCs/>
                        <w:i w:val="0"/>
                        <w:color w:val="FFFFFF" w:themeColor="background1"/>
                        <w:sz w:val="24"/>
                        <w:lang w:val="en"/>
                      </w:rPr>
                    </w:pPr>
                    <w:r w:rsidRPr="007101E5">
                      <w:rPr>
                        <w:rFonts w:ascii="Calibri" w:hAnsi="Calibri" w:cs="Calibri"/>
                        <w:b/>
                        <w:bCs/>
                        <w:i w:val="0"/>
                        <w:color w:val="FFFFFF" w:themeColor="background1"/>
                        <w:sz w:val="24"/>
                        <w:lang w:val="en"/>
                      </w:rPr>
                      <w:t xml:space="preserve">Prequalification Team </w:t>
                    </w:r>
                    <w:r w:rsidRPr="007101E5">
                      <w:rPr>
                        <w:rFonts w:cs="Calibri"/>
                        <w:b/>
                        <w:bCs/>
                        <w:color w:val="FBFAF9"/>
                        <w:sz w:val="26"/>
                        <w:szCs w:val="26"/>
                      </w:rPr>
                      <w:t>–</w:t>
                    </w:r>
                    <w:r w:rsidRPr="007101E5">
                      <w:rPr>
                        <w:rFonts w:ascii="Calibri" w:hAnsi="Calibri" w:cs="Calibri"/>
                        <w:b/>
                        <w:bCs/>
                        <w:i w:val="0"/>
                        <w:color w:val="FFFFFF" w:themeColor="background1"/>
                        <w:sz w:val="24"/>
                        <w:lang w:val="en"/>
                      </w:rPr>
                      <w:t xml:space="preserve"> Vector Control</w:t>
                    </w:r>
                  </w:p>
                </w:txbxContent>
              </v:textbox>
            </v:shape>
          </w:pict>
        </mc:Fallback>
      </mc:AlternateContent>
    </w:r>
    <w:r w:rsidR="008052A6" w:rsidRPr="00162555">
      <w:rPr>
        <w:rFonts w:cs="Calibri"/>
        <w:b/>
        <w:bCs/>
        <w:color w:val="FBFAF9"/>
        <w:sz w:val="22"/>
        <w:szCs w:val="22"/>
      </w:rPr>
      <w:drawing>
        <wp:anchor distT="0" distB="0" distL="114300" distR="114300" simplePos="0" relativeHeight="251688963" behindDoc="0" locked="0" layoutInCell="1" allowOverlap="1" wp14:anchorId="5D6ECF1B" wp14:editId="3DE67320">
          <wp:simplePos x="0" y="0"/>
          <wp:positionH relativeFrom="margin">
            <wp:align>right</wp:align>
          </wp:positionH>
          <wp:positionV relativeFrom="paragraph">
            <wp:posOffset>41910</wp:posOffset>
          </wp:positionV>
          <wp:extent cx="1528445" cy="532130"/>
          <wp:effectExtent l="0" t="0" r="0" b="1270"/>
          <wp:wrapNone/>
          <wp:docPr id="1073474260" name="Picture 1073474260"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4260" name="Picture 1073474260"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28445" cy="532130"/>
                  </a:xfrm>
                  <a:prstGeom prst="rect">
                    <a:avLst/>
                  </a:prstGeom>
                </pic:spPr>
              </pic:pic>
            </a:graphicData>
          </a:graphic>
          <wp14:sizeRelH relativeFrom="page">
            <wp14:pctWidth>0</wp14:pctWidth>
          </wp14:sizeRelH>
          <wp14:sizeRelV relativeFrom="page">
            <wp14:pctHeight>0</wp14:pctHeight>
          </wp14:sizeRelV>
        </wp:anchor>
      </w:drawing>
    </w:r>
    <w:r w:rsidR="008052A6" w:rsidRPr="00162555">
      <w:rPr>
        <w:b/>
        <w:bCs/>
        <w:sz w:val="22"/>
        <w:szCs w:val="22"/>
      </w:rPr>
      <w:t xml:space="preserve">Template </w:t>
    </w:r>
    <w:r w:rsidR="008052A6">
      <w:rPr>
        <w:rFonts w:cs="Calibri"/>
        <w:b/>
        <w:bCs/>
        <w:color w:val="FBFAF9"/>
        <w:sz w:val="22"/>
        <w:szCs w:val="22"/>
      </w:rPr>
      <w:t>(Module 3)</w:t>
    </w:r>
    <w:r w:rsidR="008052A6" w:rsidRPr="00497DD1">
      <w:rPr>
        <w:b/>
        <w:bCs/>
        <w:sz w:val="22"/>
        <w:szCs w:val="22"/>
      </w:rPr>
      <w:t xml:space="preserve">  </w:t>
    </w:r>
  </w:p>
  <w:p w14:paraId="081E8343" w14:textId="1FC2F9CF" w:rsidR="00B11E55" w:rsidRPr="008052A6" w:rsidRDefault="00B11E55" w:rsidP="008052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9BC8C" w14:textId="4035D376" w:rsidR="00A60910" w:rsidRPr="00BF4316" w:rsidRDefault="009631B8" w:rsidP="009631B8">
    <w:pPr>
      <w:spacing w:before="360"/>
      <w:rPr>
        <w:rStyle w:val="Header2Char"/>
      </w:rPr>
    </w:pPr>
    <w:r>
      <w:rPr>
        <w:rFonts w:cs="Calibri"/>
        <w:b/>
        <w:bCs/>
        <w:noProof/>
        <w:color w:val="FBFAF9"/>
        <w:sz w:val="26"/>
        <w:szCs w:val="26"/>
      </w:rPr>
      <mc:AlternateContent>
        <mc:Choice Requires="wps">
          <w:drawing>
            <wp:anchor distT="0" distB="0" distL="114300" distR="114300" simplePos="0" relativeHeight="251683843" behindDoc="0" locked="0" layoutInCell="1" allowOverlap="1" wp14:anchorId="1167B837" wp14:editId="4B2824F8">
              <wp:simplePos x="0" y="0"/>
              <wp:positionH relativeFrom="column">
                <wp:posOffset>5760720</wp:posOffset>
              </wp:positionH>
              <wp:positionV relativeFrom="paragraph">
                <wp:posOffset>97155</wp:posOffset>
              </wp:positionV>
              <wp:extent cx="2358390" cy="417195"/>
              <wp:effectExtent l="0" t="0" r="3810" b="1905"/>
              <wp:wrapNone/>
              <wp:docPr id="2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2358390" cy="417195"/>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0DBFA0E" w14:textId="77777777" w:rsidR="009631B8" w:rsidRPr="00241494" w:rsidRDefault="009631B8" w:rsidP="009631B8">
                          <w:pPr>
                            <w:pStyle w:val="msoorganizationname"/>
                            <w:widowControl w:val="0"/>
                            <w:rPr>
                              <w:rFonts w:cs="Times New (W1)"/>
                              <w:iCs w:val="0"/>
                              <w:color w:val="FFFFFF" w:themeColor="background1"/>
                              <w:sz w:val="24"/>
                              <w:lang w:val="en"/>
                            </w:rPr>
                          </w:pPr>
                          <w:r w:rsidRPr="00241494">
                            <w:rPr>
                              <w:rFonts w:cs="Times New (W1)"/>
                              <w:iCs w:val="0"/>
                              <w:color w:val="FFFFFF" w:themeColor="background1"/>
                              <w:sz w:val="24"/>
                              <w:lang w:val="en"/>
                            </w:rPr>
                            <w:t>Prequalification Team- Vector Control</w:t>
                          </w:r>
                        </w:p>
                      </w:txbxContent>
                    </wps:txbx>
                    <wps:bodyPr rot="0" vert="horz" wrap="square" lIns="36195" tIns="36195" rIns="36195" bIns="36195" anchor="t" anchorCtr="0" upright="1">
                      <a:noAutofit/>
                    </wps:bodyPr>
                  </wps:wsp>
                </a:graphicData>
              </a:graphic>
            </wp:anchor>
          </w:drawing>
        </mc:Choice>
        <mc:Fallback>
          <w:pict>
            <v:shapetype w14:anchorId="1167B837" id="_x0000_t202" coordsize="21600,21600" o:spt="202" path="m,l,21600r21600,l21600,xe">
              <v:stroke joinstyle="miter"/>
              <v:path gradientshapeok="t" o:connecttype="rect"/>
            </v:shapetype>
            <v:shape id="_x0000_s1028" type="#_x0000_t202" style="position:absolute;margin-left:453.6pt;margin-top:7.65pt;width:185.7pt;height:32.85pt;z-index:2516838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" filled="f" fillcolor="black" stroked="f" strokeweight="0">
              <o:lock v:ext="edit" shapetype="t"/>
              <v:textbox inset="2.85pt,2.85pt,2.85pt,2.85pt">
                <w:txbxContent>
                  <w:p w14:paraId="60DBFA0E" w14:textId="77777777" w:rsidR="009631B8" w:rsidRPr="00241494" w:rsidRDefault="009631B8" w:rsidP="009631B8">
                    <w:pPr>
                      <w:pStyle w:val="msoorganizationname"/>
                      <w:widowControl w:val="0"/>
                      <w:rPr>
                        <w:rFonts w:cs="Times New (W1)"/>
                        <w:iCs w:val="0"/>
                        <w:color w:val="FFFFFF" w:themeColor="background1"/>
                        <w:sz w:val="24"/>
                        <w:lang w:val="en"/>
                      </w:rPr>
                    </w:pPr>
                    <w:r w:rsidRPr="00241494">
                      <w:rPr>
                        <w:rFonts w:cs="Times New (W1)"/>
                        <w:iCs w:val="0"/>
                        <w:color w:val="FFFFFF" w:themeColor="background1"/>
                        <w:sz w:val="24"/>
                        <w:lang w:val="en"/>
                      </w:rPr>
                      <w:t>Prequalification Team- Vector Control</w:t>
                    </w:r>
                  </w:p>
                </w:txbxContent>
              </v:textbox>
            </v:shape>
          </w:pict>
        </mc:Fallback>
      </mc:AlternateContent>
    </w:r>
    <w:r w:rsidRPr="00F87385">
      <w:rPr>
        <w:rFonts w:cs="Calibri"/>
        <w:b/>
        <w:bCs/>
        <w:noProof/>
        <w:color w:val="FBFAF9"/>
        <w:sz w:val="26"/>
        <w:szCs w:val="26"/>
      </w:rPr>
      <mc:AlternateContent>
        <mc:Choice Requires="wps">
          <w:drawing>
            <wp:anchor distT="0" distB="0" distL="114300" distR="114300" simplePos="0" relativeHeight="251681795" behindDoc="1" locked="0" layoutInCell="1" allowOverlap="1" wp14:anchorId="292B7189" wp14:editId="6625A1FE">
              <wp:simplePos x="0" y="0"/>
              <wp:positionH relativeFrom="column">
                <wp:posOffset>-1603375</wp:posOffset>
              </wp:positionH>
              <wp:positionV relativeFrom="paragraph">
                <wp:posOffset>-89535</wp:posOffset>
              </wp:positionV>
              <wp:extent cx="10819130" cy="797560"/>
              <wp:effectExtent l="0" t="0" r="1270" b="0"/>
              <wp:wrapNone/>
              <wp:docPr id="534436382" name="Rectangle 1"/>
              <wp:cNvGraphicFramePr/>
              <a:graphic xmlns:a="http://schemas.openxmlformats.org/drawingml/2006/main">
                <a:graphicData uri="http://schemas.microsoft.com/office/word/2010/wordprocessingShape">
                  <wps:wsp>
                    <wps:cNvSpPr/>
                    <wps:spPr>
                      <a:xfrm>
                        <a:off x="0" y="0"/>
                        <a:ext cx="10819130" cy="797560"/>
                      </a:xfrm>
                      <a:prstGeom prst="rect">
                        <a:avLst/>
                      </a:prstGeom>
                      <a:solidFill>
                        <a:srgbClr val="03A78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9F3A554" id="Rectangle 1" o:spid="_x0000_s1026" style="position:absolute;margin-left:-126.25pt;margin-top:-7.05pt;width:851.9pt;height:62.8pt;z-index:-25163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" fillcolor="#03a783" stroked="f" strokeweight="2pt"/>
          </w:pict>
        </mc:Fallback>
      </mc:AlternateContent>
    </w:r>
    <w:r w:rsidR="00A60910" w:rsidRPr="00981A33">
      <w:rPr>
        <w:rStyle w:val="FirstPageHeaderChar"/>
      </w:rPr>
      <w:t>Implementation guidance</w:t>
    </w:r>
    <w:r w:rsidR="004D6567" w:rsidRPr="00981A33">
      <w:rPr>
        <w:rStyle w:val="FirstPageHeaderChar"/>
      </w:rPr>
      <w:t xml:space="preserve"> (</w:t>
    </w:r>
    <w:r w:rsidR="006D421F" w:rsidRPr="00981A33">
      <w:rPr>
        <w:rStyle w:val="FirstPageHeaderChar"/>
      </w:rPr>
      <w:t>Module 3</w:t>
    </w:r>
    <w:r w:rsidR="004D6567" w:rsidRPr="00981A33">
      <w:rPr>
        <w:rStyle w:val="FirstPageHeaderChar"/>
      </w:rPr>
      <w:t>)</w:t>
    </w:r>
    <w:r w:rsidR="006D421F">
      <w:rPr>
        <w:rFonts w:eastAsia="Calibri"/>
        <w:color w:val="FFFFFF" w:themeColor="background1"/>
      </w:rPr>
      <w:tab/>
    </w:r>
    <w:r w:rsidR="00A60910" w:rsidRPr="00F87385">
      <w:rPr>
        <w:rStyle w:val="Header2Char"/>
      </w:rPr>
      <w:t>November 2023</w:t>
    </w:r>
  </w:p>
  <w:p w14:paraId="1DEA0534" w14:textId="2F9EA7DB" w:rsidR="00240A26" w:rsidRPr="00A60910" w:rsidRDefault="00240A26" w:rsidP="00981A33">
    <w:pPr>
      <w:rPr>
        <w:rFonts w:cs="Calibri"/>
        <w:noProof/>
        <w:color w:val="FBFAF9"/>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C0A2D"/>
    <w:multiLevelType w:val="multilevel"/>
    <w:tmpl w:val="C00295EE"/>
    <w:lvl w:ilvl="0">
      <w:start w:val="1"/>
      <w:numFmt w:val="decimal"/>
      <w:pStyle w:val="DLTHeading1"/>
      <w:lvlText w:val="%1."/>
      <w:lvlJc w:val="left"/>
      <w:pPr>
        <w:tabs>
          <w:tab w:val="num" w:pos="360"/>
        </w:tabs>
        <w:ind w:left="360" w:hanging="360"/>
      </w:pPr>
      <w:rPr>
        <w:rFonts w:cs="Times New Roman"/>
      </w:rPr>
    </w:lvl>
    <w:lvl w:ilvl="1">
      <w:start w:val="1"/>
      <w:numFmt w:val="decimal"/>
      <w:pStyle w:val="DLTHeading2"/>
      <w:lvlText w:val="%1.%2."/>
      <w:lvlJc w:val="left"/>
      <w:pPr>
        <w:tabs>
          <w:tab w:val="num" w:pos="792"/>
        </w:tabs>
        <w:ind w:left="792" w:hanging="432"/>
      </w:pPr>
      <w:rPr>
        <w:rFonts w:cs="Times New Roman"/>
      </w:rPr>
    </w:lvl>
    <w:lvl w:ilvl="2">
      <w:start w:val="1"/>
      <w:numFmt w:val="decimal"/>
      <w:pStyle w:val="DLTHeading3"/>
      <w:lvlText w:val="%1.%2.%3."/>
      <w:lvlJc w:val="left"/>
      <w:pPr>
        <w:tabs>
          <w:tab w:val="num" w:pos="1440"/>
        </w:tabs>
        <w:ind w:left="1224" w:hanging="504"/>
      </w:pPr>
      <w:rPr>
        <w:rFonts w:cs="Times New Roman"/>
      </w:rPr>
    </w:lvl>
    <w:lvl w:ilvl="3">
      <w:start w:val="1"/>
      <w:numFmt w:val="decimal"/>
      <w:pStyle w:val="DLTHeading4"/>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 w15:restartNumberingAfterBreak="0">
    <w:nsid w:val="11CF5EAE"/>
    <w:multiLevelType w:val="hybridMultilevel"/>
    <w:tmpl w:val="FD821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8118C4"/>
    <w:multiLevelType w:val="hybridMultilevel"/>
    <w:tmpl w:val="54582A66"/>
    <w:lvl w:ilvl="0" w:tplc="4FA4E0D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B9651D"/>
    <w:multiLevelType w:val="hybridMultilevel"/>
    <w:tmpl w:val="BD3091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004BAD"/>
    <w:multiLevelType w:val="hybridMultilevel"/>
    <w:tmpl w:val="AD287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103FE6"/>
    <w:multiLevelType w:val="hybridMultilevel"/>
    <w:tmpl w:val="2A3469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42595643">
    <w:abstractNumId w:val="0"/>
  </w:num>
  <w:num w:numId="2" w16cid:durableId="552545820">
    <w:abstractNumId w:val="3"/>
  </w:num>
  <w:num w:numId="3" w16cid:durableId="1965623329">
    <w:abstractNumId w:val="1"/>
  </w:num>
  <w:num w:numId="4" w16cid:durableId="1868059081">
    <w:abstractNumId w:val="5"/>
  </w:num>
  <w:num w:numId="5" w16cid:durableId="1782216852">
    <w:abstractNumId w:val="2"/>
  </w:num>
  <w:num w:numId="6" w16cid:durableId="1004361052">
    <w:abstractNumId w:val="4"/>
  </w:num>
  <w:num w:numId="7" w16cid:durableId="672413541">
    <w:abstractNumId w:val="0"/>
  </w:num>
  <w:num w:numId="8" w16cid:durableId="1389916678">
    <w:abstractNumId w:val="0"/>
  </w:num>
  <w:num w:numId="9" w16cid:durableId="693191577">
    <w:abstractNumId w:val="0"/>
  </w:num>
  <w:num w:numId="10" w16cid:durableId="1868173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84"/>
  <w:drawingGridVerticalSpacing w:val="284"/>
  <w:doNotUseMarginsForDrawingGridOrigin/>
  <w:drawingGridHorizontalOrigin w:val="1134"/>
  <w:drawingGridVerticalOrigin w:val="1134"/>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jEzNTIyNzE2MDRS0lEKTi0uzszPAymwrAUAasMB+ywAAAA="/>
  </w:docVars>
  <w:rsids>
    <w:rsidRoot w:val="00FD5AAD"/>
    <w:rsid w:val="00002450"/>
    <w:rsid w:val="000038AD"/>
    <w:rsid w:val="000048B5"/>
    <w:rsid w:val="0000537F"/>
    <w:rsid w:val="000057A5"/>
    <w:rsid w:val="0000598C"/>
    <w:rsid w:val="00007A23"/>
    <w:rsid w:val="00007CDD"/>
    <w:rsid w:val="0001372F"/>
    <w:rsid w:val="000143A2"/>
    <w:rsid w:val="00016DE9"/>
    <w:rsid w:val="0002050E"/>
    <w:rsid w:val="0002171E"/>
    <w:rsid w:val="00024815"/>
    <w:rsid w:val="00026C11"/>
    <w:rsid w:val="000306EF"/>
    <w:rsid w:val="00042687"/>
    <w:rsid w:val="00042CBE"/>
    <w:rsid w:val="000441F4"/>
    <w:rsid w:val="00045F48"/>
    <w:rsid w:val="000476FD"/>
    <w:rsid w:val="00047957"/>
    <w:rsid w:val="00052556"/>
    <w:rsid w:val="00053538"/>
    <w:rsid w:val="0005360F"/>
    <w:rsid w:val="00053D56"/>
    <w:rsid w:val="00054C5B"/>
    <w:rsid w:val="00056690"/>
    <w:rsid w:val="0005755D"/>
    <w:rsid w:val="00057810"/>
    <w:rsid w:val="0006565E"/>
    <w:rsid w:val="000701C0"/>
    <w:rsid w:val="000831B4"/>
    <w:rsid w:val="00084F85"/>
    <w:rsid w:val="000871B1"/>
    <w:rsid w:val="00087784"/>
    <w:rsid w:val="00093290"/>
    <w:rsid w:val="000945F7"/>
    <w:rsid w:val="00095503"/>
    <w:rsid w:val="000957CF"/>
    <w:rsid w:val="00097E67"/>
    <w:rsid w:val="000A0538"/>
    <w:rsid w:val="000A537C"/>
    <w:rsid w:val="000B1888"/>
    <w:rsid w:val="000B31CF"/>
    <w:rsid w:val="000B490F"/>
    <w:rsid w:val="000C0669"/>
    <w:rsid w:val="000C0C18"/>
    <w:rsid w:val="000C1C13"/>
    <w:rsid w:val="000C2149"/>
    <w:rsid w:val="000C382A"/>
    <w:rsid w:val="000C3C59"/>
    <w:rsid w:val="000C4C08"/>
    <w:rsid w:val="000C5168"/>
    <w:rsid w:val="000C58DD"/>
    <w:rsid w:val="000C6538"/>
    <w:rsid w:val="000C70DA"/>
    <w:rsid w:val="000D6018"/>
    <w:rsid w:val="000D626F"/>
    <w:rsid w:val="000E1BA8"/>
    <w:rsid w:val="000E2747"/>
    <w:rsid w:val="000E3598"/>
    <w:rsid w:val="000E4A92"/>
    <w:rsid w:val="000E53E9"/>
    <w:rsid w:val="000E5EA8"/>
    <w:rsid w:val="000E6C5F"/>
    <w:rsid w:val="000F1E34"/>
    <w:rsid w:val="000F29E8"/>
    <w:rsid w:val="000F34E2"/>
    <w:rsid w:val="000F3A97"/>
    <w:rsid w:val="000F4877"/>
    <w:rsid w:val="00105281"/>
    <w:rsid w:val="001055A1"/>
    <w:rsid w:val="001113E9"/>
    <w:rsid w:val="0011188F"/>
    <w:rsid w:val="00112344"/>
    <w:rsid w:val="0011442C"/>
    <w:rsid w:val="00114B59"/>
    <w:rsid w:val="0011543E"/>
    <w:rsid w:val="0011634F"/>
    <w:rsid w:val="00120310"/>
    <w:rsid w:val="00121237"/>
    <w:rsid w:val="00121EC7"/>
    <w:rsid w:val="0012240A"/>
    <w:rsid w:val="00124C5A"/>
    <w:rsid w:val="001252FD"/>
    <w:rsid w:val="001423CD"/>
    <w:rsid w:val="00145BB8"/>
    <w:rsid w:val="00147D37"/>
    <w:rsid w:val="00150537"/>
    <w:rsid w:val="00153053"/>
    <w:rsid w:val="0015599D"/>
    <w:rsid w:val="00157565"/>
    <w:rsid w:val="00171C77"/>
    <w:rsid w:val="0017344D"/>
    <w:rsid w:val="0017400C"/>
    <w:rsid w:val="001742D6"/>
    <w:rsid w:val="001768A0"/>
    <w:rsid w:val="00180611"/>
    <w:rsid w:val="001821B2"/>
    <w:rsid w:val="0018440B"/>
    <w:rsid w:val="00190AE8"/>
    <w:rsid w:val="001917F8"/>
    <w:rsid w:val="001A22D0"/>
    <w:rsid w:val="001A3995"/>
    <w:rsid w:val="001B0153"/>
    <w:rsid w:val="001B03AD"/>
    <w:rsid w:val="001B261D"/>
    <w:rsid w:val="001B49D5"/>
    <w:rsid w:val="001B4C7D"/>
    <w:rsid w:val="001B7F94"/>
    <w:rsid w:val="001C1518"/>
    <w:rsid w:val="001C3D6A"/>
    <w:rsid w:val="001C4D05"/>
    <w:rsid w:val="001C4FEA"/>
    <w:rsid w:val="001C51F4"/>
    <w:rsid w:val="001C5282"/>
    <w:rsid w:val="001C5959"/>
    <w:rsid w:val="001D0E59"/>
    <w:rsid w:val="001D24FD"/>
    <w:rsid w:val="001D3400"/>
    <w:rsid w:val="001E3B71"/>
    <w:rsid w:val="001E7F1F"/>
    <w:rsid w:val="001F0EF2"/>
    <w:rsid w:val="001F2B53"/>
    <w:rsid w:val="001F2DAD"/>
    <w:rsid w:val="001F44F2"/>
    <w:rsid w:val="001F5B1D"/>
    <w:rsid w:val="00200128"/>
    <w:rsid w:val="00200FCA"/>
    <w:rsid w:val="00201A6E"/>
    <w:rsid w:val="00205BEF"/>
    <w:rsid w:val="0021087E"/>
    <w:rsid w:val="0021160F"/>
    <w:rsid w:val="002118A6"/>
    <w:rsid w:val="00212869"/>
    <w:rsid w:val="002214DC"/>
    <w:rsid w:val="002239CB"/>
    <w:rsid w:val="00225A9A"/>
    <w:rsid w:val="00225AD0"/>
    <w:rsid w:val="00237F31"/>
    <w:rsid w:val="00240A26"/>
    <w:rsid w:val="00241C36"/>
    <w:rsid w:val="0024209C"/>
    <w:rsid w:val="00242233"/>
    <w:rsid w:val="0024437C"/>
    <w:rsid w:val="002460FC"/>
    <w:rsid w:val="0024647F"/>
    <w:rsid w:val="002525F0"/>
    <w:rsid w:val="00253ACE"/>
    <w:rsid w:val="002566CC"/>
    <w:rsid w:val="002568F3"/>
    <w:rsid w:val="00257000"/>
    <w:rsid w:val="00260821"/>
    <w:rsid w:val="002636C6"/>
    <w:rsid w:val="0027051B"/>
    <w:rsid w:val="002723CE"/>
    <w:rsid w:val="00272455"/>
    <w:rsid w:val="0027323B"/>
    <w:rsid w:val="00275036"/>
    <w:rsid w:val="00275FE4"/>
    <w:rsid w:val="00280140"/>
    <w:rsid w:val="00287362"/>
    <w:rsid w:val="0028786D"/>
    <w:rsid w:val="0029178B"/>
    <w:rsid w:val="0029579B"/>
    <w:rsid w:val="0029662F"/>
    <w:rsid w:val="00297854"/>
    <w:rsid w:val="002A1539"/>
    <w:rsid w:val="002A38A8"/>
    <w:rsid w:val="002A5769"/>
    <w:rsid w:val="002B05C9"/>
    <w:rsid w:val="002C4AF1"/>
    <w:rsid w:val="002C6BFF"/>
    <w:rsid w:val="002D1752"/>
    <w:rsid w:val="002D7E85"/>
    <w:rsid w:val="002E0496"/>
    <w:rsid w:val="002E05E3"/>
    <w:rsid w:val="002F3943"/>
    <w:rsid w:val="002F6A92"/>
    <w:rsid w:val="003007A6"/>
    <w:rsid w:val="00300954"/>
    <w:rsid w:val="00304FEF"/>
    <w:rsid w:val="00306697"/>
    <w:rsid w:val="003115DC"/>
    <w:rsid w:val="00313F1A"/>
    <w:rsid w:val="003145FE"/>
    <w:rsid w:val="003169C2"/>
    <w:rsid w:val="003171B6"/>
    <w:rsid w:val="003202AA"/>
    <w:rsid w:val="00320E01"/>
    <w:rsid w:val="00322284"/>
    <w:rsid w:val="00326818"/>
    <w:rsid w:val="003334B3"/>
    <w:rsid w:val="00333781"/>
    <w:rsid w:val="00336E37"/>
    <w:rsid w:val="003434F9"/>
    <w:rsid w:val="00353258"/>
    <w:rsid w:val="003550F6"/>
    <w:rsid w:val="00355845"/>
    <w:rsid w:val="003620F1"/>
    <w:rsid w:val="003628AE"/>
    <w:rsid w:val="003652A8"/>
    <w:rsid w:val="00366A15"/>
    <w:rsid w:val="003715C6"/>
    <w:rsid w:val="003719BA"/>
    <w:rsid w:val="003727D6"/>
    <w:rsid w:val="00385B3E"/>
    <w:rsid w:val="0039027D"/>
    <w:rsid w:val="003920D1"/>
    <w:rsid w:val="00394345"/>
    <w:rsid w:val="003A454C"/>
    <w:rsid w:val="003B207E"/>
    <w:rsid w:val="003B32B8"/>
    <w:rsid w:val="003B5231"/>
    <w:rsid w:val="003D08A9"/>
    <w:rsid w:val="003D26AC"/>
    <w:rsid w:val="003D4D08"/>
    <w:rsid w:val="003D771A"/>
    <w:rsid w:val="003E3EC5"/>
    <w:rsid w:val="003F23AF"/>
    <w:rsid w:val="003F6634"/>
    <w:rsid w:val="003F6638"/>
    <w:rsid w:val="003F6BE7"/>
    <w:rsid w:val="003F73AE"/>
    <w:rsid w:val="004034FB"/>
    <w:rsid w:val="00403576"/>
    <w:rsid w:val="00415429"/>
    <w:rsid w:val="00417832"/>
    <w:rsid w:val="00422378"/>
    <w:rsid w:val="00422B17"/>
    <w:rsid w:val="00424319"/>
    <w:rsid w:val="0042661B"/>
    <w:rsid w:val="0043004D"/>
    <w:rsid w:val="00431D5A"/>
    <w:rsid w:val="00431F54"/>
    <w:rsid w:val="0043333A"/>
    <w:rsid w:val="004337C6"/>
    <w:rsid w:val="00435012"/>
    <w:rsid w:val="004366A0"/>
    <w:rsid w:val="00436748"/>
    <w:rsid w:val="004424A1"/>
    <w:rsid w:val="00443945"/>
    <w:rsid w:val="004506B8"/>
    <w:rsid w:val="004528B2"/>
    <w:rsid w:val="00457493"/>
    <w:rsid w:val="00463BA1"/>
    <w:rsid w:val="004655F3"/>
    <w:rsid w:val="004675EE"/>
    <w:rsid w:val="00467ABA"/>
    <w:rsid w:val="00467F23"/>
    <w:rsid w:val="0047005F"/>
    <w:rsid w:val="00470AE8"/>
    <w:rsid w:val="00470F7A"/>
    <w:rsid w:val="00472358"/>
    <w:rsid w:val="00472EC9"/>
    <w:rsid w:val="0047474A"/>
    <w:rsid w:val="004764DE"/>
    <w:rsid w:val="0048195B"/>
    <w:rsid w:val="0048249B"/>
    <w:rsid w:val="00484FCF"/>
    <w:rsid w:val="004854AA"/>
    <w:rsid w:val="00485864"/>
    <w:rsid w:val="00485F9F"/>
    <w:rsid w:val="00486144"/>
    <w:rsid w:val="00490D9B"/>
    <w:rsid w:val="00491104"/>
    <w:rsid w:val="00494773"/>
    <w:rsid w:val="00494C96"/>
    <w:rsid w:val="004A4850"/>
    <w:rsid w:val="004A5780"/>
    <w:rsid w:val="004A5E62"/>
    <w:rsid w:val="004A74E7"/>
    <w:rsid w:val="004B0B18"/>
    <w:rsid w:val="004B6AE6"/>
    <w:rsid w:val="004C1A86"/>
    <w:rsid w:val="004C60DA"/>
    <w:rsid w:val="004D0198"/>
    <w:rsid w:val="004D0C17"/>
    <w:rsid w:val="004D49CF"/>
    <w:rsid w:val="004D6567"/>
    <w:rsid w:val="004E333C"/>
    <w:rsid w:val="004E5731"/>
    <w:rsid w:val="004E6328"/>
    <w:rsid w:val="004E69E7"/>
    <w:rsid w:val="004F21F5"/>
    <w:rsid w:val="004F61C1"/>
    <w:rsid w:val="005107D9"/>
    <w:rsid w:val="00512B5B"/>
    <w:rsid w:val="005166E4"/>
    <w:rsid w:val="00521937"/>
    <w:rsid w:val="00521C58"/>
    <w:rsid w:val="005225A4"/>
    <w:rsid w:val="005245A7"/>
    <w:rsid w:val="005269D1"/>
    <w:rsid w:val="005304B9"/>
    <w:rsid w:val="0054119F"/>
    <w:rsid w:val="005443B5"/>
    <w:rsid w:val="00544A74"/>
    <w:rsid w:val="00547162"/>
    <w:rsid w:val="00547FE4"/>
    <w:rsid w:val="00555CE2"/>
    <w:rsid w:val="0055728D"/>
    <w:rsid w:val="005628FD"/>
    <w:rsid w:val="0056296C"/>
    <w:rsid w:val="0056315B"/>
    <w:rsid w:val="00567CD5"/>
    <w:rsid w:val="0057767A"/>
    <w:rsid w:val="00580830"/>
    <w:rsid w:val="005832AE"/>
    <w:rsid w:val="00584F05"/>
    <w:rsid w:val="0059151E"/>
    <w:rsid w:val="00591720"/>
    <w:rsid w:val="00592277"/>
    <w:rsid w:val="00592BCC"/>
    <w:rsid w:val="005931C3"/>
    <w:rsid w:val="00593862"/>
    <w:rsid w:val="00593B39"/>
    <w:rsid w:val="00593CF7"/>
    <w:rsid w:val="005940D3"/>
    <w:rsid w:val="00594EE8"/>
    <w:rsid w:val="005950D1"/>
    <w:rsid w:val="005958AC"/>
    <w:rsid w:val="005960BF"/>
    <w:rsid w:val="005A0184"/>
    <w:rsid w:val="005A2EBF"/>
    <w:rsid w:val="005A4461"/>
    <w:rsid w:val="005A4682"/>
    <w:rsid w:val="005A5661"/>
    <w:rsid w:val="005B303C"/>
    <w:rsid w:val="005B601B"/>
    <w:rsid w:val="005C06DB"/>
    <w:rsid w:val="005C6A61"/>
    <w:rsid w:val="005D7B73"/>
    <w:rsid w:val="005E4303"/>
    <w:rsid w:val="005E6B9D"/>
    <w:rsid w:val="005F430D"/>
    <w:rsid w:val="005F50A6"/>
    <w:rsid w:val="005F7260"/>
    <w:rsid w:val="005F786C"/>
    <w:rsid w:val="00600006"/>
    <w:rsid w:val="00606AD5"/>
    <w:rsid w:val="006077FA"/>
    <w:rsid w:val="00610578"/>
    <w:rsid w:val="00612126"/>
    <w:rsid w:val="00614791"/>
    <w:rsid w:val="006168BE"/>
    <w:rsid w:val="00622EE4"/>
    <w:rsid w:val="0062316D"/>
    <w:rsid w:val="0062523B"/>
    <w:rsid w:val="00625451"/>
    <w:rsid w:val="00630E99"/>
    <w:rsid w:val="0063253A"/>
    <w:rsid w:val="00635CA8"/>
    <w:rsid w:val="0063631B"/>
    <w:rsid w:val="00636E99"/>
    <w:rsid w:val="00640A9B"/>
    <w:rsid w:val="00640F63"/>
    <w:rsid w:val="00646594"/>
    <w:rsid w:val="00655068"/>
    <w:rsid w:val="00661A55"/>
    <w:rsid w:val="006723FD"/>
    <w:rsid w:val="006748F8"/>
    <w:rsid w:val="00681F76"/>
    <w:rsid w:val="006835B3"/>
    <w:rsid w:val="00684521"/>
    <w:rsid w:val="00684C17"/>
    <w:rsid w:val="00685D80"/>
    <w:rsid w:val="0069080C"/>
    <w:rsid w:val="006926C9"/>
    <w:rsid w:val="006932F1"/>
    <w:rsid w:val="006A461E"/>
    <w:rsid w:val="006A5CA0"/>
    <w:rsid w:val="006A61A1"/>
    <w:rsid w:val="006B2828"/>
    <w:rsid w:val="006B6312"/>
    <w:rsid w:val="006C1F0B"/>
    <w:rsid w:val="006C48AF"/>
    <w:rsid w:val="006C50D9"/>
    <w:rsid w:val="006D175B"/>
    <w:rsid w:val="006D420F"/>
    <w:rsid w:val="006D421F"/>
    <w:rsid w:val="006D4386"/>
    <w:rsid w:val="006D45AF"/>
    <w:rsid w:val="006E14C8"/>
    <w:rsid w:val="006E1D1C"/>
    <w:rsid w:val="006E2375"/>
    <w:rsid w:val="006E6E20"/>
    <w:rsid w:val="006F2293"/>
    <w:rsid w:val="006F468D"/>
    <w:rsid w:val="00700AE7"/>
    <w:rsid w:val="0070110F"/>
    <w:rsid w:val="00701509"/>
    <w:rsid w:val="00703F22"/>
    <w:rsid w:val="00707264"/>
    <w:rsid w:val="007125AB"/>
    <w:rsid w:val="00715A02"/>
    <w:rsid w:val="00715F99"/>
    <w:rsid w:val="00720956"/>
    <w:rsid w:val="00721ED3"/>
    <w:rsid w:val="007321DD"/>
    <w:rsid w:val="00734050"/>
    <w:rsid w:val="00734F46"/>
    <w:rsid w:val="00735144"/>
    <w:rsid w:val="0074180E"/>
    <w:rsid w:val="0074325E"/>
    <w:rsid w:val="00743F64"/>
    <w:rsid w:val="0074436C"/>
    <w:rsid w:val="00745629"/>
    <w:rsid w:val="00751816"/>
    <w:rsid w:val="00754918"/>
    <w:rsid w:val="00754D95"/>
    <w:rsid w:val="007606E6"/>
    <w:rsid w:val="00773240"/>
    <w:rsid w:val="00775736"/>
    <w:rsid w:val="00776846"/>
    <w:rsid w:val="00781CDD"/>
    <w:rsid w:val="00784811"/>
    <w:rsid w:val="00785434"/>
    <w:rsid w:val="007861EB"/>
    <w:rsid w:val="00786F67"/>
    <w:rsid w:val="0078767D"/>
    <w:rsid w:val="00791B91"/>
    <w:rsid w:val="007A1744"/>
    <w:rsid w:val="007A1DF1"/>
    <w:rsid w:val="007A3048"/>
    <w:rsid w:val="007A448C"/>
    <w:rsid w:val="007A5A1D"/>
    <w:rsid w:val="007A5B46"/>
    <w:rsid w:val="007A5C48"/>
    <w:rsid w:val="007A7745"/>
    <w:rsid w:val="007B4E20"/>
    <w:rsid w:val="007C1E2B"/>
    <w:rsid w:val="007C5ED8"/>
    <w:rsid w:val="007C60A6"/>
    <w:rsid w:val="007C6291"/>
    <w:rsid w:val="007C785D"/>
    <w:rsid w:val="007D0DF6"/>
    <w:rsid w:val="007D301E"/>
    <w:rsid w:val="007D6015"/>
    <w:rsid w:val="007E5171"/>
    <w:rsid w:val="007E6611"/>
    <w:rsid w:val="007E76CC"/>
    <w:rsid w:val="007F2A56"/>
    <w:rsid w:val="007F53F7"/>
    <w:rsid w:val="007F6164"/>
    <w:rsid w:val="007F623F"/>
    <w:rsid w:val="0080026E"/>
    <w:rsid w:val="00804ACC"/>
    <w:rsid w:val="008052A6"/>
    <w:rsid w:val="00807DD4"/>
    <w:rsid w:val="00807F6A"/>
    <w:rsid w:val="00812124"/>
    <w:rsid w:val="00813375"/>
    <w:rsid w:val="00817896"/>
    <w:rsid w:val="008206F1"/>
    <w:rsid w:val="00821D01"/>
    <w:rsid w:val="00821F6F"/>
    <w:rsid w:val="00826079"/>
    <w:rsid w:val="00827117"/>
    <w:rsid w:val="00831661"/>
    <w:rsid w:val="00836A59"/>
    <w:rsid w:val="00840861"/>
    <w:rsid w:val="00840B3C"/>
    <w:rsid w:val="00843AA6"/>
    <w:rsid w:val="00843F1B"/>
    <w:rsid w:val="00850D5D"/>
    <w:rsid w:val="0085190A"/>
    <w:rsid w:val="0085199E"/>
    <w:rsid w:val="0085364C"/>
    <w:rsid w:val="00857581"/>
    <w:rsid w:val="00861CF7"/>
    <w:rsid w:val="00862DF5"/>
    <w:rsid w:val="00863B4C"/>
    <w:rsid w:val="00864062"/>
    <w:rsid w:val="00864BF1"/>
    <w:rsid w:val="008667B1"/>
    <w:rsid w:val="00885043"/>
    <w:rsid w:val="0088534B"/>
    <w:rsid w:val="00885DE0"/>
    <w:rsid w:val="008908B9"/>
    <w:rsid w:val="00890FCA"/>
    <w:rsid w:val="00897D62"/>
    <w:rsid w:val="00897DFA"/>
    <w:rsid w:val="008A1FDC"/>
    <w:rsid w:val="008A3E1B"/>
    <w:rsid w:val="008A4549"/>
    <w:rsid w:val="008B0E45"/>
    <w:rsid w:val="008B63C5"/>
    <w:rsid w:val="008C0445"/>
    <w:rsid w:val="008C0663"/>
    <w:rsid w:val="008C3617"/>
    <w:rsid w:val="008C4073"/>
    <w:rsid w:val="008C429A"/>
    <w:rsid w:val="008C43E8"/>
    <w:rsid w:val="008C6861"/>
    <w:rsid w:val="008D0C56"/>
    <w:rsid w:val="008D1D70"/>
    <w:rsid w:val="008D2562"/>
    <w:rsid w:val="008D3F1E"/>
    <w:rsid w:val="008D5FF0"/>
    <w:rsid w:val="008E2247"/>
    <w:rsid w:val="008E27B3"/>
    <w:rsid w:val="008E30CF"/>
    <w:rsid w:val="008F02F0"/>
    <w:rsid w:val="008F038B"/>
    <w:rsid w:val="008F0A68"/>
    <w:rsid w:val="008F5971"/>
    <w:rsid w:val="008F683D"/>
    <w:rsid w:val="008F68E6"/>
    <w:rsid w:val="008F71A5"/>
    <w:rsid w:val="00901A54"/>
    <w:rsid w:val="009034C0"/>
    <w:rsid w:val="00903DC4"/>
    <w:rsid w:val="00905D6B"/>
    <w:rsid w:val="009235C1"/>
    <w:rsid w:val="00933C88"/>
    <w:rsid w:val="00934120"/>
    <w:rsid w:val="00934F5A"/>
    <w:rsid w:val="00940439"/>
    <w:rsid w:val="0094209B"/>
    <w:rsid w:val="009438E9"/>
    <w:rsid w:val="0094611F"/>
    <w:rsid w:val="0095135D"/>
    <w:rsid w:val="0095428D"/>
    <w:rsid w:val="009548D2"/>
    <w:rsid w:val="009575D5"/>
    <w:rsid w:val="009619FD"/>
    <w:rsid w:val="009631B8"/>
    <w:rsid w:val="00964DCF"/>
    <w:rsid w:val="00971744"/>
    <w:rsid w:val="00971C3A"/>
    <w:rsid w:val="00975429"/>
    <w:rsid w:val="00976F99"/>
    <w:rsid w:val="00981A33"/>
    <w:rsid w:val="00984045"/>
    <w:rsid w:val="009843CB"/>
    <w:rsid w:val="009856F5"/>
    <w:rsid w:val="0099146E"/>
    <w:rsid w:val="00992827"/>
    <w:rsid w:val="0099350E"/>
    <w:rsid w:val="00996820"/>
    <w:rsid w:val="009A21C4"/>
    <w:rsid w:val="009A71A6"/>
    <w:rsid w:val="009B6393"/>
    <w:rsid w:val="009B6BC4"/>
    <w:rsid w:val="009B7826"/>
    <w:rsid w:val="009C27E9"/>
    <w:rsid w:val="009D02D1"/>
    <w:rsid w:val="009D2778"/>
    <w:rsid w:val="009D727B"/>
    <w:rsid w:val="009E146F"/>
    <w:rsid w:val="009E1D7E"/>
    <w:rsid w:val="009F213B"/>
    <w:rsid w:val="009F4F3D"/>
    <w:rsid w:val="009F5E6F"/>
    <w:rsid w:val="009F5FC9"/>
    <w:rsid w:val="009F7028"/>
    <w:rsid w:val="009F75E8"/>
    <w:rsid w:val="009F7BC4"/>
    <w:rsid w:val="00A06286"/>
    <w:rsid w:val="00A107F5"/>
    <w:rsid w:val="00A17701"/>
    <w:rsid w:val="00A21A3D"/>
    <w:rsid w:val="00A31847"/>
    <w:rsid w:val="00A33F4A"/>
    <w:rsid w:val="00A34449"/>
    <w:rsid w:val="00A34494"/>
    <w:rsid w:val="00A37BFF"/>
    <w:rsid w:val="00A44810"/>
    <w:rsid w:val="00A448FA"/>
    <w:rsid w:val="00A46C65"/>
    <w:rsid w:val="00A519F9"/>
    <w:rsid w:val="00A53C00"/>
    <w:rsid w:val="00A5449F"/>
    <w:rsid w:val="00A557E6"/>
    <w:rsid w:val="00A55C31"/>
    <w:rsid w:val="00A57099"/>
    <w:rsid w:val="00A5788D"/>
    <w:rsid w:val="00A60063"/>
    <w:rsid w:val="00A60910"/>
    <w:rsid w:val="00A775A2"/>
    <w:rsid w:val="00A84EC2"/>
    <w:rsid w:val="00A85E75"/>
    <w:rsid w:val="00A86A52"/>
    <w:rsid w:val="00A9064B"/>
    <w:rsid w:val="00A9108A"/>
    <w:rsid w:val="00A94275"/>
    <w:rsid w:val="00A946BF"/>
    <w:rsid w:val="00A96E55"/>
    <w:rsid w:val="00A97114"/>
    <w:rsid w:val="00AA404B"/>
    <w:rsid w:val="00AB10D6"/>
    <w:rsid w:val="00AB4223"/>
    <w:rsid w:val="00AC019D"/>
    <w:rsid w:val="00AC1F5E"/>
    <w:rsid w:val="00AC26F2"/>
    <w:rsid w:val="00AC4D3A"/>
    <w:rsid w:val="00AC60DA"/>
    <w:rsid w:val="00AC6BFF"/>
    <w:rsid w:val="00AC7193"/>
    <w:rsid w:val="00AD0485"/>
    <w:rsid w:val="00AD1B14"/>
    <w:rsid w:val="00AD44E2"/>
    <w:rsid w:val="00AD5C5E"/>
    <w:rsid w:val="00AD717A"/>
    <w:rsid w:val="00AE0B54"/>
    <w:rsid w:val="00AE14F9"/>
    <w:rsid w:val="00AE1B87"/>
    <w:rsid w:val="00AE3965"/>
    <w:rsid w:val="00AF662C"/>
    <w:rsid w:val="00AF67E0"/>
    <w:rsid w:val="00AF6BE2"/>
    <w:rsid w:val="00B06900"/>
    <w:rsid w:val="00B11E55"/>
    <w:rsid w:val="00B12FFD"/>
    <w:rsid w:val="00B137C7"/>
    <w:rsid w:val="00B14DFF"/>
    <w:rsid w:val="00B1759D"/>
    <w:rsid w:val="00B20590"/>
    <w:rsid w:val="00B2441F"/>
    <w:rsid w:val="00B24C06"/>
    <w:rsid w:val="00B31A5B"/>
    <w:rsid w:val="00B32240"/>
    <w:rsid w:val="00B35594"/>
    <w:rsid w:val="00B3734E"/>
    <w:rsid w:val="00B41FE6"/>
    <w:rsid w:val="00B4666E"/>
    <w:rsid w:val="00B53515"/>
    <w:rsid w:val="00B53D99"/>
    <w:rsid w:val="00B54713"/>
    <w:rsid w:val="00B549A1"/>
    <w:rsid w:val="00B54BE8"/>
    <w:rsid w:val="00B5650A"/>
    <w:rsid w:val="00B56B41"/>
    <w:rsid w:val="00B57576"/>
    <w:rsid w:val="00B73B3E"/>
    <w:rsid w:val="00B8053B"/>
    <w:rsid w:val="00B82B26"/>
    <w:rsid w:val="00B84364"/>
    <w:rsid w:val="00B85487"/>
    <w:rsid w:val="00B85DB9"/>
    <w:rsid w:val="00B86787"/>
    <w:rsid w:val="00B900A5"/>
    <w:rsid w:val="00B95745"/>
    <w:rsid w:val="00B97121"/>
    <w:rsid w:val="00BA3C70"/>
    <w:rsid w:val="00BB14A9"/>
    <w:rsid w:val="00BC17F1"/>
    <w:rsid w:val="00BC4879"/>
    <w:rsid w:val="00BD2D63"/>
    <w:rsid w:val="00BD569D"/>
    <w:rsid w:val="00BD7787"/>
    <w:rsid w:val="00BE0A42"/>
    <w:rsid w:val="00BE20DF"/>
    <w:rsid w:val="00BE29D0"/>
    <w:rsid w:val="00BE4DB2"/>
    <w:rsid w:val="00BE6D5B"/>
    <w:rsid w:val="00BF1D43"/>
    <w:rsid w:val="00BF3E3E"/>
    <w:rsid w:val="00BF4316"/>
    <w:rsid w:val="00BF4974"/>
    <w:rsid w:val="00BF570B"/>
    <w:rsid w:val="00BF5AE2"/>
    <w:rsid w:val="00C00D9B"/>
    <w:rsid w:val="00C01B9E"/>
    <w:rsid w:val="00C04F6C"/>
    <w:rsid w:val="00C050CA"/>
    <w:rsid w:val="00C107B5"/>
    <w:rsid w:val="00C10FF4"/>
    <w:rsid w:val="00C12002"/>
    <w:rsid w:val="00C12B00"/>
    <w:rsid w:val="00C173A3"/>
    <w:rsid w:val="00C20E8C"/>
    <w:rsid w:val="00C2149E"/>
    <w:rsid w:val="00C21F9F"/>
    <w:rsid w:val="00C22033"/>
    <w:rsid w:val="00C32055"/>
    <w:rsid w:val="00C33F0F"/>
    <w:rsid w:val="00C42915"/>
    <w:rsid w:val="00C4306B"/>
    <w:rsid w:val="00C44192"/>
    <w:rsid w:val="00C45220"/>
    <w:rsid w:val="00C4675D"/>
    <w:rsid w:val="00C46FC2"/>
    <w:rsid w:val="00C518FE"/>
    <w:rsid w:val="00C56C86"/>
    <w:rsid w:val="00C64881"/>
    <w:rsid w:val="00C64FEE"/>
    <w:rsid w:val="00C6642C"/>
    <w:rsid w:val="00C668B5"/>
    <w:rsid w:val="00C73B05"/>
    <w:rsid w:val="00C7618E"/>
    <w:rsid w:val="00C76320"/>
    <w:rsid w:val="00C80FC6"/>
    <w:rsid w:val="00C905FB"/>
    <w:rsid w:val="00C906F6"/>
    <w:rsid w:val="00C911D4"/>
    <w:rsid w:val="00C91B93"/>
    <w:rsid w:val="00C91E70"/>
    <w:rsid w:val="00C938DA"/>
    <w:rsid w:val="00C9450E"/>
    <w:rsid w:val="00C96263"/>
    <w:rsid w:val="00CA0BF7"/>
    <w:rsid w:val="00CA24AE"/>
    <w:rsid w:val="00CB7FD5"/>
    <w:rsid w:val="00CC0198"/>
    <w:rsid w:val="00CD5B1A"/>
    <w:rsid w:val="00CD60C3"/>
    <w:rsid w:val="00CD73BC"/>
    <w:rsid w:val="00CE085C"/>
    <w:rsid w:val="00CE3E9A"/>
    <w:rsid w:val="00CE6A0A"/>
    <w:rsid w:val="00CF05CC"/>
    <w:rsid w:val="00CF29CD"/>
    <w:rsid w:val="00CF368F"/>
    <w:rsid w:val="00CF636A"/>
    <w:rsid w:val="00D004DD"/>
    <w:rsid w:val="00D03D39"/>
    <w:rsid w:val="00D11592"/>
    <w:rsid w:val="00D12129"/>
    <w:rsid w:val="00D123DD"/>
    <w:rsid w:val="00D15301"/>
    <w:rsid w:val="00D164F3"/>
    <w:rsid w:val="00D2341E"/>
    <w:rsid w:val="00D26DBB"/>
    <w:rsid w:val="00D2729F"/>
    <w:rsid w:val="00D30CC4"/>
    <w:rsid w:val="00D3157D"/>
    <w:rsid w:val="00D31D57"/>
    <w:rsid w:val="00D31F41"/>
    <w:rsid w:val="00D343E0"/>
    <w:rsid w:val="00D3698F"/>
    <w:rsid w:val="00D41D7E"/>
    <w:rsid w:val="00D42668"/>
    <w:rsid w:val="00D4598D"/>
    <w:rsid w:val="00D46FFF"/>
    <w:rsid w:val="00D47421"/>
    <w:rsid w:val="00D5322D"/>
    <w:rsid w:val="00D53E72"/>
    <w:rsid w:val="00D561A8"/>
    <w:rsid w:val="00D61250"/>
    <w:rsid w:val="00D652C2"/>
    <w:rsid w:val="00D65E99"/>
    <w:rsid w:val="00D66034"/>
    <w:rsid w:val="00D67FDD"/>
    <w:rsid w:val="00D70450"/>
    <w:rsid w:val="00D7184D"/>
    <w:rsid w:val="00D73DAA"/>
    <w:rsid w:val="00D749B5"/>
    <w:rsid w:val="00D763AC"/>
    <w:rsid w:val="00D825AC"/>
    <w:rsid w:val="00D87BB7"/>
    <w:rsid w:val="00D90291"/>
    <w:rsid w:val="00D927F2"/>
    <w:rsid w:val="00D929F1"/>
    <w:rsid w:val="00DA3D98"/>
    <w:rsid w:val="00DA4016"/>
    <w:rsid w:val="00DB160E"/>
    <w:rsid w:val="00DB2317"/>
    <w:rsid w:val="00DB726B"/>
    <w:rsid w:val="00DC09CB"/>
    <w:rsid w:val="00DC0AE9"/>
    <w:rsid w:val="00DC1721"/>
    <w:rsid w:val="00DC35D8"/>
    <w:rsid w:val="00DC5CE5"/>
    <w:rsid w:val="00DD0824"/>
    <w:rsid w:val="00DE018C"/>
    <w:rsid w:val="00DE31AE"/>
    <w:rsid w:val="00DE4196"/>
    <w:rsid w:val="00DE7D71"/>
    <w:rsid w:val="00DF14EB"/>
    <w:rsid w:val="00DF701A"/>
    <w:rsid w:val="00DF7EF7"/>
    <w:rsid w:val="00E04121"/>
    <w:rsid w:val="00E04708"/>
    <w:rsid w:val="00E13D77"/>
    <w:rsid w:val="00E1567E"/>
    <w:rsid w:val="00E16FE5"/>
    <w:rsid w:val="00E177B7"/>
    <w:rsid w:val="00E201F2"/>
    <w:rsid w:val="00E21649"/>
    <w:rsid w:val="00E25B53"/>
    <w:rsid w:val="00E278AE"/>
    <w:rsid w:val="00E33321"/>
    <w:rsid w:val="00E338F5"/>
    <w:rsid w:val="00E36220"/>
    <w:rsid w:val="00E36BCB"/>
    <w:rsid w:val="00E374EF"/>
    <w:rsid w:val="00E37AB3"/>
    <w:rsid w:val="00E40B8F"/>
    <w:rsid w:val="00E41862"/>
    <w:rsid w:val="00E41AF9"/>
    <w:rsid w:val="00E41BBC"/>
    <w:rsid w:val="00E50204"/>
    <w:rsid w:val="00E51A84"/>
    <w:rsid w:val="00E53CFA"/>
    <w:rsid w:val="00E547BD"/>
    <w:rsid w:val="00E56308"/>
    <w:rsid w:val="00E57168"/>
    <w:rsid w:val="00E63D76"/>
    <w:rsid w:val="00E643E3"/>
    <w:rsid w:val="00E70EFE"/>
    <w:rsid w:val="00E73B63"/>
    <w:rsid w:val="00E7445C"/>
    <w:rsid w:val="00E74A6C"/>
    <w:rsid w:val="00E76AB4"/>
    <w:rsid w:val="00E87541"/>
    <w:rsid w:val="00E87BC6"/>
    <w:rsid w:val="00E87D48"/>
    <w:rsid w:val="00E900B7"/>
    <w:rsid w:val="00E93169"/>
    <w:rsid w:val="00E94A05"/>
    <w:rsid w:val="00EA1CF8"/>
    <w:rsid w:val="00EA5330"/>
    <w:rsid w:val="00EB1139"/>
    <w:rsid w:val="00EB2035"/>
    <w:rsid w:val="00EB21A8"/>
    <w:rsid w:val="00EB27BF"/>
    <w:rsid w:val="00EB5969"/>
    <w:rsid w:val="00ED2F3E"/>
    <w:rsid w:val="00ED4202"/>
    <w:rsid w:val="00ED4548"/>
    <w:rsid w:val="00ED6560"/>
    <w:rsid w:val="00EE0111"/>
    <w:rsid w:val="00EE439F"/>
    <w:rsid w:val="00EE63E1"/>
    <w:rsid w:val="00EE6FA9"/>
    <w:rsid w:val="00EE7592"/>
    <w:rsid w:val="00EE7B87"/>
    <w:rsid w:val="00EF53BF"/>
    <w:rsid w:val="00F019BC"/>
    <w:rsid w:val="00F04727"/>
    <w:rsid w:val="00F204DA"/>
    <w:rsid w:val="00F24003"/>
    <w:rsid w:val="00F36158"/>
    <w:rsid w:val="00F368F8"/>
    <w:rsid w:val="00F412AA"/>
    <w:rsid w:val="00F44488"/>
    <w:rsid w:val="00F47E84"/>
    <w:rsid w:val="00F50294"/>
    <w:rsid w:val="00F535C0"/>
    <w:rsid w:val="00F55A8E"/>
    <w:rsid w:val="00F563D3"/>
    <w:rsid w:val="00F70852"/>
    <w:rsid w:val="00F71697"/>
    <w:rsid w:val="00F762EB"/>
    <w:rsid w:val="00F773F5"/>
    <w:rsid w:val="00F83C08"/>
    <w:rsid w:val="00F84616"/>
    <w:rsid w:val="00F8542B"/>
    <w:rsid w:val="00F87029"/>
    <w:rsid w:val="00F87385"/>
    <w:rsid w:val="00F93C33"/>
    <w:rsid w:val="00F94FB7"/>
    <w:rsid w:val="00F96075"/>
    <w:rsid w:val="00FA2687"/>
    <w:rsid w:val="00FA358F"/>
    <w:rsid w:val="00FA41B5"/>
    <w:rsid w:val="00FA44F7"/>
    <w:rsid w:val="00FA6362"/>
    <w:rsid w:val="00FB0A0C"/>
    <w:rsid w:val="00FB125E"/>
    <w:rsid w:val="00FB3EA3"/>
    <w:rsid w:val="00FC0536"/>
    <w:rsid w:val="00FC0D81"/>
    <w:rsid w:val="00FC17E5"/>
    <w:rsid w:val="00FC5DCF"/>
    <w:rsid w:val="00FC7B6A"/>
    <w:rsid w:val="00FD0ED1"/>
    <w:rsid w:val="00FD3221"/>
    <w:rsid w:val="00FD5AAD"/>
    <w:rsid w:val="00FD73E7"/>
    <w:rsid w:val="00FE5382"/>
    <w:rsid w:val="00FE5B6A"/>
    <w:rsid w:val="00FE5CBC"/>
    <w:rsid w:val="00FE73B6"/>
    <w:rsid w:val="00FF02CD"/>
    <w:rsid w:val="00FF7C80"/>
    <w:rsid w:val="014C75A3"/>
    <w:rsid w:val="0183B9CC"/>
    <w:rsid w:val="01C4FB85"/>
    <w:rsid w:val="027EC576"/>
    <w:rsid w:val="0305BF86"/>
    <w:rsid w:val="036024EB"/>
    <w:rsid w:val="03680D61"/>
    <w:rsid w:val="03D674FE"/>
    <w:rsid w:val="03F27A5C"/>
    <w:rsid w:val="03F32901"/>
    <w:rsid w:val="061C7DDC"/>
    <w:rsid w:val="08FFD48C"/>
    <w:rsid w:val="0A9BA4ED"/>
    <w:rsid w:val="0AA991B3"/>
    <w:rsid w:val="0E197C18"/>
    <w:rsid w:val="0F0375A1"/>
    <w:rsid w:val="0F2944B7"/>
    <w:rsid w:val="0F3DD50C"/>
    <w:rsid w:val="11B2FE77"/>
    <w:rsid w:val="134D637A"/>
    <w:rsid w:val="13607349"/>
    <w:rsid w:val="14394A6C"/>
    <w:rsid w:val="155D8FC9"/>
    <w:rsid w:val="157C808F"/>
    <w:rsid w:val="158A79C1"/>
    <w:rsid w:val="16B6916B"/>
    <w:rsid w:val="179A4F8C"/>
    <w:rsid w:val="182041A2"/>
    <w:rsid w:val="18F381AD"/>
    <w:rsid w:val="1A4B628E"/>
    <w:rsid w:val="1ABE678B"/>
    <w:rsid w:val="1B5CABDD"/>
    <w:rsid w:val="1C9F427E"/>
    <w:rsid w:val="1CD4F09B"/>
    <w:rsid w:val="1CDA5968"/>
    <w:rsid w:val="1DC6F2D0"/>
    <w:rsid w:val="20115D5F"/>
    <w:rsid w:val="2056B8F5"/>
    <w:rsid w:val="209DE4B6"/>
    <w:rsid w:val="20ADC58E"/>
    <w:rsid w:val="22A3B23F"/>
    <w:rsid w:val="24D026DF"/>
    <w:rsid w:val="25797BFC"/>
    <w:rsid w:val="25DD7E10"/>
    <w:rsid w:val="26CF85EB"/>
    <w:rsid w:val="286AE655"/>
    <w:rsid w:val="28A32FF9"/>
    <w:rsid w:val="29E472DE"/>
    <w:rsid w:val="2AD964C1"/>
    <w:rsid w:val="2AFA5E4E"/>
    <w:rsid w:val="2BC1FE4B"/>
    <w:rsid w:val="2C769B49"/>
    <w:rsid w:val="2D3E5778"/>
    <w:rsid w:val="2F1AAE5E"/>
    <w:rsid w:val="2F3CC697"/>
    <w:rsid w:val="302B1796"/>
    <w:rsid w:val="30813607"/>
    <w:rsid w:val="3125F32E"/>
    <w:rsid w:val="316F2C55"/>
    <w:rsid w:val="32A1DC9C"/>
    <w:rsid w:val="330B0C4A"/>
    <w:rsid w:val="338B1357"/>
    <w:rsid w:val="35E8DC8A"/>
    <w:rsid w:val="35EEAA0A"/>
    <w:rsid w:val="366B74BB"/>
    <w:rsid w:val="36CC1161"/>
    <w:rsid w:val="370FDA5B"/>
    <w:rsid w:val="39E9D543"/>
    <w:rsid w:val="3AAA5ECB"/>
    <w:rsid w:val="3ACC4865"/>
    <w:rsid w:val="3B58F8F9"/>
    <w:rsid w:val="3BA81637"/>
    <w:rsid w:val="3C462F2C"/>
    <w:rsid w:val="3C68B06D"/>
    <w:rsid w:val="3CA3310D"/>
    <w:rsid w:val="3E38FC61"/>
    <w:rsid w:val="3E9099BB"/>
    <w:rsid w:val="3F570C39"/>
    <w:rsid w:val="3F7722DD"/>
    <w:rsid w:val="3F92B555"/>
    <w:rsid w:val="3FCAE639"/>
    <w:rsid w:val="407ECB59"/>
    <w:rsid w:val="40C9110B"/>
    <w:rsid w:val="41ACED03"/>
    <w:rsid w:val="41FF573F"/>
    <w:rsid w:val="42509A17"/>
    <w:rsid w:val="42653A24"/>
    <w:rsid w:val="42F09C63"/>
    <w:rsid w:val="44C94EB1"/>
    <w:rsid w:val="450C1DE8"/>
    <w:rsid w:val="4569B92D"/>
    <w:rsid w:val="45DAC1A5"/>
    <w:rsid w:val="470CD5C8"/>
    <w:rsid w:val="47560E92"/>
    <w:rsid w:val="47D20379"/>
    <w:rsid w:val="481E53A4"/>
    <w:rsid w:val="492C9FBA"/>
    <w:rsid w:val="4A0DFDF6"/>
    <w:rsid w:val="4A47B7D4"/>
    <w:rsid w:val="4B9EC216"/>
    <w:rsid w:val="4C015BD3"/>
    <w:rsid w:val="4C5B685C"/>
    <w:rsid w:val="4D9A73C2"/>
    <w:rsid w:val="4E6D2760"/>
    <w:rsid w:val="4EE53939"/>
    <w:rsid w:val="4EEED4E1"/>
    <w:rsid w:val="4F4AD7A9"/>
    <w:rsid w:val="51CAFE53"/>
    <w:rsid w:val="51E1F4B4"/>
    <w:rsid w:val="51F4E69E"/>
    <w:rsid w:val="538A8E48"/>
    <w:rsid w:val="53B901C9"/>
    <w:rsid w:val="54C9B85A"/>
    <w:rsid w:val="57005113"/>
    <w:rsid w:val="583C2B87"/>
    <w:rsid w:val="590A1FF1"/>
    <w:rsid w:val="5A02A8DE"/>
    <w:rsid w:val="5B91D4FB"/>
    <w:rsid w:val="5B9F862D"/>
    <w:rsid w:val="5BAC2209"/>
    <w:rsid w:val="5DCB65C7"/>
    <w:rsid w:val="5E56DCF2"/>
    <w:rsid w:val="5EA7EE3B"/>
    <w:rsid w:val="5F13DE4C"/>
    <w:rsid w:val="62258281"/>
    <w:rsid w:val="633DBC96"/>
    <w:rsid w:val="64598121"/>
    <w:rsid w:val="64D18EEC"/>
    <w:rsid w:val="6503AC75"/>
    <w:rsid w:val="6632F0A2"/>
    <w:rsid w:val="66DDAB81"/>
    <w:rsid w:val="6703D02F"/>
    <w:rsid w:val="67F104DB"/>
    <w:rsid w:val="692AFE37"/>
    <w:rsid w:val="69A452FA"/>
    <w:rsid w:val="69ECDD62"/>
    <w:rsid w:val="69FC044B"/>
    <w:rsid w:val="6A461F94"/>
    <w:rsid w:val="6AAF244F"/>
    <w:rsid w:val="6BC8A534"/>
    <w:rsid w:val="6CE24989"/>
    <w:rsid w:val="6E836900"/>
    <w:rsid w:val="6FFDF50D"/>
    <w:rsid w:val="7078E39C"/>
    <w:rsid w:val="7196865B"/>
    <w:rsid w:val="72D4059A"/>
    <w:rsid w:val="7333C21A"/>
    <w:rsid w:val="735E581F"/>
    <w:rsid w:val="73E3BD0E"/>
    <w:rsid w:val="754C7EBB"/>
    <w:rsid w:val="75D928F1"/>
    <w:rsid w:val="75E0594F"/>
    <w:rsid w:val="76059E3C"/>
    <w:rsid w:val="76C6A265"/>
    <w:rsid w:val="78512275"/>
    <w:rsid w:val="794B598A"/>
    <w:rsid w:val="7B8E86E3"/>
    <w:rsid w:val="7BC2BD91"/>
    <w:rsid w:val="7C5D0C2C"/>
    <w:rsid w:val="7D46DF62"/>
    <w:rsid w:val="7DA0D1E1"/>
    <w:rsid w:val="7DDC64EA"/>
    <w:rsid w:val="7E6E5C52"/>
    <w:rsid w:val="7E858C54"/>
    <w:rsid w:val="7F2BA261"/>
    <w:rsid w:val="7F746E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51D644E"/>
  <w15:docId w15:val="{96AE946D-73FF-4BC8-9DFE-676ADD730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Red"/>
    <w:qFormat/>
    <w:rsid w:val="00981A33"/>
    <w:pPr>
      <w:spacing w:after="240" w:line="257" w:lineRule="auto"/>
    </w:pPr>
    <w:rPr>
      <w:rFonts w:ascii="Calibri" w:eastAsiaTheme="minorHAnsi" w:hAnsi="Calibri" w:cstheme="minorBidi"/>
      <w:color w:val="FF0000"/>
      <w:sz w:val="22"/>
      <w:szCs w:val="22"/>
      <w:lang w:eastAsia="en-US"/>
    </w:rPr>
  </w:style>
  <w:style w:type="paragraph" w:styleId="Heading1">
    <w:name w:val="heading 1"/>
    <w:basedOn w:val="Normal"/>
    <w:next w:val="Normal"/>
    <w:link w:val="Heading1Char"/>
    <w:qFormat/>
    <w:rsid w:val="00C050CA"/>
    <w:pPr>
      <w:keepNext/>
      <w:spacing w:before="24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5599D"/>
    <w:pPr>
      <w:spacing w:before="240" w:after="120"/>
      <w:outlineLvl w:val="1"/>
    </w:pPr>
    <w:rPr>
      <w:rFonts w:eastAsiaTheme="majorEastAsia" w:cstheme="minorHAnsi"/>
      <w:color w:val="03A783"/>
      <w:sz w:val="28"/>
      <w:szCs w:val="48"/>
    </w:rPr>
  </w:style>
  <w:style w:type="paragraph" w:styleId="Heading3">
    <w:name w:val="heading 3"/>
    <w:basedOn w:val="Normal"/>
    <w:next w:val="Normal"/>
    <w:link w:val="Heading3Char"/>
    <w:unhideWhenUsed/>
    <w:qFormat/>
    <w:rsid w:val="00C050CA"/>
    <w:pPr>
      <w:keepNext/>
      <w:spacing w:before="24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50CA"/>
    <w:pPr>
      <w:tabs>
        <w:tab w:val="center" w:pos="4153"/>
        <w:tab w:val="right" w:pos="8306"/>
      </w:tabs>
    </w:pPr>
  </w:style>
  <w:style w:type="paragraph" w:styleId="Footer">
    <w:name w:val="footer"/>
    <w:basedOn w:val="Normal"/>
    <w:link w:val="FooterChar"/>
    <w:uiPriority w:val="99"/>
    <w:rsid w:val="00C050CA"/>
    <w:pPr>
      <w:tabs>
        <w:tab w:val="center" w:pos="4153"/>
        <w:tab w:val="right" w:pos="8306"/>
      </w:tabs>
    </w:pPr>
  </w:style>
  <w:style w:type="character" w:styleId="Hyperlink">
    <w:name w:val="Hyperlink"/>
    <w:rsid w:val="00C050CA"/>
    <w:rPr>
      <w:rFonts w:ascii="Arial Narrow" w:hAnsi="Arial Narrow"/>
      <w:color w:val="000000"/>
      <w:sz w:val="18"/>
      <w:u w:val="none"/>
    </w:rPr>
  </w:style>
  <w:style w:type="table" w:styleId="TableGrid">
    <w:name w:val="Table Grid"/>
    <w:basedOn w:val="TableNormal"/>
    <w:rsid w:val="00C050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050CA"/>
  </w:style>
  <w:style w:type="paragraph" w:styleId="BalloonText">
    <w:name w:val="Balloon Text"/>
    <w:basedOn w:val="Normal"/>
    <w:link w:val="BalloonTextChar"/>
    <w:rsid w:val="00C050CA"/>
    <w:rPr>
      <w:rFonts w:ascii="Tahoma" w:hAnsi="Tahoma" w:cs="Tahoma"/>
      <w:sz w:val="16"/>
      <w:szCs w:val="16"/>
    </w:rPr>
  </w:style>
  <w:style w:type="character" w:customStyle="1" w:styleId="BalloonTextChar">
    <w:name w:val="Balloon Text Char"/>
    <w:link w:val="BalloonText"/>
    <w:rsid w:val="00C050CA"/>
    <w:rPr>
      <w:rFonts w:ascii="Tahoma" w:hAnsi="Tahoma" w:cs="Tahoma"/>
      <w:sz w:val="16"/>
      <w:szCs w:val="16"/>
    </w:rPr>
  </w:style>
  <w:style w:type="paragraph" w:customStyle="1" w:styleId="DLTParagraph">
    <w:name w:val="DLT Paragraph"/>
    <w:basedOn w:val="Normal"/>
    <w:link w:val="DLTParagraphChar"/>
    <w:rsid w:val="00C050CA"/>
    <w:pPr>
      <w:jc w:val="both"/>
    </w:pPr>
    <w:rPr>
      <w:rFonts w:cs="Arial"/>
    </w:rPr>
  </w:style>
  <w:style w:type="character" w:customStyle="1" w:styleId="DLTParagraphChar">
    <w:name w:val="DLT Paragraph Char"/>
    <w:link w:val="DLTParagraph"/>
    <w:rsid w:val="00C050CA"/>
    <w:rPr>
      <w:rFonts w:ascii="Calibri" w:hAnsi="Calibri" w:cs="Arial"/>
      <w:sz w:val="22"/>
      <w:szCs w:val="22"/>
    </w:rPr>
  </w:style>
  <w:style w:type="paragraph" w:customStyle="1" w:styleId="DLTHeading1">
    <w:name w:val="DLT Heading 1"/>
    <w:basedOn w:val="Heading1"/>
    <w:next w:val="Normal"/>
    <w:rsid w:val="00C050CA"/>
    <w:pPr>
      <w:numPr>
        <w:numId w:val="10"/>
      </w:numPr>
      <w:shd w:val="clear" w:color="auto" w:fill="C0C0C0"/>
    </w:pPr>
    <w:rPr>
      <w:rFonts w:ascii="Arial" w:eastAsia="SimSun" w:hAnsi="Arial" w:cs="Arial"/>
      <w:sz w:val="24"/>
    </w:rPr>
  </w:style>
  <w:style w:type="paragraph" w:customStyle="1" w:styleId="DLTHeading2">
    <w:name w:val="DLT Heading 2"/>
    <w:basedOn w:val="Heading2"/>
    <w:next w:val="Normal"/>
    <w:rsid w:val="00C050CA"/>
    <w:pPr>
      <w:numPr>
        <w:ilvl w:val="1"/>
        <w:numId w:val="10"/>
      </w:numPr>
    </w:pPr>
    <w:rPr>
      <w:rFonts w:ascii="Arial" w:eastAsia="SimSun" w:hAnsi="Arial" w:cs="Arial"/>
      <w:i/>
      <w:sz w:val="24"/>
    </w:rPr>
  </w:style>
  <w:style w:type="paragraph" w:customStyle="1" w:styleId="DLTHeading3">
    <w:name w:val="DLT Heading 3"/>
    <w:basedOn w:val="Heading3"/>
    <w:next w:val="Normal"/>
    <w:rsid w:val="00C050CA"/>
    <w:pPr>
      <w:numPr>
        <w:ilvl w:val="2"/>
        <w:numId w:val="10"/>
      </w:numPr>
    </w:pPr>
    <w:rPr>
      <w:rFonts w:ascii="Arial" w:eastAsia="SimSun" w:hAnsi="Arial" w:cs="Arial"/>
      <w:i/>
      <w:iCs/>
      <w:sz w:val="24"/>
    </w:rPr>
  </w:style>
  <w:style w:type="paragraph" w:customStyle="1" w:styleId="DLTHeading4">
    <w:name w:val="DLT Heading 4"/>
    <w:basedOn w:val="DLTHeading3"/>
    <w:next w:val="Normal"/>
    <w:rsid w:val="00C050CA"/>
    <w:pPr>
      <w:numPr>
        <w:ilvl w:val="3"/>
      </w:numPr>
      <w:tabs>
        <w:tab w:val="clear" w:pos="1800"/>
        <w:tab w:val="num" w:pos="360"/>
      </w:tabs>
    </w:pPr>
    <w:rPr>
      <w:b w:val="0"/>
      <w:bCs w:val="0"/>
    </w:rPr>
  </w:style>
  <w:style w:type="paragraph" w:customStyle="1" w:styleId="StyleDLTHeading1Calibri14pt">
    <w:name w:val="Style DLT Heading 1 + Calibri 14 pt"/>
    <w:basedOn w:val="DLTHeading1"/>
    <w:rsid w:val="00C050CA"/>
    <w:pPr>
      <w:numPr>
        <w:numId w:val="0"/>
      </w:numPr>
      <w:shd w:val="clear" w:color="auto" w:fill="99CCFF"/>
      <w:tabs>
        <w:tab w:val="num" w:pos="1080"/>
      </w:tabs>
      <w:ind w:left="1080" w:hanging="360"/>
    </w:pPr>
    <w:rPr>
      <w:rFonts w:ascii="Calibri" w:hAnsi="Calibri"/>
      <w:sz w:val="28"/>
      <w:szCs w:val="28"/>
    </w:rPr>
  </w:style>
  <w:style w:type="character" w:customStyle="1" w:styleId="Heading1Char">
    <w:name w:val="Heading 1 Char"/>
    <w:basedOn w:val="DefaultParagraphFont"/>
    <w:link w:val="Heading1"/>
    <w:rsid w:val="00C050CA"/>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rsid w:val="0015599D"/>
    <w:rPr>
      <w:rFonts w:ascii="Calibri" w:eastAsiaTheme="majorEastAsia" w:hAnsi="Calibri" w:cstheme="minorHAnsi"/>
      <w:color w:val="03A783"/>
      <w:sz w:val="28"/>
      <w:szCs w:val="48"/>
      <w:lang w:eastAsia="en-US"/>
    </w:rPr>
  </w:style>
  <w:style w:type="character" w:customStyle="1" w:styleId="Heading3Char">
    <w:name w:val="Heading 3 Char"/>
    <w:basedOn w:val="DefaultParagraphFont"/>
    <w:link w:val="Heading3"/>
    <w:rsid w:val="00C050CA"/>
    <w:rPr>
      <w:rFonts w:asciiTheme="majorHAnsi" w:eastAsiaTheme="majorEastAsia" w:hAnsiTheme="majorHAnsi" w:cstheme="majorBidi"/>
      <w:b/>
      <w:bCs/>
      <w:sz w:val="22"/>
      <w:szCs w:val="22"/>
    </w:rPr>
  </w:style>
  <w:style w:type="table" w:customStyle="1" w:styleId="TableGrid1">
    <w:name w:val="Table Grid1"/>
    <w:basedOn w:val="TableNormal"/>
    <w:next w:val="TableGrid"/>
    <w:rsid w:val="00C050CA"/>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organizationname">
    <w:name w:val="msoorganizationname"/>
    <w:rsid w:val="00C050CA"/>
    <w:rPr>
      <w:rFonts w:ascii="Georgia" w:hAnsi="Georgia"/>
      <w:i/>
      <w:iCs/>
      <w:color w:val="000000"/>
      <w:spacing w:val="40"/>
      <w:kern w:val="28"/>
      <w:sz w:val="25"/>
      <w:szCs w:val="24"/>
    </w:rPr>
  </w:style>
  <w:style w:type="character" w:styleId="FootnoteReference">
    <w:name w:val="footnote reference"/>
    <w:uiPriority w:val="99"/>
    <w:rsid w:val="00C050CA"/>
    <w:rPr>
      <w:vertAlign w:val="superscript"/>
    </w:rPr>
  </w:style>
  <w:style w:type="character" w:styleId="PlaceholderText">
    <w:name w:val="Placeholder Text"/>
    <w:basedOn w:val="DefaultParagraphFont"/>
    <w:uiPriority w:val="99"/>
    <w:semiHidden/>
    <w:rsid w:val="00C050CA"/>
    <w:rPr>
      <w:color w:val="808080"/>
    </w:rPr>
  </w:style>
  <w:style w:type="character" w:styleId="CommentReference">
    <w:name w:val="annotation reference"/>
    <w:basedOn w:val="DefaultParagraphFont"/>
    <w:uiPriority w:val="99"/>
    <w:rsid w:val="00C050CA"/>
    <w:rPr>
      <w:sz w:val="16"/>
      <w:szCs w:val="16"/>
    </w:rPr>
  </w:style>
  <w:style w:type="paragraph" w:styleId="CommentText">
    <w:name w:val="annotation text"/>
    <w:basedOn w:val="Normal"/>
    <w:link w:val="CommentTextChar"/>
    <w:uiPriority w:val="99"/>
    <w:rsid w:val="00C050CA"/>
    <w:rPr>
      <w:sz w:val="20"/>
      <w:szCs w:val="20"/>
    </w:rPr>
  </w:style>
  <w:style w:type="character" w:customStyle="1" w:styleId="CommentTextChar">
    <w:name w:val="Comment Text Char"/>
    <w:basedOn w:val="DefaultParagraphFont"/>
    <w:link w:val="CommentText"/>
    <w:uiPriority w:val="99"/>
    <w:rsid w:val="00C050CA"/>
  </w:style>
  <w:style w:type="paragraph" w:styleId="CommentSubject">
    <w:name w:val="annotation subject"/>
    <w:basedOn w:val="CommentText"/>
    <w:next w:val="CommentText"/>
    <w:link w:val="CommentSubjectChar"/>
    <w:rsid w:val="00C050CA"/>
    <w:rPr>
      <w:b/>
      <w:bCs/>
    </w:rPr>
  </w:style>
  <w:style w:type="character" w:customStyle="1" w:styleId="CommentSubjectChar">
    <w:name w:val="Comment Subject Char"/>
    <w:basedOn w:val="CommentTextChar"/>
    <w:link w:val="CommentSubject"/>
    <w:rsid w:val="00C050CA"/>
    <w:rPr>
      <w:b/>
      <w:bCs/>
    </w:rPr>
  </w:style>
  <w:style w:type="paragraph" w:styleId="Revision">
    <w:name w:val="Revision"/>
    <w:hidden/>
    <w:uiPriority w:val="99"/>
    <w:semiHidden/>
    <w:rsid w:val="0085190A"/>
    <w:rPr>
      <w:rFonts w:eastAsia="Times New Roman"/>
      <w:sz w:val="24"/>
      <w:szCs w:val="24"/>
    </w:rPr>
  </w:style>
  <w:style w:type="paragraph" w:styleId="Date">
    <w:name w:val="Date"/>
    <w:basedOn w:val="Normal"/>
    <w:next w:val="Normal"/>
    <w:link w:val="DateChar"/>
    <w:rsid w:val="00C050CA"/>
  </w:style>
  <w:style w:type="character" w:customStyle="1" w:styleId="DateChar">
    <w:name w:val="Date Char"/>
    <w:basedOn w:val="DefaultParagraphFont"/>
    <w:link w:val="Date"/>
    <w:rsid w:val="00C050CA"/>
    <w:rPr>
      <w:sz w:val="22"/>
      <w:szCs w:val="22"/>
    </w:rPr>
  </w:style>
  <w:style w:type="paragraph" w:styleId="FootnoteText">
    <w:name w:val="footnote text"/>
    <w:basedOn w:val="Normal"/>
    <w:link w:val="FootnoteTextChar"/>
    <w:uiPriority w:val="99"/>
    <w:rsid w:val="00C050CA"/>
    <w:rPr>
      <w:sz w:val="20"/>
      <w:szCs w:val="20"/>
    </w:rPr>
  </w:style>
  <w:style w:type="character" w:customStyle="1" w:styleId="FootnoteTextChar">
    <w:name w:val="Footnote Text Char"/>
    <w:basedOn w:val="DefaultParagraphFont"/>
    <w:link w:val="FootnoteText"/>
    <w:uiPriority w:val="99"/>
    <w:rsid w:val="00C050CA"/>
  </w:style>
  <w:style w:type="character" w:customStyle="1" w:styleId="FooterChar">
    <w:name w:val="Footer Char"/>
    <w:basedOn w:val="DefaultParagraphFont"/>
    <w:link w:val="Footer"/>
    <w:uiPriority w:val="99"/>
    <w:rsid w:val="00C050CA"/>
    <w:rPr>
      <w:sz w:val="22"/>
      <w:szCs w:val="22"/>
    </w:rPr>
  </w:style>
  <w:style w:type="paragraph" w:styleId="ListParagraph">
    <w:name w:val="List Paragraph"/>
    <w:basedOn w:val="Normal"/>
    <w:uiPriority w:val="34"/>
    <w:qFormat/>
    <w:rsid w:val="00C050CA"/>
    <w:pPr>
      <w:ind w:left="720"/>
      <w:contextualSpacing/>
    </w:pPr>
  </w:style>
  <w:style w:type="character" w:styleId="Strong">
    <w:name w:val="Strong"/>
    <w:basedOn w:val="DefaultParagraphFont"/>
    <w:uiPriority w:val="22"/>
    <w:qFormat/>
    <w:rsid w:val="00DC0AE9"/>
    <w:rPr>
      <w:b/>
      <w:bCs/>
    </w:rPr>
  </w:style>
  <w:style w:type="character" w:customStyle="1" w:styleId="normaltextrun">
    <w:name w:val="normaltextrun"/>
    <w:basedOn w:val="DefaultParagraphFont"/>
    <w:rsid w:val="00CD60C3"/>
  </w:style>
  <w:style w:type="paragraph" w:customStyle="1" w:styleId="CoverTitle2">
    <w:name w:val="Cover Title 2"/>
    <w:basedOn w:val="Normal"/>
    <w:next w:val="Normal"/>
    <w:link w:val="CoverTitle2Char"/>
    <w:autoRedefine/>
    <w:qFormat/>
    <w:rsid w:val="00981A33"/>
    <w:rPr>
      <w:rFonts w:eastAsia="Times New Roman" w:cstheme="minorHAnsi"/>
      <w:bCs/>
      <w:color w:val="03A783"/>
      <w:sz w:val="44"/>
      <w:szCs w:val="44"/>
    </w:rPr>
  </w:style>
  <w:style w:type="paragraph" w:styleId="Title">
    <w:name w:val="Title"/>
    <w:basedOn w:val="Normal"/>
    <w:next w:val="Normal"/>
    <w:link w:val="TitleChar"/>
    <w:uiPriority w:val="10"/>
    <w:qFormat/>
    <w:rsid w:val="00981A33"/>
    <w:pPr>
      <w:spacing w:before="480" w:after="120"/>
      <w:contextualSpacing/>
    </w:pPr>
    <w:rPr>
      <w:rFonts w:eastAsia="Calibri" w:cstheme="minorHAnsi"/>
      <w:color w:val="03A783"/>
      <w:kern w:val="28"/>
      <w:sz w:val="36"/>
      <w:szCs w:val="36"/>
    </w:rPr>
  </w:style>
  <w:style w:type="character" w:customStyle="1" w:styleId="TitleChar">
    <w:name w:val="Title Char"/>
    <w:basedOn w:val="DefaultParagraphFont"/>
    <w:link w:val="Title"/>
    <w:uiPriority w:val="10"/>
    <w:rsid w:val="00981A33"/>
    <w:rPr>
      <w:rFonts w:ascii="Calibri" w:eastAsia="Calibri" w:hAnsi="Calibri" w:cstheme="minorHAnsi"/>
      <w:color w:val="03A783"/>
      <w:kern w:val="28"/>
      <w:sz w:val="36"/>
      <w:szCs w:val="36"/>
      <w:lang w:eastAsia="en-US"/>
    </w:rPr>
  </w:style>
  <w:style w:type="paragraph" w:customStyle="1" w:styleId="Sublevel">
    <w:name w:val="Sublevel"/>
    <w:basedOn w:val="Normal"/>
    <w:next w:val="TableofFigures"/>
    <w:autoRedefine/>
    <w:qFormat/>
    <w:rsid w:val="00981A33"/>
    <w:pPr>
      <w:spacing w:after="0"/>
    </w:pPr>
    <w:rPr>
      <w:rFonts w:asciiTheme="minorHAnsi" w:hAnsiTheme="minorHAnsi" w:cstheme="minorHAnsi"/>
      <w:b/>
      <w:color w:val="03A783"/>
      <w:shd w:val="clear" w:color="auto" w:fill="FFFFFF"/>
    </w:rPr>
  </w:style>
  <w:style w:type="paragraph" w:styleId="TableofFigures">
    <w:name w:val="table of figures"/>
    <w:basedOn w:val="Normal"/>
    <w:next w:val="Normal"/>
    <w:unhideWhenUsed/>
    <w:rsid w:val="0017344D"/>
    <w:pPr>
      <w:spacing w:after="0"/>
    </w:pPr>
  </w:style>
  <w:style w:type="paragraph" w:customStyle="1" w:styleId="Tableheaderswhiteongreen">
    <w:name w:val="Table headers white on green"/>
    <w:basedOn w:val="Normal"/>
    <w:autoRedefine/>
    <w:qFormat/>
    <w:rsid w:val="00DE31AE"/>
    <w:pPr>
      <w:shd w:val="solid" w:color="03A783" w:fill="auto"/>
      <w:spacing w:after="0" w:line="240" w:lineRule="auto"/>
      <w:jc w:val="center"/>
    </w:pPr>
    <w:rPr>
      <w:rFonts w:eastAsia="Calibri" w:cs="Calibri (Body)"/>
      <w:b/>
      <w:color w:val="FFFFFF"/>
    </w:rPr>
  </w:style>
  <w:style w:type="paragraph" w:customStyle="1" w:styleId="Footeraddresses">
    <w:name w:val="Footer addresses"/>
    <w:autoRedefine/>
    <w:qFormat/>
    <w:rsid w:val="009631B8"/>
    <w:pPr>
      <w:autoSpaceDE w:val="0"/>
      <w:autoSpaceDN w:val="0"/>
      <w:adjustRightInd w:val="0"/>
      <w:ind w:left="-540" w:firstLine="450"/>
      <w:jc w:val="right"/>
    </w:pPr>
    <w:rPr>
      <w:rFonts w:asciiTheme="minorHAnsi" w:eastAsiaTheme="minorHAnsi" w:hAnsiTheme="minorHAnsi" w:cstheme="minorHAnsi"/>
      <w:noProof/>
      <w:sz w:val="18"/>
      <w:szCs w:val="18"/>
      <w:lang w:val="en-GB" w:eastAsia="en-US"/>
    </w:rPr>
  </w:style>
  <w:style w:type="paragraph" w:customStyle="1" w:styleId="TableCopy">
    <w:name w:val="Table Copy"/>
    <w:basedOn w:val="Normal"/>
    <w:link w:val="TableCopyChar"/>
    <w:qFormat/>
    <w:rsid w:val="00981A33"/>
    <w:pPr>
      <w:spacing w:after="0"/>
    </w:pPr>
    <w:rPr>
      <w:rFonts w:eastAsia="Calibri" w:cs="Calibri (Body)"/>
      <w:color w:val="auto"/>
    </w:rPr>
  </w:style>
  <w:style w:type="character" w:customStyle="1" w:styleId="TableCopyChar">
    <w:name w:val="Table Copy Char"/>
    <w:basedOn w:val="DefaultParagraphFont"/>
    <w:link w:val="TableCopy"/>
    <w:rsid w:val="00981A33"/>
    <w:rPr>
      <w:rFonts w:ascii="Calibri" w:eastAsia="Calibri" w:hAnsi="Calibri" w:cs="Calibri (Body)"/>
      <w:sz w:val="22"/>
      <w:szCs w:val="22"/>
      <w:lang w:eastAsia="en-US"/>
    </w:rPr>
  </w:style>
  <w:style w:type="paragraph" w:customStyle="1" w:styleId="Tablebodypale">
    <w:name w:val="Table body pale"/>
    <w:basedOn w:val="Normal"/>
    <w:autoRedefine/>
    <w:qFormat/>
    <w:rsid w:val="00933C88"/>
    <w:pPr>
      <w:spacing w:after="0"/>
    </w:pPr>
    <w:rPr>
      <w:rFonts w:cs="Calibri (Body)"/>
      <w:color w:val="auto"/>
    </w:rPr>
  </w:style>
  <w:style w:type="paragraph" w:customStyle="1" w:styleId="CoverTitle">
    <w:name w:val="Cover Title"/>
    <w:basedOn w:val="CoverTitle2"/>
    <w:link w:val="CoverTitleChar"/>
    <w:qFormat/>
    <w:rsid w:val="00981A33"/>
    <w:pPr>
      <w:spacing w:after="0" w:line="240" w:lineRule="auto"/>
    </w:pPr>
    <w:rPr>
      <w:sz w:val="24"/>
      <w:szCs w:val="24"/>
    </w:rPr>
  </w:style>
  <w:style w:type="character" w:customStyle="1" w:styleId="CoverTitle2Char">
    <w:name w:val="Cover Title 2 Char"/>
    <w:basedOn w:val="DefaultParagraphFont"/>
    <w:link w:val="CoverTitle2"/>
    <w:rsid w:val="00981A33"/>
    <w:rPr>
      <w:rFonts w:ascii="Calibri" w:eastAsia="Times New Roman" w:hAnsi="Calibri" w:cstheme="minorHAnsi"/>
      <w:bCs/>
      <w:color w:val="03A783"/>
      <w:sz w:val="44"/>
      <w:szCs w:val="44"/>
      <w:lang w:eastAsia="en-US"/>
    </w:rPr>
  </w:style>
  <w:style w:type="character" w:customStyle="1" w:styleId="CoverTitleChar">
    <w:name w:val="Cover Title Char"/>
    <w:basedOn w:val="CoverTitle2Char"/>
    <w:link w:val="CoverTitle"/>
    <w:rsid w:val="00981A33"/>
    <w:rPr>
      <w:rFonts w:ascii="Calibri" w:eastAsia="Times New Roman" w:hAnsi="Calibri" w:cstheme="minorHAnsi"/>
      <w:bCs/>
      <w:color w:val="03A783"/>
      <w:sz w:val="24"/>
      <w:szCs w:val="24"/>
      <w:lang w:eastAsia="en-US"/>
    </w:rPr>
  </w:style>
  <w:style w:type="paragraph" w:customStyle="1" w:styleId="Header2">
    <w:name w:val="Header 2"/>
    <w:basedOn w:val="Normal"/>
    <w:link w:val="Header2Char"/>
    <w:qFormat/>
    <w:rsid w:val="00F87385"/>
    <w:rPr>
      <w:rFonts w:cs="Calibri"/>
      <w:noProof/>
      <w:color w:val="FBFAF9"/>
      <w:sz w:val="26"/>
      <w:szCs w:val="26"/>
    </w:rPr>
  </w:style>
  <w:style w:type="character" w:customStyle="1" w:styleId="Header2Char">
    <w:name w:val="Header 2 Char"/>
    <w:basedOn w:val="DefaultParagraphFont"/>
    <w:link w:val="Header2"/>
    <w:rsid w:val="00F87385"/>
    <w:rPr>
      <w:rFonts w:ascii="Calibri" w:eastAsiaTheme="minorHAnsi" w:hAnsi="Calibri" w:cs="Calibri"/>
      <w:noProof/>
      <w:color w:val="FBFAF9"/>
      <w:sz w:val="26"/>
      <w:szCs w:val="26"/>
      <w:lang w:eastAsia="en-US"/>
    </w:rPr>
  </w:style>
  <w:style w:type="paragraph" w:customStyle="1" w:styleId="Header3">
    <w:name w:val="Header 3"/>
    <w:basedOn w:val="Footer"/>
    <w:link w:val="Header3Char"/>
    <w:qFormat/>
    <w:rsid w:val="00F87385"/>
    <w:rPr>
      <w:noProof/>
      <w:color w:val="FFFFFF" w:themeColor="background1"/>
      <w:sz w:val="18"/>
      <w:szCs w:val="18"/>
    </w:rPr>
  </w:style>
  <w:style w:type="character" w:customStyle="1" w:styleId="Header3Char">
    <w:name w:val="Header 3 Char"/>
    <w:basedOn w:val="FooterChar"/>
    <w:link w:val="Header3"/>
    <w:rsid w:val="00F87385"/>
    <w:rPr>
      <w:rFonts w:ascii="Calibri" w:eastAsiaTheme="minorHAnsi" w:hAnsi="Calibri" w:cstheme="minorBidi"/>
      <w:noProof/>
      <w:color w:val="FFFFFF" w:themeColor="background1"/>
      <w:sz w:val="18"/>
      <w:szCs w:val="18"/>
      <w:lang w:eastAsia="en-US"/>
    </w:rPr>
  </w:style>
  <w:style w:type="paragraph" w:customStyle="1" w:styleId="Signature2">
    <w:name w:val="Signature 2"/>
    <w:basedOn w:val="Normal"/>
    <w:link w:val="Signature2Char"/>
    <w:qFormat/>
    <w:rsid w:val="0047474A"/>
    <w:pPr>
      <w:framePr w:hSpace="187" w:wrap="around" w:vAnchor="text" w:hAnchor="text" w:y="1"/>
      <w:spacing w:before="240"/>
      <w:ind w:left="144"/>
      <w:suppressOverlap/>
    </w:pPr>
    <w:rPr>
      <w:b/>
      <w:bCs/>
    </w:rPr>
  </w:style>
  <w:style w:type="character" w:customStyle="1" w:styleId="Signature2Char">
    <w:name w:val="Signature 2 Char"/>
    <w:basedOn w:val="DefaultParagraphFont"/>
    <w:link w:val="Signature2"/>
    <w:rsid w:val="0047474A"/>
    <w:rPr>
      <w:rFonts w:ascii="Calibri" w:eastAsiaTheme="minorHAnsi" w:hAnsi="Calibri" w:cstheme="minorBidi"/>
      <w:b/>
      <w:bCs/>
      <w:color w:val="000000" w:themeColor="text1"/>
      <w:sz w:val="22"/>
      <w:szCs w:val="22"/>
      <w:lang w:eastAsia="en-US"/>
    </w:rPr>
  </w:style>
  <w:style w:type="paragraph" w:customStyle="1" w:styleId="FirstPageHeader">
    <w:name w:val="First Page Header"/>
    <w:basedOn w:val="Normal"/>
    <w:link w:val="FirstPageHeaderChar"/>
    <w:qFormat/>
    <w:rsid w:val="00981A33"/>
    <w:rPr>
      <w:rFonts w:cs="Calibri"/>
      <w:b/>
      <w:bCs/>
      <w:noProof/>
      <w:color w:val="FBFAF9"/>
      <w:sz w:val="26"/>
      <w:szCs w:val="26"/>
    </w:rPr>
  </w:style>
  <w:style w:type="character" w:customStyle="1" w:styleId="FirstPageHeaderChar">
    <w:name w:val="First Page Header Char"/>
    <w:basedOn w:val="DefaultParagraphFont"/>
    <w:link w:val="FirstPageHeader"/>
    <w:rsid w:val="00981A33"/>
    <w:rPr>
      <w:rFonts w:ascii="Calibri" w:eastAsiaTheme="minorHAnsi" w:hAnsi="Calibri" w:cs="Calibri"/>
      <w:b/>
      <w:bCs/>
      <w:noProof/>
      <w:color w:val="FBFAF9"/>
      <w:sz w:val="26"/>
      <w:szCs w:val="26"/>
      <w:lang w:eastAsia="en-US"/>
    </w:rPr>
  </w:style>
  <w:style w:type="paragraph" w:styleId="NoSpacing">
    <w:name w:val="No Spacing"/>
    <w:uiPriority w:val="1"/>
    <w:qFormat/>
    <w:rsid w:val="006748F8"/>
    <w:rPr>
      <w:rFonts w:ascii="Calibri" w:eastAsiaTheme="minorHAnsi" w:hAnsi="Calibri" w:cstheme="minorBidi"/>
      <w:color w:val="FF0000"/>
      <w:sz w:val="22"/>
      <w:szCs w:val="22"/>
      <w:lang w:eastAsia="en-US"/>
    </w:rPr>
  </w:style>
  <w:style w:type="paragraph" w:customStyle="1" w:styleId="NormalBlack">
    <w:name w:val="Normal Black"/>
    <w:basedOn w:val="Normal"/>
    <w:link w:val="NormalBlackChar"/>
    <w:qFormat/>
    <w:rsid w:val="006748F8"/>
    <w:rPr>
      <w:color w:val="auto"/>
    </w:rPr>
  </w:style>
  <w:style w:type="character" w:customStyle="1" w:styleId="NormalBlackChar">
    <w:name w:val="Normal Black Char"/>
    <w:basedOn w:val="DefaultParagraphFont"/>
    <w:link w:val="NormalBlack"/>
    <w:rsid w:val="006748F8"/>
    <w:rPr>
      <w:rFonts w:ascii="Calibri" w:eastAsiaTheme="minorHAnsi" w:hAnsi="Calibr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f8844e5-dbc7-4a99-914b-4c1e544e160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C4F4F8C673C242A40081C9183480EA" ma:contentTypeVersion="14" ma:contentTypeDescription="Create a new document." ma:contentTypeScope="" ma:versionID="cb0e78a88502751a99a016116f051965">
  <xsd:schema xmlns:xsd="http://www.w3.org/2001/XMLSchema" xmlns:xs="http://www.w3.org/2001/XMLSchema" xmlns:p="http://schemas.microsoft.com/office/2006/metadata/properties" xmlns:ns2="4f8844e5-dbc7-4a99-914b-4c1e544e1600" xmlns:ns3="3039acbe-0701-4809-b89c-56ec6dbdc121" targetNamespace="http://schemas.microsoft.com/office/2006/metadata/properties" ma:root="true" ma:fieldsID="d672b7086e5e7c0d448cc88870d994d7" ns2:_="" ns3:_="">
    <xsd:import namespace="4f8844e5-dbc7-4a99-914b-4c1e544e1600"/>
    <xsd:import namespace="3039acbe-0701-4809-b89c-56ec6dbdc12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844e5-dbc7-4a99-914b-4c1e544e1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39acbe-0701-4809-b89c-56ec6dbdc1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7C3E82-578E-4E02-8828-5527DCC4A103}">
  <ds:schemaRefs>
    <ds:schemaRef ds:uri="http://schemas.microsoft.com/office/2006/metadata/properties"/>
    <ds:schemaRef ds:uri="http://schemas.microsoft.com/office/infopath/2007/PartnerControls"/>
    <ds:schemaRef ds:uri="4f8844e5-dbc7-4a99-914b-4c1e544e1600"/>
  </ds:schemaRefs>
</ds:datastoreItem>
</file>

<file path=customXml/itemProps2.xml><?xml version="1.0" encoding="utf-8"?>
<ds:datastoreItem xmlns:ds="http://schemas.openxmlformats.org/officeDocument/2006/customXml" ds:itemID="{006DF729-E8ED-413D-BC96-1A0A6102C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844e5-dbc7-4a99-914b-4c1e544e1600"/>
    <ds:schemaRef ds:uri="3039acbe-0701-4809-b89c-56ec6dbdc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CA60B-1A9B-499D-A04D-61D49B7C94A8}">
  <ds:schemaRefs>
    <ds:schemaRef ds:uri="http://schemas.microsoft.com/sharepoint/v3/contenttype/forms"/>
  </ds:schemaRefs>
</ds:datastoreItem>
</file>

<file path=customXml/itemProps4.xml><?xml version="1.0" encoding="utf-8"?>
<ds:datastoreItem xmlns:ds="http://schemas.openxmlformats.org/officeDocument/2006/customXml" ds:itemID="{4A797F86-341E-447B-81CB-CEFEC1780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5</Pages>
  <Words>1066</Words>
  <Characters>6461</Characters>
  <Application>Microsoft Office Word</Application>
  <DocSecurity>0</DocSecurity>
  <Lines>538</Lines>
  <Paragraphs>470</Paragraphs>
  <ScaleCrop>false</ScaleCrop>
  <HeadingPairs>
    <vt:vector size="2" baseType="variant">
      <vt:variant>
        <vt:lpstr>Title</vt:lpstr>
      </vt:variant>
      <vt:variant>
        <vt:i4>1</vt:i4>
      </vt:variant>
    </vt:vector>
  </HeadingPairs>
  <TitlesOfParts>
    <vt:vector size="1" baseType="lpstr">
      <vt:lpstr/>
    </vt:vector>
  </TitlesOfParts>
  <Company>World Health Organization</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IN, Natalya</dc:creator>
  <cp:lastModifiedBy>FOSTER, Geraldine</cp:lastModifiedBy>
  <cp:revision>81</cp:revision>
  <cp:lastPrinted>2023-09-21T07:14:00Z</cp:lastPrinted>
  <dcterms:created xsi:type="dcterms:W3CDTF">2023-11-17T07:54:00Z</dcterms:created>
  <dcterms:modified xsi:type="dcterms:W3CDTF">2023-12-1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5C4F4F8C673C242A40081C9183480EA</vt:lpwstr>
  </property>
  <property fmtid="{D5CDD505-2E9C-101B-9397-08002B2CF9AE}" pid="4" name="MediaServiceImageTags">
    <vt:lpwstr/>
  </property>
</Properties>
</file>